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06112F18" w:rsidR="00043C36" w:rsidRDefault="006638F5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April 3</w:t>
      </w:r>
      <w:r w:rsidR="00946602">
        <w:rPr>
          <w:rFonts w:ascii="Arial" w:hAnsi="Arial" w:cs="Arial"/>
        </w:rPr>
        <w:t>, 2024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4E1C0E8D" w:rsidR="00043C36" w:rsidRPr="00DD2E69" w:rsidRDefault="00043C36" w:rsidP="00DD2E69">
            <w:pPr>
              <w:tabs>
                <w:tab w:val="left" w:pos="1870"/>
                <w:tab w:val="right" w:pos="9774"/>
              </w:tabs>
              <w:ind w:right="432"/>
              <w:jc w:val="center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7E018F">
              <w:rPr>
                <w:rFonts w:ascii="Tahoma" w:hAnsi="Tahoma" w:cs="Tahoma"/>
                <w:b/>
                <w:sz w:val="20"/>
              </w:rPr>
              <w:t>410-1020 A and B and Zoom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5F1C06">
              <w:rPr>
                <w:rFonts w:ascii="Tahoma" w:hAnsi="Tahoma" w:cs="Tahoma"/>
                <w:b/>
                <w:sz w:val="20"/>
              </w:rPr>
              <w:t>3</w:t>
            </w:r>
            <w:r w:rsidR="0086434A" w:rsidRPr="005F1C06">
              <w:rPr>
                <w:rFonts w:ascii="Tahoma" w:hAnsi="Tahoma" w:cs="Tahoma"/>
                <w:b/>
                <w:sz w:val="20"/>
              </w:rPr>
              <w:t>:</w:t>
            </w:r>
            <w:r w:rsidR="00F50352" w:rsidRPr="005F1C06">
              <w:rPr>
                <w:rFonts w:ascii="Tahoma" w:hAnsi="Tahoma" w:cs="Tahoma"/>
                <w:b/>
                <w:sz w:val="20"/>
              </w:rPr>
              <w:t>0</w:t>
            </w:r>
            <w:r w:rsidR="00BD2B46">
              <w:rPr>
                <w:rFonts w:ascii="Tahoma" w:hAnsi="Tahoma" w:cs="Tahoma"/>
                <w:b/>
                <w:sz w:val="20"/>
              </w:rPr>
              <w:t>6</w:t>
            </w:r>
            <w:r w:rsidR="00B62EAF" w:rsidRPr="005F1C06">
              <w:rPr>
                <w:rFonts w:ascii="Tahoma" w:hAnsi="Tahoma" w:cs="Tahoma"/>
                <w:b/>
                <w:sz w:val="20"/>
              </w:rPr>
              <w:t>-</w:t>
            </w:r>
            <w:r w:rsidR="005F1C06">
              <w:rPr>
                <w:rFonts w:ascii="Tahoma" w:hAnsi="Tahoma" w:cs="Tahoma"/>
                <w:b/>
                <w:sz w:val="20"/>
              </w:rPr>
              <w:t>4</w:t>
            </w:r>
            <w:r w:rsidR="00C67645" w:rsidRPr="005F1C06">
              <w:rPr>
                <w:rFonts w:ascii="Tahoma" w:hAnsi="Tahoma" w:cs="Tahoma"/>
                <w:b/>
                <w:sz w:val="20"/>
              </w:rPr>
              <w:t>:</w:t>
            </w:r>
            <w:r w:rsidR="00BD2B46">
              <w:rPr>
                <w:rFonts w:ascii="Tahoma" w:hAnsi="Tahoma" w:cs="Tahoma"/>
                <w:b/>
                <w:sz w:val="20"/>
              </w:rPr>
              <w:t>09</w:t>
            </w:r>
            <w:r w:rsidR="00DD2E69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4" w:type="dxa"/>
              <w:tblLayout w:type="fixed"/>
              <w:tblLook w:val="0000" w:firstRow="0" w:lastRow="0" w:firstColumn="0" w:lastColumn="0" w:noHBand="0" w:noVBand="0"/>
            </w:tblPr>
            <w:tblGrid>
              <w:gridCol w:w="2862"/>
              <w:gridCol w:w="2522"/>
              <w:gridCol w:w="2342"/>
              <w:gridCol w:w="3423"/>
              <w:gridCol w:w="3675"/>
            </w:tblGrid>
            <w:tr w:rsidR="00C208C2" w:rsidRPr="00290215" w14:paraId="114DDD33" w14:textId="77777777" w:rsidTr="00D13758">
              <w:trPr>
                <w:gridAfter w:val="1"/>
                <w:wAfter w:w="3675" w:type="dxa"/>
                <w:trHeight w:val="270"/>
              </w:trPr>
              <w:tc>
                <w:tcPr>
                  <w:tcW w:w="2862" w:type="dxa"/>
                </w:tcPr>
                <w:p w14:paraId="4A947937" w14:textId="77777777" w:rsidR="00D13758" w:rsidRDefault="006D77C9" w:rsidP="0030783E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621EDC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13758">
                    <w:rPr>
                      <w:rFonts w:ascii="Tahoma" w:hAnsi="Tahoma" w:cs="Tahoma"/>
                      <w:sz w:val="20"/>
                    </w:rPr>
                    <w:t>Dr. Melba Castro for</w:t>
                  </w:r>
                </w:p>
                <w:p w14:paraId="4023EFC1" w14:textId="2B5A845C" w:rsidR="00C208C2" w:rsidRPr="00290215" w:rsidRDefault="00D77E84" w:rsidP="0030783E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522" w:type="dxa"/>
                </w:tcPr>
                <w:p w14:paraId="3DB18EEA" w14:textId="4ADE1FCC" w:rsidR="00C208C2" w:rsidRPr="00290215" w:rsidRDefault="005F17BD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342" w:type="dxa"/>
                </w:tcPr>
                <w:p w14:paraId="5FC46BA4" w14:textId="7B3403E0" w:rsidR="00C208C2" w:rsidRPr="00290215" w:rsidRDefault="0026124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Rosa Asencio</w:t>
                  </w:r>
                </w:p>
              </w:tc>
              <w:tc>
                <w:tcPr>
                  <w:tcW w:w="3423" w:type="dxa"/>
                </w:tcPr>
                <w:p w14:paraId="0D625B1B" w14:textId="0F133F69" w:rsidR="00C208C2" w:rsidRPr="00290215" w:rsidRDefault="0026124A" w:rsidP="00621EDC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Dani Silva</w:t>
                  </w:r>
                </w:p>
              </w:tc>
            </w:tr>
            <w:tr w:rsidR="00C208C2" w:rsidRPr="00290215" w14:paraId="0C006CEB" w14:textId="77777777" w:rsidTr="00D13758">
              <w:trPr>
                <w:gridAfter w:val="1"/>
                <w:wAfter w:w="3675" w:type="dxa"/>
                <w:trHeight w:val="270"/>
              </w:trPr>
              <w:tc>
                <w:tcPr>
                  <w:tcW w:w="2862" w:type="dxa"/>
                </w:tcPr>
                <w:p w14:paraId="732B9E74" w14:textId="1D08B344" w:rsidR="00C208C2" w:rsidRPr="00290215" w:rsidRDefault="00C0088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Madelyn Arballo</w:t>
                  </w:r>
                </w:p>
              </w:tc>
              <w:tc>
                <w:tcPr>
                  <w:tcW w:w="2522" w:type="dxa"/>
                </w:tcPr>
                <w:p w14:paraId="6B6AB96E" w14:textId="52EC3D3E" w:rsidR="00C208C2" w:rsidRPr="00290215" w:rsidRDefault="00A15EF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342" w:type="dxa"/>
                </w:tcPr>
                <w:p w14:paraId="7858A360" w14:textId="5944EDC9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423" w:type="dxa"/>
                </w:tcPr>
                <w:p w14:paraId="7B8081CC" w14:textId="348A1F98" w:rsidR="00C208C2" w:rsidRPr="00290215" w:rsidRDefault="00A15EF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62330B">
                    <w:rPr>
                      <w:rFonts w:ascii="Tahoma" w:hAnsi="Tahoma" w:cs="Tahoma"/>
                      <w:sz w:val="20"/>
                    </w:rPr>
                    <w:t xml:space="preserve"> Shiloh Blacksher</w:t>
                  </w:r>
                </w:p>
              </w:tc>
            </w:tr>
            <w:tr w:rsidR="00C208C2" w:rsidRPr="00290215" w14:paraId="3DBA3C6E" w14:textId="77777777" w:rsidTr="00D13758">
              <w:trPr>
                <w:gridAfter w:val="1"/>
                <w:wAfter w:w="3675" w:type="dxa"/>
                <w:trHeight w:val="270"/>
              </w:trPr>
              <w:tc>
                <w:tcPr>
                  <w:tcW w:w="2862" w:type="dxa"/>
                </w:tcPr>
                <w:p w14:paraId="075F25F4" w14:textId="3F678E43" w:rsidR="00C208C2" w:rsidRPr="00290215" w:rsidRDefault="00270F3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522" w:type="dxa"/>
                </w:tcPr>
                <w:p w14:paraId="683FA60E" w14:textId="6F2ABD7F" w:rsidR="00C208C2" w:rsidRPr="00290215" w:rsidRDefault="00B6046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342" w:type="dxa"/>
                </w:tcPr>
                <w:p w14:paraId="6CD24B90" w14:textId="5B435ADA" w:rsidR="00C208C2" w:rsidRPr="00290215" w:rsidRDefault="006F7560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26124A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423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376A8F01" w14:textId="77777777" w:rsidTr="00D13758">
              <w:trPr>
                <w:gridAfter w:val="1"/>
                <w:wAfter w:w="3675" w:type="dxa"/>
                <w:trHeight w:val="270"/>
              </w:trPr>
              <w:tc>
                <w:tcPr>
                  <w:tcW w:w="2862" w:type="dxa"/>
                </w:tcPr>
                <w:p w14:paraId="2CAD2506" w14:textId="3733536C" w:rsidR="0026124A" w:rsidRPr="00290215" w:rsidRDefault="00270F3E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522" w:type="dxa"/>
                </w:tcPr>
                <w:p w14:paraId="09722196" w14:textId="37475AF8" w:rsidR="0026124A" w:rsidRPr="00290215" w:rsidRDefault="005A3789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342" w:type="dxa"/>
                </w:tcPr>
                <w:p w14:paraId="7A7F3920" w14:textId="321EB644" w:rsidR="0026124A" w:rsidRPr="00290215" w:rsidRDefault="00930DCB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="0026124A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423" w:type="dxa"/>
                </w:tcPr>
                <w:p w14:paraId="7DBF8552" w14:textId="316B44B4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7C8EB53D" w14:textId="77777777" w:rsidTr="00D13758">
              <w:trPr>
                <w:trHeight w:val="270"/>
              </w:trPr>
              <w:tc>
                <w:tcPr>
                  <w:tcW w:w="2862" w:type="dxa"/>
                </w:tcPr>
                <w:p w14:paraId="0DFCE8B7" w14:textId="5C6AE166" w:rsidR="0026124A" w:rsidRPr="00366585" w:rsidRDefault="00270F3E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522" w:type="dxa"/>
                </w:tcPr>
                <w:p w14:paraId="3A7875AB" w14:textId="791349B9" w:rsidR="0026124A" w:rsidRPr="00290215" w:rsidRDefault="00EF7A10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BD2B46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2342" w:type="dxa"/>
                </w:tcPr>
                <w:p w14:paraId="3A46FC03" w14:textId="60FEB554" w:rsidR="0026124A" w:rsidRPr="00290215" w:rsidRDefault="00C0088E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0039D">
                    <w:rPr>
                      <w:rFonts w:ascii="Tahoma" w:hAnsi="Tahoma" w:cs="Tahoma"/>
                      <w:sz w:val="20"/>
                    </w:rPr>
                    <w:t>Xue Zhangwei</w:t>
                  </w:r>
                </w:p>
              </w:tc>
              <w:tc>
                <w:tcPr>
                  <w:tcW w:w="3423" w:type="dxa"/>
                </w:tcPr>
                <w:p w14:paraId="503EBF3A" w14:textId="26B13F46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Yadira Santiago 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26124A" w:rsidRPr="00290215" w14:paraId="5F907901" w14:textId="77777777" w:rsidTr="00D13758">
              <w:trPr>
                <w:trHeight w:val="270"/>
              </w:trPr>
              <w:tc>
                <w:tcPr>
                  <w:tcW w:w="2862" w:type="dxa"/>
                </w:tcPr>
                <w:p w14:paraId="619D4A82" w14:textId="145D5FE8" w:rsidR="0026124A" w:rsidRPr="004037C4" w:rsidRDefault="0026124A" w:rsidP="0026124A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 w:rsidRPr="004037C4">
                    <w:rPr>
                      <w:rFonts w:ascii="Tahoma" w:hAnsi="Tahoma" w:cs="Tahoma"/>
                      <w:b/>
                      <w:bCs/>
                      <w:sz w:val="20"/>
                    </w:rPr>
                    <w:t>Guests:</w:t>
                  </w:r>
                </w:p>
              </w:tc>
              <w:tc>
                <w:tcPr>
                  <w:tcW w:w="2522" w:type="dxa"/>
                </w:tcPr>
                <w:p w14:paraId="6A40576F" w14:textId="5EF0C157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342" w:type="dxa"/>
                </w:tcPr>
                <w:p w14:paraId="41672C71" w14:textId="1ACA5C94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423" w:type="dxa"/>
                </w:tcPr>
                <w:p w14:paraId="2E20D334" w14:textId="088ABCCE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D44C40" w:rsidRPr="00290215" w14:paraId="3EBE2988" w14:textId="77777777" w:rsidTr="00D13758">
              <w:trPr>
                <w:trHeight w:val="270"/>
              </w:trPr>
              <w:tc>
                <w:tcPr>
                  <w:tcW w:w="2862" w:type="dxa"/>
                </w:tcPr>
                <w:p w14:paraId="178A42F9" w14:textId="5F3BF03A" w:rsidR="00D44C40" w:rsidRPr="004037C4" w:rsidRDefault="00D44C40" w:rsidP="00D44C40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Carol Nelson</w:t>
                  </w:r>
                </w:p>
              </w:tc>
              <w:tc>
                <w:tcPr>
                  <w:tcW w:w="2522" w:type="dxa"/>
                </w:tcPr>
                <w:p w14:paraId="2E380188" w14:textId="737EA38B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161791">
                    <w:rPr>
                      <w:rFonts w:ascii="Tahoma" w:hAnsi="Tahoma" w:cs="Tahoma"/>
                      <w:sz w:val="20"/>
                    </w:rPr>
                    <w:t>Morris Rodrigue</w:t>
                  </w:r>
                </w:p>
              </w:tc>
              <w:tc>
                <w:tcPr>
                  <w:tcW w:w="2342" w:type="dxa"/>
                </w:tcPr>
                <w:p w14:paraId="359F854A" w14:textId="7F2F963C" w:rsidR="00D44C40" w:rsidRDefault="00D1375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Dr. Patty Quiñones</w:t>
                  </w:r>
                </w:p>
              </w:tc>
              <w:tc>
                <w:tcPr>
                  <w:tcW w:w="3423" w:type="dxa"/>
                </w:tcPr>
                <w:p w14:paraId="43C93B47" w14:textId="0350DD85" w:rsidR="00D44C40" w:rsidRDefault="00D1375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A15EFF">
                    <w:rPr>
                      <w:rFonts w:ascii="Tahoma" w:hAnsi="Tahoma" w:cs="Tahoma"/>
                      <w:sz w:val="20"/>
                    </w:rPr>
                    <w:t>Brigitte Hebert</w:t>
                  </w:r>
                </w:p>
              </w:tc>
              <w:tc>
                <w:tcPr>
                  <w:tcW w:w="3675" w:type="dxa"/>
                </w:tcPr>
                <w:p w14:paraId="19F3F301" w14:textId="77777777" w:rsidR="00D44C40" w:rsidRPr="00290215" w:rsidRDefault="00D44C40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085641" w:rsidRPr="00290215" w14:paraId="2F2B26FF" w14:textId="77777777" w:rsidTr="00D13758">
              <w:trPr>
                <w:trHeight w:val="270"/>
              </w:trPr>
              <w:tc>
                <w:tcPr>
                  <w:tcW w:w="2862" w:type="dxa"/>
                </w:tcPr>
                <w:p w14:paraId="7EB8861C" w14:textId="3B3E7A82" w:rsidR="00085641" w:rsidRDefault="0008564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13758">
                    <w:rPr>
                      <w:rFonts w:ascii="Tahoma" w:hAnsi="Tahoma" w:cs="Tahoma"/>
                      <w:sz w:val="20"/>
                    </w:rPr>
                    <w:t>Lianne Greenlee</w:t>
                  </w:r>
                </w:p>
              </w:tc>
              <w:tc>
                <w:tcPr>
                  <w:tcW w:w="2522" w:type="dxa"/>
                </w:tcPr>
                <w:p w14:paraId="07FDDC68" w14:textId="571E9410" w:rsidR="00085641" w:rsidRDefault="007B531D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Michael Carr</w:t>
                  </w:r>
                </w:p>
              </w:tc>
              <w:tc>
                <w:tcPr>
                  <w:tcW w:w="2342" w:type="dxa"/>
                </w:tcPr>
                <w:p w14:paraId="30FD3B8D" w14:textId="27C380C7" w:rsidR="00085641" w:rsidRDefault="007B531D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6F7560">
                    <w:rPr>
                      <w:rFonts w:ascii="Tahoma" w:hAnsi="Tahoma" w:cs="Tahoma"/>
                      <w:sz w:val="20"/>
                    </w:rPr>
                    <w:t xml:space="preserve"> Ryan Wilson</w:t>
                  </w:r>
                </w:p>
              </w:tc>
              <w:tc>
                <w:tcPr>
                  <w:tcW w:w="3423" w:type="dxa"/>
                </w:tcPr>
                <w:p w14:paraId="7DE26BC8" w14:textId="418A8474" w:rsidR="00085641" w:rsidRPr="006B7784" w:rsidRDefault="007B531D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A15EFF">
                    <w:rPr>
                      <w:rFonts w:ascii="Tahoma" w:hAnsi="Tahoma" w:cs="Tahoma"/>
                      <w:sz w:val="20"/>
                    </w:rPr>
                    <w:t xml:space="preserve"> Dr. Lisa Rodriguez</w:t>
                  </w:r>
                </w:p>
              </w:tc>
              <w:tc>
                <w:tcPr>
                  <w:tcW w:w="3675" w:type="dxa"/>
                </w:tcPr>
                <w:p w14:paraId="724DD682" w14:textId="77777777" w:rsidR="00085641" w:rsidRPr="00290215" w:rsidRDefault="00085641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7929F7" w:rsidRPr="00290215" w14:paraId="671B184C" w14:textId="77777777" w:rsidTr="00D13758">
              <w:trPr>
                <w:trHeight w:val="270"/>
              </w:trPr>
              <w:tc>
                <w:tcPr>
                  <w:tcW w:w="2862" w:type="dxa"/>
                </w:tcPr>
                <w:p w14:paraId="7EBE1BC2" w14:textId="22576C38" w:rsidR="007929F7" w:rsidRDefault="00A15EFF" w:rsidP="007929F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Barbara Mezaki</w:t>
                  </w:r>
                </w:p>
              </w:tc>
              <w:tc>
                <w:tcPr>
                  <w:tcW w:w="2522" w:type="dxa"/>
                </w:tcPr>
                <w:p w14:paraId="5E3BD730" w14:textId="09A00C40" w:rsidR="007929F7" w:rsidRDefault="002753C3" w:rsidP="007929F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Kelly Fowler</w:t>
                  </w:r>
                </w:p>
              </w:tc>
              <w:tc>
                <w:tcPr>
                  <w:tcW w:w="2342" w:type="dxa"/>
                </w:tcPr>
                <w:p w14:paraId="38BB3410" w14:textId="725C648C" w:rsidR="007929F7" w:rsidRDefault="007929F7" w:rsidP="007929F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423" w:type="dxa"/>
                </w:tcPr>
                <w:p w14:paraId="00C92BAC" w14:textId="0451ADC1" w:rsidR="007929F7" w:rsidRDefault="007929F7" w:rsidP="007929F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409D2181" w14:textId="77777777" w:rsidR="007929F7" w:rsidRPr="00290215" w:rsidRDefault="007929F7" w:rsidP="007929F7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Default="00FA133E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Opening Items</w:t>
      </w:r>
    </w:p>
    <w:p w14:paraId="29F6D96B" w14:textId="77777777" w:rsidR="00944BB7" w:rsidRPr="00944BB7" w:rsidRDefault="00944BB7" w:rsidP="00944BB7">
      <w:pPr>
        <w:jc w:val="both"/>
        <w:rPr>
          <w:rFonts w:ascii="Arial" w:hAnsi="Arial" w:cs="Arial"/>
          <w:b/>
          <w:szCs w:val="24"/>
        </w:rPr>
      </w:pPr>
    </w:p>
    <w:p w14:paraId="0F05B644" w14:textId="56649334" w:rsidR="000D5E38" w:rsidRPr="00A87384" w:rsidRDefault="000D5E38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Call to Order</w:t>
      </w:r>
    </w:p>
    <w:p w14:paraId="40C4A7F0" w14:textId="6C6CC31F" w:rsidR="00CF3EF2" w:rsidRPr="00944BB7" w:rsidRDefault="00F04401" w:rsidP="00C75F1D">
      <w:pPr>
        <w:jc w:val="both"/>
        <w:rPr>
          <w:rFonts w:ascii="Arial" w:hAnsi="Arial" w:cs="Arial"/>
          <w:bCs/>
          <w:szCs w:val="24"/>
        </w:rPr>
      </w:pPr>
      <w:r w:rsidRPr="00944BB7">
        <w:rPr>
          <w:rFonts w:ascii="Arial" w:hAnsi="Arial" w:cs="Arial"/>
          <w:bCs/>
          <w:szCs w:val="24"/>
        </w:rPr>
        <w:t xml:space="preserve">The meeting was called to order at </w:t>
      </w:r>
      <w:r w:rsidRPr="0087462B">
        <w:rPr>
          <w:rFonts w:ascii="Arial" w:hAnsi="Arial" w:cs="Arial"/>
          <w:bCs/>
          <w:szCs w:val="24"/>
        </w:rPr>
        <w:t>3:</w:t>
      </w:r>
      <w:r w:rsidR="00390F02" w:rsidRPr="0087462B">
        <w:rPr>
          <w:rFonts w:ascii="Arial" w:hAnsi="Arial" w:cs="Arial"/>
          <w:bCs/>
          <w:szCs w:val="24"/>
        </w:rPr>
        <w:t>0</w:t>
      </w:r>
      <w:r w:rsidR="002753C3">
        <w:rPr>
          <w:rFonts w:ascii="Arial" w:hAnsi="Arial" w:cs="Arial"/>
          <w:bCs/>
          <w:szCs w:val="24"/>
        </w:rPr>
        <w:t>6</w:t>
      </w:r>
      <w:r w:rsidRPr="000E7CE6">
        <w:rPr>
          <w:rFonts w:ascii="Arial" w:hAnsi="Arial" w:cs="Arial"/>
          <w:bCs/>
          <w:szCs w:val="24"/>
        </w:rPr>
        <w:t xml:space="preserve"> p.m.</w:t>
      </w:r>
    </w:p>
    <w:p w14:paraId="20E126F4" w14:textId="77777777" w:rsidR="00F04401" w:rsidRPr="008E0B5B" w:rsidRDefault="00F04401" w:rsidP="00C75F1D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Default="00952281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</w:p>
    <w:p w14:paraId="673E4DE1" w14:textId="77777777" w:rsidR="00EC66D6" w:rsidRPr="00EC66D6" w:rsidRDefault="00EC66D6" w:rsidP="00C75F1D">
      <w:pPr>
        <w:jc w:val="both"/>
        <w:rPr>
          <w:rFonts w:ascii="Arial" w:hAnsi="Arial" w:cs="Arial"/>
          <w:b/>
          <w:szCs w:val="24"/>
        </w:rPr>
      </w:pPr>
    </w:p>
    <w:p w14:paraId="035790D9" w14:textId="2CFCE55A" w:rsidR="003D15A8" w:rsidRPr="00A87384" w:rsidRDefault="00E20EC7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Approval of Minutes</w:t>
      </w:r>
      <w:r w:rsidR="000650B4" w:rsidRPr="00A87384">
        <w:rPr>
          <w:rFonts w:ascii="Arial" w:hAnsi="Arial" w:cs="Arial"/>
          <w:bCs/>
          <w:szCs w:val="24"/>
        </w:rPr>
        <w:t xml:space="preserve"> of the PAC Meeting for </w:t>
      </w:r>
      <w:r w:rsidR="003E7CD3">
        <w:rPr>
          <w:rFonts w:ascii="Arial" w:hAnsi="Arial" w:cs="Arial"/>
          <w:bCs/>
          <w:szCs w:val="24"/>
        </w:rPr>
        <w:t xml:space="preserve">March </w:t>
      </w:r>
      <w:r w:rsidR="002753C3">
        <w:rPr>
          <w:rFonts w:ascii="Arial" w:hAnsi="Arial" w:cs="Arial"/>
          <w:bCs/>
          <w:szCs w:val="24"/>
        </w:rPr>
        <w:t>20</w:t>
      </w:r>
      <w:r w:rsidR="008C435E">
        <w:rPr>
          <w:rFonts w:ascii="Arial" w:hAnsi="Arial" w:cs="Arial"/>
          <w:bCs/>
          <w:szCs w:val="24"/>
        </w:rPr>
        <w:t>, 2024</w:t>
      </w:r>
    </w:p>
    <w:p w14:paraId="478720C6" w14:textId="78F8B49D" w:rsidR="002B273D" w:rsidRDefault="000A3AF0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Add Dr. to Tamra Horton’s name.  </w:t>
      </w:r>
      <w:r w:rsidR="0003257C"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 xml:space="preserve">otioned, seconded, and </w:t>
      </w:r>
      <w:r w:rsidR="002B273D">
        <w:rPr>
          <w:rFonts w:ascii="Arial" w:hAnsi="Arial" w:cs="Arial"/>
          <w:bCs/>
          <w:szCs w:val="24"/>
        </w:rPr>
        <w:t>approved</w:t>
      </w:r>
      <w:r w:rsidR="00C65876">
        <w:rPr>
          <w:rFonts w:ascii="Arial" w:hAnsi="Arial" w:cs="Arial"/>
          <w:bCs/>
          <w:szCs w:val="24"/>
        </w:rPr>
        <w:t>, as corrected</w:t>
      </w:r>
      <w:r w:rsidR="002B273D">
        <w:rPr>
          <w:rFonts w:ascii="Arial" w:hAnsi="Arial" w:cs="Arial"/>
          <w:bCs/>
          <w:szCs w:val="24"/>
        </w:rPr>
        <w:t>.</w:t>
      </w:r>
    </w:p>
    <w:p w14:paraId="71DBD08E" w14:textId="77777777" w:rsidR="00704E65" w:rsidRDefault="00704E65" w:rsidP="00C75F1D">
      <w:pPr>
        <w:jc w:val="both"/>
        <w:rPr>
          <w:rFonts w:ascii="Arial" w:hAnsi="Arial" w:cs="Arial"/>
          <w:bCs/>
          <w:szCs w:val="24"/>
        </w:rPr>
      </w:pPr>
    </w:p>
    <w:p w14:paraId="6404C21A" w14:textId="122A2BC0" w:rsidR="00140F62" w:rsidRPr="003F6AAB" w:rsidRDefault="00140F62" w:rsidP="003F6AAB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 w:rsidRPr="003F6AAB">
        <w:rPr>
          <w:rFonts w:ascii="Arial" w:hAnsi="Arial" w:cs="Arial"/>
          <w:b/>
          <w:szCs w:val="24"/>
        </w:rPr>
        <w:t>Action Items</w:t>
      </w:r>
    </w:p>
    <w:p w14:paraId="0B526A33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EC15BBA" w14:textId="3415048E" w:rsidR="003545E8" w:rsidRDefault="004E6E80" w:rsidP="003545E8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3545E8">
        <w:rPr>
          <w:rFonts w:ascii="Arial" w:hAnsi="Arial" w:cs="Arial"/>
          <w:bCs/>
          <w:szCs w:val="24"/>
        </w:rPr>
        <w:t>.0</w:t>
      </w:r>
      <w:r w:rsidR="00BA4C87">
        <w:rPr>
          <w:rFonts w:ascii="Arial" w:hAnsi="Arial" w:cs="Arial"/>
          <w:bCs/>
          <w:szCs w:val="24"/>
        </w:rPr>
        <w:t>1</w:t>
      </w:r>
      <w:r w:rsidR="003545E8">
        <w:rPr>
          <w:rFonts w:ascii="Arial" w:hAnsi="Arial" w:cs="Arial"/>
          <w:bCs/>
          <w:szCs w:val="24"/>
        </w:rPr>
        <w:tab/>
        <w:t xml:space="preserve">Administrative Procedure </w:t>
      </w:r>
      <w:r w:rsidR="002369D7">
        <w:rPr>
          <w:rFonts w:ascii="Arial" w:hAnsi="Arial" w:cs="Arial"/>
          <w:bCs/>
          <w:szCs w:val="24"/>
        </w:rPr>
        <w:t>5</w:t>
      </w:r>
      <w:r w:rsidR="0054055F">
        <w:rPr>
          <w:rFonts w:ascii="Arial" w:hAnsi="Arial" w:cs="Arial"/>
          <w:bCs/>
          <w:szCs w:val="24"/>
        </w:rPr>
        <w:t>4</w:t>
      </w:r>
      <w:r w:rsidR="002369D7">
        <w:rPr>
          <w:rFonts w:ascii="Arial" w:hAnsi="Arial" w:cs="Arial"/>
          <w:bCs/>
          <w:szCs w:val="24"/>
        </w:rPr>
        <w:t>1</w:t>
      </w:r>
      <w:r w:rsidR="0054055F">
        <w:rPr>
          <w:rFonts w:ascii="Arial" w:hAnsi="Arial" w:cs="Arial"/>
          <w:bCs/>
          <w:szCs w:val="24"/>
        </w:rPr>
        <w:t>0</w:t>
      </w:r>
      <w:r w:rsidR="003545E8">
        <w:rPr>
          <w:rFonts w:ascii="Arial" w:hAnsi="Arial" w:cs="Arial"/>
          <w:bCs/>
          <w:szCs w:val="24"/>
        </w:rPr>
        <w:t xml:space="preserve"> – </w:t>
      </w:r>
      <w:r w:rsidR="002369D7">
        <w:rPr>
          <w:rFonts w:ascii="Arial" w:hAnsi="Arial" w:cs="Arial"/>
          <w:bCs/>
          <w:szCs w:val="24"/>
        </w:rPr>
        <w:t>Associated Students Elections</w:t>
      </w:r>
      <w:r w:rsidR="003545E8">
        <w:rPr>
          <w:rFonts w:ascii="Arial" w:hAnsi="Arial" w:cs="Arial"/>
          <w:bCs/>
          <w:szCs w:val="24"/>
        </w:rPr>
        <w:t xml:space="preserve"> (Fi</w:t>
      </w:r>
      <w:r w:rsidR="002369D7">
        <w:rPr>
          <w:rFonts w:ascii="Arial" w:hAnsi="Arial" w:cs="Arial"/>
          <w:bCs/>
          <w:szCs w:val="24"/>
        </w:rPr>
        <w:t>rst</w:t>
      </w:r>
      <w:r w:rsidR="003545E8">
        <w:rPr>
          <w:rFonts w:ascii="Arial" w:hAnsi="Arial" w:cs="Arial"/>
          <w:bCs/>
          <w:szCs w:val="24"/>
        </w:rPr>
        <w:t xml:space="preserve"> Reading)</w:t>
      </w:r>
    </w:p>
    <w:p w14:paraId="2AE8A1BF" w14:textId="59F8A98D" w:rsidR="003545E8" w:rsidRPr="00C42086" w:rsidRDefault="003545E8" w:rsidP="003545E8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2369D7">
        <w:rPr>
          <w:rFonts w:ascii="Arial" w:hAnsi="Arial" w:cs="Arial"/>
          <w:bCs/>
          <w:szCs w:val="24"/>
        </w:rPr>
        <w:t>rst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="00FD7A1A">
        <w:rPr>
          <w:rFonts w:ascii="Arial" w:hAnsi="Arial" w:cs="Arial"/>
          <w:bCs/>
          <w:szCs w:val="24"/>
        </w:rPr>
        <w:t xml:space="preserve"> with recommended changes</w:t>
      </w:r>
      <w:r w:rsidRPr="00C42086">
        <w:rPr>
          <w:rFonts w:ascii="Arial" w:hAnsi="Arial" w:cs="Arial"/>
          <w:bCs/>
          <w:szCs w:val="24"/>
        </w:rPr>
        <w:t>.</w:t>
      </w:r>
    </w:p>
    <w:p w14:paraId="063C178D" w14:textId="77777777" w:rsidR="003545E8" w:rsidRDefault="003545E8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F589E1D" w14:textId="443D9E01" w:rsidR="002369D7" w:rsidRDefault="004E6E80" w:rsidP="002369D7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3F6AAB">
        <w:rPr>
          <w:rFonts w:ascii="Arial" w:hAnsi="Arial" w:cs="Arial"/>
          <w:bCs/>
          <w:szCs w:val="24"/>
        </w:rPr>
        <w:t>.</w:t>
      </w:r>
      <w:r>
        <w:rPr>
          <w:rFonts w:ascii="Arial" w:hAnsi="Arial" w:cs="Arial"/>
          <w:bCs/>
          <w:szCs w:val="24"/>
        </w:rPr>
        <w:t>0</w:t>
      </w:r>
      <w:r w:rsidR="00BA4C87">
        <w:rPr>
          <w:rFonts w:ascii="Arial" w:hAnsi="Arial" w:cs="Arial"/>
          <w:bCs/>
          <w:szCs w:val="24"/>
        </w:rPr>
        <w:t>2</w:t>
      </w:r>
      <w:r w:rsidR="00AA1F9F" w:rsidRPr="00A87384">
        <w:rPr>
          <w:rFonts w:ascii="Arial" w:hAnsi="Arial" w:cs="Arial"/>
          <w:bCs/>
          <w:szCs w:val="24"/>
        </w:rPr>
        <w:tab/>
      </w:r>
      <w:r w:rsidR="002369D7">
        <w:rPr>
          <w:rFonts w:ascii="Arial" w:hAnsi="Arial" w:cs="Arial"/>
          <w:bCs/>
          <w:szCs w:val="24"/>
        </w:rPr>
        <w:t xml:space="preserve">Administrative Procedure 5520 – </w:t>
      </w:r>
      <w:r w:rsidR="00BE0B1A">
        <w:rPr>
          <w:rFonts w:ascii="Arial" w:hAnsi="Arial" w:cs="Arial"/>
          <w:bCs/>
          <w:szCs w:val="24"/>
        </w:rPr>
        <w:t>Student Discipline Procedures</w:t>
      </w:r>
      <w:r w:rsidR="002369D7">
        <w:rPr>
          <w:rFonts w:ascii="Arial" w:hAnsi="Arial" w:cs="Arial"/>
          <w:bCs/>
          <w:szCs w:val="24"/>
        </w:rPr>
        <w:t xml:space="preserve"> (First Reading)</w:t>
      </w:r>
    </w:p>
    <w:p w14:paraId="15B6A8DC" w14:textId="77777777" w:rsidR="002369D7" w:rsidRPr="00C42086" w:rsidRDefault="002369D7" w:rsidP="002369D7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rst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 with recommended changes</w:t>
      </w:r>
      <w:r w:rsidRPr="00C42086">
        <w:rPr>
          <w:rFonts w:ascii="Arial" w:hAnsi="Arial" w:cs="Arial"/>
          <w:bCs/>
          <w:szCs w:val="24"/>
        </w:rPr>
        <w:t>.</w:t>
      </w:r>
    </w:p>
    <w:p w14:paraId="469FF06B" w14:textId="1B78D019" w:rsidR="002369D7" w:rsidRDefault="002369D7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68CBE9DF" w14:textId="77777777" w:rsidR="00251E34" w:rsidRDefault="00251E34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227FC1C5" w14:textId="6C6B3B39" w:rsidR="0017033C" w:rsidRDefault="002369D7" w:rsidP="0017033C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t>3.03</w:t>
      </w:r>
      <w:r>
        <w:rPr>
          <w:rFonts w:ascii="Arial" w:hAnsi="Arial" w:cs="Arial"/>
          <w:bCs/>
          <w:szCs w:val="24"/>
        </w:rPr>
        <w:tab/>
      </w:r>
      <w:r w:rsidR="0017033C">
        <w:rPr>
          <w:rFonts w:ascii="Arial" w:hAnsi="Arial" w:cs="Arial"/>
          <w:bCs/>
          <w:szCs w:val="24"/>
        </w:rPr>
        <w:t>Administrative Procedure 7351 – Sick Leave for Temporary Employees Not Represented (First Reading)</w:t>
      </w:r>
    </w:p>
    <w:p w14:paraId="1A396C99" w14:textId="3221E08A" w:rsidR="0017033C" w:rsidRPr="00C42086" w:rsidRDefault="0017033C" w:rsidP="0017033C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rst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3FED5D95" w14:textId="2807EEBE" w:rsidR="0017033C" w:rsidRDefault="0017033C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5564AF0" w14:textId="3D168F9B" w:rsidR="00AA1F9F" w:rsidRPr="00A87384" w:rsidRDefault="0017033C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.04</w:t>
      </w:r>
      <w:r>
        <w:rPr>
          <w:rFonts w:ascii="Arial" w:hAnsi="Arial" w:cs="Arial"/>
          <w:bCs/>
          <w:szCs w:val="24"/>
        </w:rPr>
        <w:tab/>
      </w:r>
      <w:r w:rsidR="00C722F5">
        <w:rPr>
          <w:rFonts w:ascii="Arial" w:hAnsi="Arial" w:cs="Arial"/>
          <w:bCs/>
          <w:szCs w:val="24"/>
        </w:rPr>
        <w:t xml:space="preserve">Board Policy </w:t>
      </w:r>
      <w:r w:rsidR="00251E34">
        <w:rPr>
          <w:rFonts w:ascii="Arial" w:hAnsi="Arial" w:cs="Arial"/>
          <w:bCs/>
          <w:szCs w:val="24"/>
        </w:rPr>
        <w:t>740</w:t>
      </w:r>
      <w:r w:rsidR="0058798E">
        <w:rPr>
          <w:rFonts w:ascii="Arial" w:hAnsi="Arial" w:cs="Arial"/>
          <w:bCs/>
          <w:szCs w:val="24"/>
        </w:rPr>
        <w:t>0</w:t>
      </w:r>
      <w:r w:rsidR="00AA1F9F" w:rsidRPr="00A87384">
        <w:rPr>
          <w:rFonts w:ascii="Arial" w:hAnsi="Arial" w:cs="Arial"/>
          <w:bCs/>
          <w:szCs w:val="24"/>
        </w:rPr>
        <w:t xml:space="preserve"> – </w:t>
      </w:r>
      <w:r w:rsidR="00251E34">
        <w:rPr>
          <w:rFonts w:ascii="Arial" w:hAnsi="Arial" w:cs="Arial"/>
          <w:bCs/>
          <w:szCs w:val="24"/>
        </w:rPr>
        <w:t>Travel</w:t>
      </w:r>
      <w:r w:rsidR="00AA1F9F" w:rsidRPr="00A87384">
        <w:rPr>
          <w:rFonts w:ascii="Arial" w:hAnsi="Arial" w:cs="Arial"/>
          <w:bCs/>
          <w:szCs w:val="24"/>
        </w:rPr>
        <w:t xml:space="preserve"> (F</w:t>
      </w:r>
      <w:r w:rsidR="00E3444A">
        <w:rPr>
          <w:rFonts w:ascii="Arial" w:hAnsi="Arial" w:cs="Arial"/>
          <w:bCs/>
          <w:szCs w:val="24"/>
        </w:rPr>
        <w:t>i</w:t>
      </w:r>
      <w:r w:rsidR="00251E34">
        <w:rPr>
          <w:rFonts w:ascii="Arial" w:hAnsi="Arial" w:cs="Arial"/>
          <w:bCs/>
          <w:szCs w:val="24"/>
        </w:rPr>
        <w:t>rst</w:t>
      </w:r>
      <w:r w:rsidR="00AA1F9F" w:rsidRPr="00A87384">
        <w:rPr>
          <w:rFonts w:ascii="Arial" w:hAnsi="Arial" w:cs="Arial"/>
          <w:bCs/>
          <w:szCs w:val="24"/>
        </w:rPr>
        <w:t xml:space="preserve"> Reading)</w:t>
      </w:r>
    </w:p>
    <w:p w14:paraId="75B3028E" w14:textId="0E4E4C1E" w:rsidR="00AA1F9F" w:rsidRPr="00C42086" w:rsidRDefault="00AA1F9F" w:rsidP="00AA1F9F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 w:rsidR="00C722F5"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251E34">
        <w:rPr>
          <w:rFonts w:ascii="Arial" w:hAnsi="Arial" w:cs="Arial"/>
          <w:bCs/>
          <w:szCs w:val="24"/>
        </w:rPr>
        <w:t>rst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74FA412" w14:textId="4CA42599" w:rsidR="001E4449" w:rsidRDefault="001E4449">
      <w:pPr>
        <w:rPr>
          <w:rFonts w:ascii="Arial" w:hAnsi="Arial" w:cs="Arial"/>
          <w:bCs/>
          <w:szCs w:val="24"/>
        </w:rPr>
      </w:pPr>
    </w:p>
    <w:p w14:paraId="6E1157EE" w14:textId="7EDC436C" w:rsidR="00CB05D7" w:rsidRDefault="00CB05D7" w:rsidP="00B616FC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nformation</w:t>
      </w:r>
    </w:p>
    <w:p w14:paraId="7CF72101" w14:textId="77777777" w:rsidR="00CB05D7" w:rsidRDefault="00CB05D7" w:rsidP="00CB05D7">
      <w:pPr>
        <w:pStyle w:val="ListParagraph"/>
        <w:ind w:left="465"/>
        <w:jc w:val="both"/>
        <w:rPr>
          <w:rFonts w:ascii="Arial" w:hAnsi="Arial" w:cs="Arial"/>
          <w:b/>
          <w:szCs w:val="24"/>
        </w:rPr>
      </w:pPr>
    </w:p>
    <w:p w14:paraId="6C2BD47E" w14:textId="2EB87DCC" w:rsidR="007110C6" w:rsidRDefault="009809FD" w:rsidP="007110C6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Final Review of ACCJC Annual Report (Dr. Patty Qui</w:t>
      </w:r>
      <w:r w:rsidR="00FC2016">
        <w:rPr>
          <w:rFonts w:ascii="Arial" w:hAnsi="Arial" w:cs="Arial"/>
          <w:bCs/>
          <w:szCs w:val="24"/>
        </w:rPr>
        <w:t>ñ</w:t>
      </w:r>
      <w:r>
        <w:rPr>
          <w:rFonts w:ascii="Arial" w:hAnsi="Arial" w:cs="Arial"/>
          <w:bCs/>
          <w:szCs w:val="24"/>
        </w:rPr>
        <w:t>ones</w:t>
      </w:r>
      <w:r w:rsidR="00FC2016">
        <w:rPr>
          <w:rFonts w:ascii="Arial" w:hAnsi="Arial" w:cs="Arial"/>
          <w:bCs/>
          <w:szCs w:val="24"/>
        </w:rPr>
        <w:t>)</w:t>
      </w:r>
    </w:p>
    <w:p w14:paraId="0DC93052" w14:textId="3002963D" w:rsidR="007110C6" w:rsidRPr="007110C6" w:rsidRDefault="007110C6" w:rsidP="007110C6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r. Patty Quiñones</w:t>
      </w:r>
      <w:r w:rsidR="000F568F">
        <w:rPr>
          <w:rFonts w:ascii="Arial" w:hAnsi="Arial" w:cs="Arial"/>
          <w:bCs/>
          <w:szCs w:val="24"/>
        </w:rPr>
        <w:t xml:space="preserve"> reported out on the </w:t>
      </w:r>
      <w:r w:rsidR="007600A4">
        <w:rPr>
          <w:rFonts w:ascii="Arial" w:hAnsi="Arial" w:cs="Arial"/>
          <w:bCs/>
          <w:szCs w:val="24"/>
        </w:rPr>
        <w:t>F</w:t>
      </w:r>
      <w:r w:rsidR="000F568F">
        <w:rPr>
          <w:rFonts w:ascii="Arial" w:hAnsi="Arial" w:cs="Arial"/>
          <w:bCs/>
          <w:szCs w:val="24"/>
        </w:rPr>
        <w:t xml:space="preserve">inal </w:t>
      </w:r>
      <w:r w:rsidR="007600A4">
        <w:rPr>
          <w:rFonts w:ascii="Arial" w:hAnsi="Arial" w:cs="Arial"/>
          <w:bCs/>
          <w:szCs w:val="24"/>
        </w:rPr>
        <w:t>Re</w:t>
      </w:r>
      <w:r w:rsidR="000F568F">
        <w:rPr>
          <w:rFonts w:ascii="Arial" w:hAnsi="Arial" w:cs="Arial"/>
          <w:bCs/>
          <w:szCs w:val="24"/>
        </w:rPr>
        <w:t>view of the ACCJC Annual Report; detailed information can be found in the attachment in BoardDocs.</w:t>
      </w:r>
    </w:p>
    <w:p w14:paraId="304A0F19" w14:textId="77777777" w:rsidR="00C2335C" w:rsidRDefault="00C2335C" w:rsidP="00CB05D7">
      <w:pPr>
        <w:pStyle w:val="ListParagraph"/>
        <w:ind w:left="465"/>
        <w:jc w:val="both"/>
        <w:rPr>
          <w:rFonts w:ascii="Arial" w:hAnsi="Arial" w:cs="Arial"/>
          <w:b/>
          <w:szCs w:val="24"/>
        </w:rPr>
      </w:pPr>
    </w:p>
    <w:p w14:paraId="041E3357" w14:textId="2BB8DD5F" w:rsidR="00BB4C97" w:rsidRPr="00B616FC" w:rsidRDefault="00BB4C97" w:rsidP="00B616FC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 w:rsidRPr="0005271E">
        <w:rPr>
          <w:rFonts w:ascii="Arial" w:hAnsi="Arial" w:cs="Arial"/>
          <w:b/>
          <w:szCs w:val="24"/>
        </w:rPr>
        <w:t>R</w:t>
      </w:r>
      <w:r w:rsidRPr="00B616FC">
        <w:rPr>
          <w:rFonts w:ascii="Arial" w:hAnsi="Arial" w:cs="Arial"/>
          <w:b/>
          <w:szCs w:val="24"/>
        </w:rPr>
        <w:t>eports and Committee Updates</w:t>
      </w:r>
    </w:p>
    <w:p w14:paraId="15A44535" w14:textId="77777777" w:rsidR="00BB4C97" w:rsidRDefault="00BB4C97" w:rsidP="00E93D24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EB092FA" w14:textId="1FBE0EBB" w:rsidR="00221E04" w:rsidRDefault="006A1650" w:rsidP="00E93D24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genda item was a</w:t>
      </w:r>
      <w:r w:rsidR="0062374B">
        <w:rPr>
          <w:rFonts w:ascii="Arial" w:hAnsi="Arial" w:cs="Arial"/>
          <w:bCs/>
          <w:szCs w:val="24"/>
        </w:rPr>
        <w:t>dded at meeting -</w:t>
      </w:r>
      <w:r w:rsidR="00221E04">
        <w:rPr>
          <w:rFonts w:ascii="Arial" w:hAnsi="Arial" w:cs="Arial"/>
          <w:bCs/>
          <w:szCs w:val="24"/>
        </w:rPr>
        <w:t xml:space="preserve"> A</w:t>
      </w:r>
      <w:r w:rsidR="00486BCC">
        <w:rPr>
          <w:rFonts w:ascii="Arial" w:hAnsi="Arial" w:cs="Arial"/>
          <w:bCs/>
          <w:szCs w:val="24"/>
        </w:rPr>
        <w:t>ccre</w:t>
      </w:r>
      <w:r w:rsidR="000A30F9">
        <w:rPr>
          <w:rFonts w:ascii="Arial" w:hAnsi="Arial" w:cs="Arial"/>
          <w:bCs/>
          <w:szCs w:val="24"/>
        </w:rPr>
        <w:t xml:space="preserve">ditation </w:t>
      </w:r>
      <w:r w:rsidR="00221E04">
        <w:rPr>
          <w:rFonts w:ascii="Arial" w:hAnsi="Arial" w:cs="Arial"/>
          <w:bCs/>
          <w:szCs w:val="24"/>
        </w:rPr>
        <w:t>S</w:t>
      </w:r>
      <w:r w:rsidR="000A30F9">
        <w:rPr>
          <w:rFonts w:ascii="Arial" w:hAnsi="Arial" w:cs="Arial"/>
          <w:bCs/>
          <w:szCs w:val="24"/>
        </w:rPr>
        <w:t xml:space="preserve">teering </w:t>
      </w:r>
      <w:r w:rsidR="00221E04">
        <w:rPr>
          <w:rFonts w:ascii="Arial" w:hAnsi="Arial" w:cs="Arial"/>
          <w:bCs/>
          <w:szCs w:val="24"/>
        </w:rPr>
        <w:t>C</w:t>
      </w:r>
      <w:r w:rsidR="000A30F9">
        <w:rPr>
          <w:rFonts w:ascii="Arial" w:hAnsi="Arial" w:cs="Arial"/>
          <w:bCs/>
          <w:szCs w:val="24"/>
        </w:rPr>
        <w:t>ommittee</w:t>
      </w:r>
    </w:p>
    <w:p w14:paraId="16C8366C" w14:textId="30D92C97" w:rsidR="00221E04" w:rsidRPr="00CE5828" w:rsidRDefault="00F25E9F" w:rsidP="00E93D24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Barbara Mezaki</w:t>
      </w:r>
      <w:r w:rsidR="00525D9A">
        <w:rPr>
          <w:rFonts w:ascii="Arial" w:hAnsi="Arial" w:cs="Arial"/>
          <w:bCs/>
          <w:szCs w:val="24"/>
        </w:rPr>
        <w:t xml:space="preserve"> re</w:t>
      </w:r>
      <w:r w:rsidR="00A46116">
        <w:rPr>
          <w:rFonts w:ascii="Arial" w:hAnsi="Arial" w:cs="Arial"/>
          <w:bCs/>
          <w:szCs w:val="24"/>
        </w:rPr>
        <w:t xml:space="preserve">ported </w:t>
      </w:r>
      <w:r w:rsidR="00747BB8">
        <w:rPr>
          <w:rFonts w:ascii="Arial" w:hAnsi="Arial" w:cs="Arial"/>
          <w:bCs/>
          <w:szCs w:val="24"/>
        </w:rPr>
        <w:t>o</w:t>
      </w:r>
      <w:r>
        <w:rPr>
          <w:rFonts w:ascii="Arial" w:hAnsi="Arial" w:cs="Arial"/>
          <w:bCs/>
          <w:szCs w:val="24"/>
        </w:rPr>
        <w:t>ut on the ACCJC Peer Review Team Visit; detailed information can be found in the attachment in BoardDocs</w:t>
      </w:r>
      <w:r w:rsidR="001E2CCF">
        <w:rPr>
          <w:rFonts w:ascii="Arial" w:hAnsi="Arial" w:cs="Arial"/>
          <w:bCs/>
          <w:szCs w:val="24"/>
        </w:rPr>
        <w:t>.</w:t>
      </w:r>
    </w:p>
    <w:p w14:paraId="75515340" w14:textId="77777777" w:rsidR="00221E04" w:rsidRDefault="00221E04" w:rsidP="00221E04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</w:p>
    <w:p w14:paraId="1042A3D7" w14:textId="02582E80" w:rsidR="00B26403" w:rsidRDefault="000C3A82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Facilities Advisory </w:t>
      </w:r>
      <w:r w:rsidR="00B26403">
        <w:rPr>
          <w:rFonts w:ascii="Arial" w:hAnsi="Arial" w:cs="Arial"/>
          <w:bCs/>
          <w:szCs w:val="24"/>
        </w:rPr>
        <w:t>Committee</w:t>
      </w:r>
    </w:p>
    <w:p w14:paraId="0B287E14" w14:textId="1842EE15" w:rsidR="00C93C8A" w:rsidRDefault="00C93C8A" w:rsidP="00C93C8A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 provided.</w:t>
      </w:r>
    </w:p>
    <w:p w14:paraId="0A1A5259" w14:textId="77777777" w:rsidR="00B26403" w:rsidRPr="007B6892" w:rsidRDefault="00B26403" w:rsidP="007B6892">
      <w:pPr>
        <w:rPr>
          <w:rFonts w:ascii="Arial" w:hAnsi="Arial" w:cs="Arial"/>
          <w:bCs/>
          <w:szCs w:val="24"/>
        </w:rPr>
      </w:pPr>
    </w:p>
    <w:p w14:paraId="5F91C567" w14:textId="69DF4AA3" w:rsidR="00BD64AC" w:rsidRDefault="009917DE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Information Technology</w:t>
      </w:r>
      <w:r w:rsidR="00BD64AC">
        <w:rPr>
          <w:rFonts w:ascii="Arial" w:hAnsi="Arial" w:cs="Arial"/>
          <w:bCs/>
          <w:szCs w:val="24"/>
        </w:rPr>
        <w:t xml:space="preserve"> Advisory Committee</w:t>
      </w:r>
    </w:p>
    <w:p w14:paraId="0E5E794C" w14:textId="5470597D" w:rsidR="004E1E33" w:rsidRDefault="001E2CCF" w:rsidP="00C93C8A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ichael Carr reported out for the Information Technology Advisory Committee; detailed information can be found in the attachment in BoardDocs.</w:t>
      </w:r>
    </w:p>
    <w:p w14:paraId="0B8AF3D7" w14:textId="77777777" w:rsidR="00C93C8A" w:rsidRPr="00C93C8A" w:rsidRDefault="00C93C8A" w:rsidP="00C93C8A">
      <w:pPr>
        <w:rPr>
          <w:rFonts w:ascii="Arial" w:hAnsi="Arial" w:cs="Arial"/>
          <w:bCs/>
          <w:szCs w:val="24"/>
        </w:rPr>
      </w:pPr>
    </w:p>
    <w:p w14:paraId="5C504471" w14:textId="539C6F63" w:rsidR="004E1E33" w:rsidRDefault="004E1E33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Institutional </w:t>
      </w:r>
      <w:r w:rsidR="00B61222">
        <w:rPr>
          <w:rFonts w:ascii="Arial" w:hAnsi="Arial" w:cs="Arial"/>
          <w:bCs/>
          <w:szCs w:val="24"/>
        </w:rPr>
        <w:t>Effectiveness</w:t>
      </w:r>
      <w:r>
        <w:rPr>
          <w:rFonts w:ascii="Arial" w:hAnsi="Arial" w:cs="Arial"/>
          <w:bCs/>
          <w:szCs w:val="24"/>
        </w:rPr>
        <w:t xml:space="preserve"> Committee</w:t>
      </w:r>
    </w:p>
    <w:p w14:paraId="427CCEF7" w14:textId="25CFC0A0" w:rsidR="006A1650" w:rsidRDefault="00870C95" w:rsidP="00870C95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Lianne Greenlee reported </w:t>
      </w:r>
      <w:r w:rsidR="00465F90">
        <w:rPr>
          <w:rFonts w:ascii="Arial" w:hAnsi="Arial" w:cs="Arial"/>
          <w:bCs/>
          <w:szCs w:val="24"/>
        </w:rPr>
        <w:t xml:space="preserve">IEC is looking at stands for program review and working with </w:t>
      </w:r>
      <w:r w:rsidR="00612B4F">
        <w:rPr>
          <w:rFonts w:ascii="Arial" w:hAnsi="Arial" w:cs="Arial"/>
          <w:bCs/>
          <w:szCs w:val="24"/>
        </w:rPr>
        <w:t xml:space="preserve">the </w:t>
      </w:r>
      <w:r w:rsidR="00465F90">
        <w:rPr>
          <w:rFonts w:ascii="Arial" w:hAnsi="Arial" w:cs="Arial"/>
          <w:bCs/>
          <w:szCs w:val="24"/>
        </w:rPr>
        <w:t xml:space="preserve">Planning </w:t>
      </w:r>
      <w:r w:rsidR="00612B4F">
        <w:rPr>
          <w:rFonts w:ascii="Arial" w:hAnsi="Arial" w:cs="Arial"/>
          <w:bCs/>
          <w:szCs w:val="24"/>
        </w:rPr>
        <w:t xml:space="preserve">and </w:t>
      </w:r>
      <w:r w:rsidR="00465F90">
        <w:rPr>
          <w:rFonts w:ascii="Arial" w:hAnsi="Arial" w:cs="Arial"/>
          <w:bCs/>
          <w:szCs w:val="24"/>
        </w:rPr>
        <w:t>Institutional Effectiveness committee</w:t>
      </w:r>
      <w:r w:rsidR="00612B4F">
        <w:rPr>
          <w:rFonts w:ascii="Arial" w:hAnsi="Arial" w:cs="Arial"/>
          <w:bCs/>
          <w:szCs w:val="24"/>
        </w:rPr>
        <w:t>.  Asking</w:t>
      </w:r>
      <w:r w:rsidR="0060115D">
        <w:rPr>
          <w:rFonts w:ascii="Arial" w:hAnsi="Arial" w:cs="Arial"/>
          <w:bCs/>
          <w:szCs w:val="24"/>
        </w:rPr>
        <w:t>,</w:t>
      </w:r>
      <w:r w:rsidR="00612B4F">
        <w:rPr>
          <w:rFonts w:ascii="Arial" w:hAnsi="Arial" w:cs="Arial"/>
          <w:bCs/>
          <w:szCs w:val="24"/>
        </w:rPr>
        <w:t xml:space="preserve"> are we meeting the student</w:t>
      </w:r>
      <w:r w:rsidR="0060115D">
        <w:rPr>
          <w:rFonts w:ascii="Arial" w:hAnsi="Arial" w:cs="Arial"/>
          <w:bCs/>
          <w:szCs w:val="24"/>
        </w:rPr>
        <w:t>’</w:t>
      </w:r>
      <w:r w:rsidR="00612B4F">
        <w:rPr>
          <w:rFonts w:ascii="Arial" w:hAnsi="Arial" w:cs="Arial"/>
          <w:bCs/>
          <w:szCs w:val="24"/>
        </w:rPr>
        <w:t>s needs</w:t>
      </w:r>
      <w:r w:rsidR="0060115D">
        <w:rPr>
          <w:rFonts w:ascii="Arial" w:hAnsi="Arial" w:cs="Arial"/>
          <w:bCs/>
          <w:szCs w:val="24"/>
        </w:rPr>
        <w:t xml:space="preserve">, </w:t>
      </w:r>
      <w:r w:rsidR="00612B4F">
        <w:rPr>
          <w:rFonts w:ascii="Arial" w:hAnsi="Arial" w:cs="Arial"/>
          <w:bCs/>
          <w:szCs w:val="24"/>
        </w:rPr>
        <w:t>doing a deep dive with the help of the Research team.</w:t>
      </w:r>
      <w:r w:rsidR="00247656">
        <w:rPr>
          <w:rFonts w:ascii="Arial" w:hAnsi="Arial" w:cs="Arial"/>
          <w:bCs/>
          <w:szCs w:val="24"/>
        </w:rPr>
        <w:t xml:space="preserve">  Once the study is complete</w:t>
      </w:r>
      <w:r w:rsidR="00A956A3">
        <w:rPr>
          <w:rFonts w:ascii="Arial" w:hAnsi="Arial" w:cs="Arial"/>
          <w:bCs/>
          <w:szCs w:val="24"/>
        </w:rPr>
        <w:t>d</w:t>
      </w:r>
      <w:r w:rsidR="00247656">
        <w:rPr>
          <w:rFonts w:ascii="Arial" w:hAnsi="Arial" w:cs="Arial"/>
          <w:bCs/>
          <w:szCs w:val="24"/>
        </w:rPr>
        <w:t xml:space="preserve"> they will bring a recommendation to PAC</w:t>
      </w:r>
      <w:r w:rsidR="00AA01C1">
        <w:rPr>
          <w:rFonts w:ascii="Arial" w:hAnsi="Arial" w:cs="Arial"/>
          <w:bCs/>
          <w:szCs w:val="24"/>
        </w:rPr>
        <w:t>, focusing on resources to help the students.  They are also working on the Role and Function of IEC.</w:t>
      </w:r>
    </w:p>
    <w:p w14:paraId="78071928" w14:textId="77777777" w:rsidR="004E1E33" w:rsidRPr="00B61222" w:rsidRDefault="004E1E33" w:rsidP="00B61222">
      <w:pPr>
        <w:rPr>
          <w:rFonts w:ascii="Arial" w:hAnsi="Arial" w:cs="Arial"/>
          <w:bCs/>
          <w:szCs w:val="24"/>
        </w:rPr>
      </w:pPr>
    </w:p>
    <w:p w14:paraId="0B6C4D02" w14:textId="77777777" w:rsidR="00BB4C97" w:rsidRDefault="00BB4C97" w:rsidP="00BB4C97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Overall Campus Equity</w:t>
      </w:r>
    </w:p>
    <w:p w14:paraId="0C75F780" w14:textId="40DA0623" w:rsidR="00B01165" w:rsidRDefault="00B01165" w:rsidP="0088133D">
      <w:pPr>
        <w:pStyle w:val="ListParagraph"/>
        <w:numPr>
          <w:ilvl w:val="0"/>
          <w:numId w:val="19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r. Mica Stewart shared that on this date in 1968, Martin Luther King Jr. made his final spe</w:t>
      </w:r>
      <w:r w:rsidR="0051342A">
        <w:rPr>
          <w:rFonts w:ascii="Arial" w:hAnsi="Arial" w:cs="Arial"/>
          <w:bCs/>
          <w:szCs w:val="24"/>
        </w:rPr>
        <w:t>e</w:t>
      </w:r>
      <w:r>
        <w:rPr>
          <w:rFonts w:ascii="Arial" w:hAnsi="Arial" w:cs="Arial"/>
          <w:bCs/>
          <w:szCs w:val="24"/>
        </w:rPr>
        <w:t>ch</w:t>
      </w:r>
      <w:r w:rsidR="0088133D">
        <w:rPr>
          <w:rFonts w:ascii="Arial" w:hAnsi="Arial" w:cs="Arial"/>
          <w:bCs/>
          <w:szCs w:val="24"/>
        </w:rPr>
        <w:t>, remembered as the</w:t>
      </w:r>
      <w:r w:rsidR="0051342A">
        <w:rPr>
          <w:rFonts w:ascii="Arial" w:hAnsi="Arial" w:cs="Arial"/>
          <w:bCs/>
          <w:szCs w:val="24"/>
        </w:rPr>
        <w:t xml:space="preserve"> “I’ve been to the Mountaintop”</w:t>
      </w:r>
      <w:r w:rsidR="0088133D">
        <w:rPr>
          <w:rFonts w:ascii="Arial" w:hAnsi="Arial" w:cs="Arial"/>
          <w:bCs/>
          <w:szCs w:val="24"/>
        </w:rPr>
        <w:t xml:space="preserve"> speech.</w:t>
      </w:r>
      <w:r w:rsidR="00D17605">
        <w:rPr>
          <w:rFonts w:ascii="Arial" w:hAnsi="Arial" w:cs="Arial"/>
          <w:bCs/>
          <w:szCs w:val="24"/>
        </w:rPr>
        <w:t xml:space="preserve">  </w:t>
      </w:r>
      <w:r w:rsidR="00F7692C">
        <w:rPr>
          <w:rFonts w:ascii="Arial" w:hAnsi="Arial" w:cs="Arial"/>
          <w:bCs/>
          <w:szCs w:val="24"/>
        </w:rPr>
        <w:t xml:space="preserve">Dr. Mica attended the </w:t>
      </w:r>
      <w:r w:rsidR="009F5B3B">
        <w:rPr>
          <w:rFonts w:ascii="Arial" w:hAnsi="Arial" w:cs="Arial"/>
          <w:bCs/>
          <w:szCs w:val="24"/>
        </w:rPr>
        <w:t>De-Escalation training on March 28 in the Student Center, it is a DEISA+ activity, and offer</w:t>
      </w:r>
      <w:r w:rsidR="00ED6971">
        <w:rPr>
          <w:rFonts w:ascii="Arial" w:hAnsi="Arial" w:cs="Arial"/>
          <w:bCs/>
          <w:szCs w:val="24"/>
        </w:rPr>
        <w:t xml:space="preserve">ed information on many types of mental health disorders and how we can </w:t>
      </w:r>
      <w:r w:rsidR="0067449E">
        <w:rPr>
          <w:rFonts w:ascii="Arial" w:hAnsi="Arial" w:cs="Arial"/>
          <w:bCs/>
          <w:szCs w:val="24"/>
        </w:rPr>
        <w:t>better understand</w:t>
      </w:r>
      <w:r w:rsidR="00DD4648">
        <w:rPr>
          <w:rFonts w:ascii="Arial" w:hAnsi="Arial" w:cs="Arial"/>
          <w:bCs/>
          <w:szCs w:val="24"/>
        </w:rPr>
        <w:t xml:space="preserve"> those affected</w:t>
      </w:r>
      <w:r w:rsidR="001165BE">
        <w:rPr>
          <w:rFonts w:ascii="Arial" w:hAnsi="Arial" w:cs="Arial"/>
          <w:bCs/>
          <w:szCs w:val="24"/>
        </w:rPr>
        <w:t xml:space="preserve">; and also attended the </w:t>
      </w:r>
      <w:r w:rsidR="00DD4648">
        <w:rPr>
          <w:rFonts w:ascii="Arial" w:hAnsi="Arial" w:cs="Arial"/>
          <w:bCs/>
          <w:szCs w:val="24"/>
        </w:rPr>
        <w:t>PRIDE Dinner with students and</w:t>
      </w:r>
      <w:r w:rsidR="001165BE">
        <w:rPr>
          <w:rFonts w:ascii="Arial" w:hAnsi="Arial" w:cs="Arial"/>
          <w:bCs/>
          <w:szCs w:val="24"/>
        </w:rPr>
        <w:t xml:space="preserve"> mentors.</w:t>
      </w:r>
    </w:p>
    <w:p w14:paraId="1995F622" w14:textId="3825516D" w:rsidR="0088133D" w:rsidRDefault="001165BE" w:rsidP="0088133D">
      <w:pPr>
        <w:pStyle w:val="ListParagraph"/>
        <w:numPr>
          <w:ilvl w:val="0"/>
          <w:numId w:val="19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r. Madelyn Arballo</w:t>
      </w:r>
      <w:r w:rsidR="003A6F4F">
        <w:rPr>
          <w:rFonts w:ascii="Arial" w:hAnsi="Arial" w:cs="Arial"/>
          <w:bCs/>
          <w:szCs w:val="24"/>
        </w:rPr>
        <w:t xml:space="preserve"> shared that on March 2</w:t>
      </w:r>
      <w:r w:rsidR="006B740B">
        <w:rPr>
          <w:rFonts w:ascii="Arial" w:hAnsi="Arial" w:cs="Arial"/>
          <w:bCs/>
          <w:szCs w:val="24"/>
        </w:rPr>
        <w:t xml:space="preserve">8 SCE hosted the Spring Noncredit Transition Convening </w:t>
      </w:r>
      <w:r w:rsidR="003A6F4F">
        <w:rPr>
          <w:rFonts w:ascii="Arial" w:hAnsi="Arial" w:cs="Arial"/>
          <w:bCs/>
          <w:szCs w:val="24"/>
        </w:rPr>
        <w:t xml:space="preserve"> in collaboration with WestEd</w:t>
      </w:r>
      <w:r w:rsidR="006B740B">
        <w:rPr>
          <w:rFonts w:ascii="Arial" w:hAnsi="Arial" w:cs="Arial"/>
          <w:bCs/>
          <w:szCs w:val="24"/>
        </w:rPr>
        <w:t>.</w:t>
      </w:r>
      <w:r w:rsidR="00AB6C32">
        <w:rPr>
          <w:rFonts w:ascii="Arial" w:hAnsi="Arial" w:cs="Arial"/>
          <w:bCs/>
          <w:szCs w:val="24"/>
        </w:rPr>
        <w:t xml:space="preserve">  There were over 60 attendees, </w:t>
      </w:r>
      <w:r w:rsidR="00747CB4">
        <w:rPr>
          <w:rFonts w:ascii="Arial" w:hAnsi="Arial" w:cs="Arial"/>
          <w:bCs/>
          <w:szCs w:val="24"/>
        </w:rPr>
        <w:t xml:space="preserve">at least 40 from SCE, 23 from IT, Student Services, Academic Senate, </w:t>
      </w:r>
      <w:r w:rsidR="00185EF8">
        <w:rPr>
          <w:rFonts w:ascii="Arial" w:hAnsi="Arial" w:cs="Arial"/>
          <w:bCs/>
          <w:szCs w:val="24"/>
        </w:rPr>
        <w:t xml:space="preserve">and </w:t>
      </w:r>
      <w:r w:rsidR="00747CB4">
        <w:rPr>
          <w:rFonts w:ascii="Arial" w:hAnsi="Arial" w:cs="Arial"/>
          <w:bCs/>
          <w:szCs w:val="24"/>
        </w:rPr>
        <w:t xml:space="preserve">the </w:t>
      </w:r>
      <w:r w:rsidR="00185EF8">
        <w:rPr>
          <w:rFonts w:ascii="Arial" w:hAnsi="Arial" w:cs="Arial"/>
          <w:bCs/>
          <w:szCs w:val="24"/>
        </w:rPr>
        <w:t>O</w:t>
      </w:r>
      <w:r w:rsidR="00747CB4">
        <w:rPr>
          <w:rFonts w:ascii="Arial" w:hAnsi="Arial" w:cs="Arial"/>
          <w:bCs/>
          <w:szCs w:val="24"/>
        </w:rPr>
        <w:t>ffice of Instruction</w:t>
      </w:r>
      <w:r w:rsidR="00185EF8">
        <w:rPr>
          <w:rFonts w:ascii="Arial" w:hAnsi="Arial" w:cs="Arial"/>
          <w:bCs/>
          <w:szCs w:val="24"/>
        </w:rPr>
        <w:t>.</w:t>
      </w:r>
    </w:p>
    <w:p w14:paraId="5A6C6AA0" w14:textId="18E840ED" w:rsidR="00185EF8" w:rsidRDefault="00185EF8" w:rsidP="0088133D">
      <w:pPr>
        <w:pStyle w:val="ListParagraph"/>
        <w:numPr>
          <w:ilvl w:val="0"/>
          <w:numId w:val="19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r. Melba Castro shared that our new Dean of Access and Wellness, Dr. Connie Gutierrez</w:t>
      </w:r>
      <w:r w:rsidR="00EF63FA">
        <w:rPr>
          <w:rFonts w:ascii="Arial" w:hAnsi="Arial" w:cs="Arial"/>
          <w:bCs/>
          <w:szCs w:val="24"/>
        </w:rPr>
        <w:t xml:space="preserve"> has been focusing on </w:t>
      </w:r>
      <w:r w:rsidR="004F476E">
        <w:rPr>
          <w:rFonts w:ascii="Arial" w:hAnsi="Arial" w:cs="Arial"/>
          <w:bCs/>
          <w:szCs w:val="24"/>
        </w:rPr>
        <w:t>amplifying</w:t>
      </w:r>
      <w:r w:rsidR="00EF63FA">
        <w:rPr>
          <w:rFonts w:ascii="Arial" w:hAnsi="Arial" w:cs="Arial"/>
          <w:bCs/>
          <w:szCs w:val="24"/>
        </w:rPr>
        <w:t xml:space="preserve"> </w:t>
      </w:r>
      <w:r w:rsidR="00020723">
        <w:rPr>
          <w:rFonts w:ascii="Arial" w:hAnsi="Arial" w:cs="Arial"/>
          <w:bCs/>
          <w:szCs w:val="24"/>
        </w:rPr>
        <w:t>DEISA+ efforts</w:t>
      </w:r>
      <w:r w:rsidR="0012282B">
        <w:rPr>
          <w:rFonts w:ascii="Arial" w:hAnsi="Arial" w:cs="Arial"/>
          <w:bCs/>
          <w:szCs w:val="24"/>
        </w:rPr>
        <w:t xml:space="preserve"> in Access.</w:t>
      </w:r>
    </w:p>
    <w:p w14:paraId="6B1480EF" w14:textId="33543C29" w:rsidR="00F36D5B" w:rsidRDefault="00F36D5B" w:rsidP="0088133D">
      <w:pPr>
        <w:pStyle w:val="ListParagraph"/>
        <w:numPr>
          <w:ilvl w:val="0"/>
          <w:numId w:val="19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Dr. Tania Anders shared </w:t>
      </w:r>
      <w:r w:rsidR="00E5026B">
        <w:rPr>
          <w:rFonts w:ascii="Arial" w:hAnsi="Arial" w:cs="Arial"/>
          <w:bCs/>
          <w:szCs w:val="24"/>
        </w:rPr>
        <w:t>the 20</w:t>
      </w:r>
      <w:r w:rsidR="00E5026B" w:rsidRPr="00E5026B">
        <w:rPr>
          <w:rFonts w:ascii="Arial" w:hAnsi="Arial" w:cs="Arial"/>
          <w:bCs/>
          <w:szCs w:val="24"/>
          <w:vertAlign w:val="superscript"/>
        </w:rPr>
        <w:t>th</w:t>
      </w:r>
      <w:r w:rsidR="00E5026B">
        <w:rPr>
          <w:rFonts w:ascii="Arial" w:hAnsi="Arial" w:cs="Arial"/>
          <w:bCs/>
          <w:szCs w:val="24"/>
        </w:rPr>
        <w:t xml:space="preserve"> Annual Inspiring Women of M</w:t>
      </w:r>
      <w:r w:rsidR="00125D56">
        <w:rPr>
          <w:rFonts w:ascii="Arial" w:hAnsi="Arial" w:cs="Arial"/>
          <w:bCs/>
          <w:szCs w:val="24"/>
        </w:rPr>
        <w:t>t</w:t>
      </w:r>
      <w:r w:rsidR="00E5026B">
        <w:rPr>
          <w:rFonts w:ascii="Arial" w:hAnsi="Arial" w:cs="Arial"/>
          <w:bCs/>
          <w:szCs w:val="24"/>
        </w:rPr>
        <w:t>. SAC Luncheon was held on March 26</w:t>
      </w:r>
      <w:r w:rsidR="00A956A3">
        <w:rPr>
          <w:rFonts w:ascii="Arial" w:hAnsi="Arial" w:cs="Arial"/>
          <w:bCs/>
          <w:szCs w:val="24"/>
        </w:rPr>
        <w:t xml:space="preserve"> recognizing and honoring phenomenal women.</w:t>
      </w:r>
    </w:p>
    <w:p w14:paraId="182E0BD3" w14:textId="24383BC2" w:rsidR="00A956A3" w:rsidRDefault="00A956A3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1C593840" w14:textId="77777777" w:rsidR="008D62D2" w:rsidRDefault="008D62D2" w:rsidP="00561906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B04AF4D" w14:textId="0019F3D2" w:rsidR="00137B75" w:rsidRPr="00A87384" w:rsidRDefault="00CB05D7" w:rsidP="00C75F1D">
      <w:pPr>
        <w:ind w:left="360" w:hanging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6</w:t>
      </w:r>
      <w:r w:rsidR="001B40EE">
        <w:rPr>
          <w:rFonts w:ascii="Arial" w:hAnsi="Arial" w:cs="Arial"/>
          <w:b/>
          <w:szCs w:val="24"/>
        </w:rPr>
        <w:tab/>
      </w:r>
      <w:r w:rsidR="00137B75" w:rsidRPr="00A87384">
        <w:rPr>
          <w:rFonts w:ascii="Arial" w:hAnsi="Arial" w:cs="Arial"/>
          <w:b/>
          <w:szCs w:val="24"/>
        </w:rPr>
        <w:t>Closing Items</w:t>
      </w:r>
    </w:p>
    <w:p w14:paraId="16FC6C2B" w14:textId="77777777" w:rsidR="00C305A4" w:rsidRDefault="00C305A4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4A67197" w14:textId="10A9AE8A" w:rsidR="007A4189" w:rsidRPr="00857086" w:rsidRDefault="00CB05D7" w:rsidP="007A418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6</w:t>
      </w:r>
      <w:r w:rsidR="00C305A4" w:rsidRPr="00137B75">
        <w:rPr>
          <w:rFonts w:ascii="Arial" w:hAnsi="Arial" w:cs="Arial"/>
          <w:bCs/>
          <w:szCs w:val="24"/>
        </w:rPr>
        <w:t>.01</w:t>
      </w:r>
      <w:r w:rsidR="007A4189">
        <w:rPr>
          <w:rFonts w:ascii="Arial" w:hAnsi="Arial" w:cs="Arial"/>
          <w:bCs/>
          <w:szCs w:val="24"/>
        </w:rPr>
        <w:tab/>
      </w:r>
      <w:r w:rsidR="007A4189" w:rsidRPr="00857086">
        <w:rPr>
          <w:rFonts w:ascii="Arial" w:hAnsi="Arial" w:cs="Arial"/>
          <w:bCs/>
          <w:szCs w:val="24"/>
        </w:rPr>
        <w:t>Future PAC Meetings:</w:t>
      </w:r>
    </w:p>
    <w:p w14:paraId="34356F02" w14:textId="51271C34" w:rsidR="007A4189" w:rsidRDefault="007B6892" w:rsidP="007A4189">
      <w:pPr>
        <w:pStyle w:val="ListParagraph"/>
        <w:numPr>
          <w:ilvl w:val="0"/>
          <w:numId w:val="16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April </w:t>
      </w:r>
      <w:r w:rsidR="00A6302C">
        <w:rPr>
          <w:rFonts w:ascii="Arial" w:hAnsi="Arial" w:cs="Arial"/>
          <w:bCs/>
          <w:szCs w:val="24"/>
        </w:rPr>
        <w:t>17</w:t>
      </w:r>
      <w:r w:rsidR="00B07B50">
        <w:rPr>
          <w:rFonts w:ascii="Arial" w:hAnsi="Arial" w:cs="Arial"/>
          <w:bCs/>
          <w:szCs w:val="24"/>
        </w:rPr>
        <w:t>, 2024</w:t>
      </w:r>
    </w:p>
    <w:p w14:paraId="64A23DB2" w14:textId="6A219628" w:rsidR="00CB05D7" w:rsidRDefault="00A6302C" w:rsidP="007A4189">
      <w:pPr>
        <w:pStyle w:val="ListParagraph"/>
        <w:numPr>
          <w:ilvl w:val="0"/>
          <w:numId w:val="16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May </w:t>
      </w:r>
      <w:r w:rsidR="00CB05D7">
        <w:rPr>
          <w:rFonts w:ascii="Arial" w:hAnsi="Arial" w:cs="Arial"/>
          <w:bCs/>
          <w:szCs w:val="24"/>
        </w:rPr>
        <w:t>1, 2024</w:t>
      </w:r>
    </w:p>
    <w:p w14:paraId="6DC5E833" w14:textId="77777777" w:rsidR="00137B75" w:rsidRPr="00915B99" w:rsidRDefault="00137B75" w:rsidP="00C75F1D">
      <w:pPr>
        <w:jc w:val="both"/>
        <w:rPr>
          <w:rFonts w:ascii="Arial" w:hAnsi="Arial" w:cs="Arial"/>
          <w:bCs/>
          <w:szCs w:val="24"/>
        </w:rPr>
      </w:pPr>
    </w:p>
    <w:p w14:paraId="5C69D474" w14:textId="157CE2D1" w:rsidR="00137B75" w:rsidRPr="00857086" w:rsidRDefault="00CB05D7" w:rsidP="00C75F1D">
      <w:pPr>
        <w:pStyle w:val="NoSpacing"/>
        <w:jc w:val="both"/>
        <w:rPr>
          <w:noProof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137B75" w:rsidRPr="00857086">
        <w:rPr>
          <w:rFonts w:ascii="Arial" w:hAnsi="Arial" w:cs="Arial"/>
          <w:sz w:val="24"/>
          <w:szCs w:val="24"/>
        </w:rPr>
        <w:t>.0</w:t>
      </w:r>
      <w:r w:rsidR="002B4EF5">
        <w:rPr>
          <w:rFonts w:ascii="Arial" w:hAnsi="Arial" w:cs="Arial"/>
          <w:sz w:val="24"/>
          <w:szCs w:val="24"/>
        </w:rPr>
        <w:t>2</w:t>
      </w:r>
      <w:r w:rsidR="00137B75" w:rsidRPr="00857086">
        <w:rPr>
          <w:rFonts w:ascii="Arial" w:hAnsi="Arial" w:cs="Arial"/>
          <w:sz w:val="24"/>
          <w:szCs w:val="24"/>
        </w:rPr>
        <w:tab/>
        <w:t>Adjournment</w:t>
      </w:r>
    </w:p>
    <w:p w14:paraId="63083D95" w14:textId="1EDF6C4D" w:rsidR="00137B75" w:rsidRPr="00A87384" w:rsidRDefault="00137B75" w:rsidP="00C75F1D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 w:rsidRPr="00A87384">
        <w:rPr>
          <w:rFonts w:ascii="Arial" w:hAnsi="Arial" w:cs="Arial"/>
          <w:bCs/>
          <w:sz w:val="24"/>
          <w:szCs w:val="24"/>
        </w:rPr>
        <w:t xml:space="preserve">The meeting adjourned at </w:t>
      </w:r>
      <w:r w:rsidR="00915B99" w:rsidRPr="004B349B">
        <w:rPr>
          <w:rFonts w:ascii="Arial" w:hAnsi="Arial" w:cs="Arial"/>
          <w:bCs/>
          <w:sz w:val="24"/>
          <w:szCs w:val="24"/>
        </w:rPr>
        <w:t>4</w:t>
      </w:r>
      <w:r w:rsidR="00E83E91" w:rsidRPr="004B349B">
        <w:rPr>
          <w:rFonts w:ascii="Arial" w:hAnsi="Arial" w:cs="Arial"/>
          <w:bCs/>
          <w:sz w:val="24"/>
          <w:szCs w:val="24"/>
        </w:rPr>
        <w:t>:</w:t>
      </w:r>
      <w:r w:rsidR="00C93724">
        <w:rPr>
          <w:rFonts w:ascii="Arial" w:hAnsi="Arial" w:cs="Arial"/>
          <w:bCs/>
          <w:sz w:val="24"/>
          <w:szCs w:val="24"/>
        </w:rPr>
        <w:t>09</w:t>
      </w:r>
      <w:r w:rsidR="00E83E91" w:rsidRPr="004B349B">
        <w:rPr>
          <w:rFonts w:ascii="Arial" w:hAnsi="Arial" w:cs="Arial"/>
          <w:bCs/>
          <w:sz w:val="24"/>
          <w:szCs w:val="24"/>
        </w:rPr>
        <w:t xml:space="preserve"> p.m</w:t>
      </w:r>
      <w:r w:rsidRPr="004B349B">
        <w:rPr>
          <w:rFonts w:ascii="Arial" w:hAnsi="Arial" w:cs="Arial"/>
          <w:bCs/>
          <w:sz w:val="24"/>
          <w:szCs w:val="24"/>
        </w:rPr>
        <w:t>.</w:t>
      </w:r>
    </w:p>
    <w:sectPr w:rsidR="00137B75" w:rsidRPr="00A87384" w:rsidSect="00A42200">
      <w:headerReference w:type="first" r:id="rId11"/>
      <w:pgSz w:w="12240" w:h="15840" w:code="1"/>
      <w:pgMar w:top="1008" w:right="990" w:bottom="108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D6F45" w14:textId="77777777" w:rsidR="00EE05BD" w:rsidRDefault="00EE05BD" w:rsidP="00B76AC6">
      <w:r>
        <w:separator/>
      </w:r>
    </w:p>
  </w:endnote>
  <w:endnote w:type="continuationSeparator" w:id="0">
    <w:p w14:paraId="3C3179A1" w14:textId="77777777" w:rsidR="00EE05BD" w:rsidRDefault="00EE05BD" w:rsidP="00B76AC6">
      <w:r>
        <w:continuationSeparator/>
      </w:r>
    </w:p>
  </w:endnote>
  <w:endnote w:type="continuationNotice" w:id="1">
    <w:p w14:paraId="02085B44" w14:textId="77777777" w:rsidR="00EE05BD" w:rsidRDefault="00EE05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E6D1B" w14:textId="77777777" w:rsidR="00EE05BD" w:rsidRDefault="00EE05BD" w:rsidP="00B76AC6">
      <w:r>
        <w:separator/>
      </w:r>
    </w:p>
  </w:footnote>
  <w:footnote w:type="continuationSeparator" w:id="0">
    <w:p w14:paraId="06AF7E3F" w14:textId="77777777" w:rsidR="00EE05BD" w:rsidRDefault="00EE05BD" w:rsidP="00B76AC6">
      <w:r>
        <w:continuationSeparator/>
      </w:r>
    </w:p>
  </w:footnote>
  <w:footnote w:type="continuationNotice" w:id="1">
    <w:p w14:paraId="0B149D11" w14:textId="77777777" w:rsidR="00EE05BD" w:rsidRDefault="00EE05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11" name="Picture 11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2" name="Picture 12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18F"/>
    <w:multiLevelType w:val="multilevel"/>
    <w:tmpl w:val="5960117E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9087E"/>
    <w:multiLevelType w:val="hybridMultilevel"/>
    <w:tmpl w:val="F7AC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A7F06"/>
    <w:multiLevelType w:val="multilevel"/>
    <w:tmpl w:val="4D88C06E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241187"/>
    <w:multiLevelType w:val="multilevel"/>
    <w:tmpl w:val="3496D11C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24C3C51"/>
    <w:multiLevelType w:val="hybridMultilevel"/>
    <w:tmpl w:val="CDAC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07058"/>
    <w:multiLevelType w:val="hybridMultilevel"/>
    <w:tmpl w:val="839C5BE4"/>
    <w:lvl w:ilvl="0" w:tplc="1466E024">
      <w:start w:val="6"/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5C348A9"/>
    <w:multiLevelType w:val="hybridMultilevel"/>
    <w:tmpl w:val="C584E256"/>
    <w:lvl w:ilvl="0" w:tplc="7D34AF6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AD1EEA"/>
    <w:multiLevelType w:val="hybridMultilevel"/>
    <w:tmpl w:val="3FECB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97761"/>
    <w:multiLevelType w:val="multilevel"/>
    <w:tmpl w:val="1A2E977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41C27A79"/>
    <w:multiLevelType w:val="hybridMultilevel"/>
    <w:tmpl w:val="B8CCD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F6EE9"/>
    <w:multiLevelType w:val="multilevel"/>
    <w:tmpl w:val="FF701FC4"/>
    <w:styleLink w:val="CurrentList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F0D5B23"/>
    <w:multiLevelType w:val="hybridMultilevel"/>
    <w:tmpl w:val="C0C0243C"/>
    <w:lvl w:ilvl="0" w:tplc="64B62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16F9F"/>
    <w:multiLevelType w:val="multilevel"/>
    <w:tmpl w:val="D1C61AE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E234229"/>
    <w:multiLevelType w:val="multilevel"/>
    <w:tmpl w:val="FF701FC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C803CED"/>
    <w:multiLevelType w:val="hybridMultilevel"/>
    <w:tmpl w:val="1D8E14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D704264"/>
    <w:multiLevelType w:val="hybridMultilevel"/>
    <w:tmpl w:val="4A284854"/>
    <w:lvl w:ilvl="0" w:tplc="317EFCD2">
      <w:start w:val="1"/>
      <w:numFmt w:val="decimal"/>
      <w:lvlText w:val="%1.01"/>
      <w:lvlJc w:val="left"/>
      <w:pPr>
        <w:ind w:left="45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2E6C4E"/>
    <w:multiLevelType w:val="hybridMultilevel"/>
    <w:tmpl w:val="7DD4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DD141A"/>
    <w:multiLevelType w:val="multilevel"/>
    <w:tmpl w:val="C0D8BF90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55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 w16cid:durableId="936257341">
    <w:abstractNumId w:val="16"/>
  </w:num>
  <w:num w:numId="2" w16cid:durableId="493304104">
    <w:abstractNumId w:val="1"/>
  </w:num>
  <w:num w:numId="3" w16cid:durableId="1041787415">
    <w:abstractNumId w:val="12"/>
  </w:num>
  <w:num w:numId="4" w16cid:durableId="1063866431">
    <w:abstractNumId w:val="14"/>
  </w:num>
  <w:num w:numId="5" w16cid:durableId="918170704">
    <w:abstractNumId w:val="5"/>
  </w:num>
  <w:num w:numId="6" w16cid:durableId="686754202">
    <w:abstractNumId w:val="6"/>
  </w:num>
  <w:num w:numId="7" w16cid:durableId="1227490973">
    <w:abstractNumId w:val="18"/>
  </w:num>
  <w:num w:numId="8" w16cid:durableId="1561746553">
    <w:abstractNumId w:val="4"/>
  </w:num>
  <w:num w:numId="9" w16cid:durableId="520824751">
    <w:abstractNumId w:val="11"/>
  </w:num>
  <w:num w:numId="10" w16cid:durableId="237524502">
    <w:abstractNumId w:val="9"/>
  </w:num>
  <w:num w:numId="11" w16cid:durableId="1053234872">
    <w:abstractNumId w:val="3"/>
  </w:num>
  <w:num w:numId="12" w16cid:durableId="714742107">
    <w:abstractNumId w:val="17"/>
  </w:num>
  <w:num w:numId="13" w16cid:durableId="1065297826">
    <w:abstractNumId w:val="7"/>
  </w:num>
  <w:num w:numId="14" w16cid:durableId="1143698504">
    <w:abstractNumId w:val="0"/>
  </w:num>
  <w:num w:numId="15" w16cid:durableId="362097547">
    <w:abstractNumId w:val="13"/>
  </w:num>
  <w:num w:numId="16" w16cid:durableId="746730060">
    <w:abstractNumId w:val="10"/>
  </w:num>
  <w:num w:numId="17" w16cid:durableId="2142648029">
    <w:abstractNumId w:val="15"/>
  </w:num>
  <w:num w:numId="18" w16cid:durableId="1373506178">
    <w:abstractNumId w:val="8"/>
  </w:num>
  <w:num w:numId="19" w16cid:durableId="79583186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mwMK8FAG3eSkI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A57"/>
    <w:rsid w:val="00003BA2"/>
    <w:rsid w:val="000044BB"/>
    <w:rsid w:val="000049BB"/>
    <w:rsid w:val="00005CD1"/>
    <w:rsid w:val="0000623B"/>
    <w:rsid w:val="00007085"/>
    <w:rsid w:val="00007131"/>
    <w:rsid w:val="00007ADD"/>
    <w:rsid w:val="000101E8"/>
    <w:rsid w:val="000108FF"/>
    <w:rsid w:val="000116A3"/>
    <w:rsid w:val="00011B1A"/>
    <w:rsid w:val="00011D54"/>
    <w:rsid w:val="000120F5"/>
    <w:rsid w:val="0001258D"/>
    <w:rsid w:val="000135E4"/>
    <w:rsid w:val="00013E2C"/>
    <w:rsid w:val="00013E99"/>
    <w:rsid w:val="00013EF3"/>
    <w:rsid w:val="00014379"/>
    <w:rsid w:val="00014388"/>
    <w:rsid w:val="000149D0"/>
    <w:rsid w:val="000157CF"/>
    <w:rsid w:val="000160A6"/>
    <w:rsid w:val="0001666A"/>
    <w:rsid w:val="00016A7D"/>
    <w:rsid w:val="00016EF6"/>
    <w:rsid w:val="00017674"/>
    <w:rsid w:val="00020085"/>
    <w:rsid w:val="000200F8"/>
    <w:rsid w:val="00020651"/>
    <w:rsid w:val="00020723"/>
    <w:rsid w:val="00020F08"/>
    <w:rsid w:val="00021246"/>
    <w:rsid w:val="0002191F"/>
    <w:rsid w:val="00021DB0"/>
    <w:rsid w:val="00021E5A"/>
    <w:rsid w:val="00022208"/>
    <w:rsid w:val="000223D4"/>
    <w:rsid w:val="000225D7"/>
    <w:rsid w:val="00022DF7"/>
    <w:rsid w:val="000231D1"/>
    <w:rsid w:val="000233BD"/>
    <w:rsid w:val="00023F31"/>
    <w:rsid w:val="0002461E"/>
    <w:rsid w:val="00024CE3"/>
    <w:rsid w:val="000254ED"/>
    <w:rsid w:val="0002567A"/>
    <w:rsid w:val="00025768"/>
    <w:rsid w:val="00025849"/>
    <w:rsid w:val="00025A93"/>
    <w:rsid w:val="00025D34"/>
    <w:rsid w:val="0002657C"/>
    <w:rsid w:val="00026A96"/>
    <w:rsid w:val="00026B73"/>
    <w:rsid w:val="00026CEA"/>
    <w:rsid w:val="00026D32"/>
    <w:rsid w:val="000270A2"/>
    <w:rsid w:val="00027124"/>
    <w:rsid w:val="000302AC"/>
    <w:rsid w:val="00030ADA"/>
    <w:rsid w:val="000317E7"/>
    <w:rsid w:val="00031BE5"/>
    <w:rsid w:val="00032135"/>
    <w:rsid w:val="0003257C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7A3"/>
    <w:rsid w:val="000409F3"/>
    <w:rsid w:val="00040A11"/>
    <w:rsid w:val="00040B0C"/>
    <w:rsid w:val="0004101B"/>
    <w:rsid w:val="0004104E"/>
    <w:rsid w:val="00041190"/>
    <w:rsid w:val="00041706"/>
    <w:rsid w:val="00041787"/>
    <w:rsid w:val="00042361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47C5D"/>
    <w:rsid w:val="00050480"/>
    <w:rsid w:val="000505E4"/>
    <w:rsid w:val="00051759"/>
    <w:rsid w:val="000519A6"/>
    <w:rsid w:val="000525ED"/>
    <w:rsid w:val="000526D1"/>
    <w:rsid w:val="0005271E"/>
    <w:rsid w:val="00052BCE"/>
    <w:rsid w:val="00052DD4"/>
    <w:rsid w:val="00052EAB"/>
    <w:rsid w:val="00052FE7"/>
    <w:rsid w:val="000537F3"/>
    <w:rsid w:val="00053B6A"/>
    <w:rsid w:val="00053D9C"/>
    <w:rsid w:val="00053ECA"/>
    <w:rsid w:val="00054719"/>
    <w:rsid w:val="000549A5"/>
    <w:rsid w:val="000559BC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CD8"/>
    <w:rsid w:val="00060F63"/>
    <w:rsid w:val="00061263"/>
    <w:rsid w:val="0006183A"/>
    <w:rsid w:val="00061BB6"/>
    <w:rsid w:val="00061D92"/>
    <w:rsid w:val="00062108"/>
    <w:rsid w:val="00062516"/>
    <w:rsid w:val="00062FD0"/>
    <w:rsid w:val="000632B1"/>
    <w:rsid w:val="00063502"/>
    <w:rsid w:val="00063F93"/>
    <w:rsid w:val="0006426A"/>
    <w:rsid w:val="00064794"/>
    <w:rsid w:val="000649CD"/>
    <w:rsid w:val="00064F5E"/>
    <w:rsid w:val="000650B4"/>
    <w:rsid w:val="00065888"/>
    <w:rsid w:val="00065F4A"/>
    <w:rsid w:val="00066162"/>
    <w:rsid w:val="00066E8E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2650"/>
    <w:rsid w:val="00073056"/>
    <w:rsid w:val="000733FB"/>
    <w:rsid w:val="00073918"/>
    <w:rsid w:val="00073D93"/>
    <w:rsid w:val="000741C2"/>
    <w:rsid w:val="00074697"/>
    <w:rsid w:val="00074743"/>
    <w:rsid w:val="000750E4"/>
    <w:rsid w:val="00075636"/>
    <w:rsid w:val="00075A27"/>
    <w:rsid w:val="00076249"/>
    <w:rsid w:val="00077102"/>
    <w:rsid w:val="00077349"/>
    <w:rsid w:val="0007750E"/>
    <w:rsid w:val="00077878"/>
    <w:rsid w:val="00077FC4"/>
    <w:rsid w:val="00080232"/>
    <w:rsid w:val="000816CB"/>
    <w:rsid w:val="00081C36"/>
    <w:rsid w:val="00082090"/>
    <w:rsid w:val="000823F2"/>
    <w:rsid w:val="00082B64"/>
    <w:rsid w:val="000832E6"/>
    <w:rsid w:val="0008358F"/>
    <w:rsid w:val="00083803"/>
    <w:rsid w:val="00083F1D"/>
    <w:rsid w:val="000841A6"/>
    <w:rsid w:val="00084278"/>
    <w:rsid w:val="0008449D"/>
    <w:rsid w:val="00084C13"/>
    <w:rsid w:val="00084C4E"/>
    <w:rsid w:val="00084F00"/>
    <w:rsid w:val="00085641"/>
    <w:rsid w:val="000856BE"/>
    <w:rsid w:val="0008674A"/>
    <w:rsid w:val="00086E81"/>
    <w:rsid w:val="0009243D"/>
    <w:rsid w:val="00092694"/>
    <w:rsid w:val="00092B85"/>
    <w:rsid w:val="00093B89"/>
    <w:rsid w:val="00093C2C"/>
    <w:rsid w:val="00093C9F"/>
    <w:rsid w:val="0009400B"/>
    <w:rsid w:val="00094219"/>
    <w:rsid w:val="000953BD"/>
    <w:rsid w:val="000963FC"/>
    <w:rsid w:val="00096DD8"/>
    <w:rsid w:val="000972F4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28FF"/>
    <w:rsid w:val="000A30F9"/>
    <w:rsid w:val="000A3284"/>
    <w:rsid w:val="000A34D3"/>
    <w:rsid w:val="000A389B"/>
    <w:rsid w:val="000A3AF0"/>
    <w:rsid w:val="000A4149"/>
    <w:rsid w:val="000A47E6"/>
    <w:rsid w:val="000A4939"/>
    <w:rsid w:val="000A4D3B"/>
    <w:rsid w:val="000A4FB2"/>
    <w:rsid w:val="000A561E"/>
    <w:rsid w:val="000A59B9"/>
    <w:rsid w:val="000A5DBB"/>
    <w:rsid w:val="000A5DCB"/>
    <w:rsid w:val="000A5F86"/>
    <w:rsid w:val="000A685E"/>
    <w:rsid w:val="000A7520"/>
    <w:rsid w:val="000A7ABE"/>
    <w:rsid w:val="000B053B"/>
    <w:rsid w:val="000B0597"/>
    <w:rsid w:val="000B0869"/>
    <w:rsid w:val="000B0B5A"/>
    <w:rsid w:val="000B167E"/>
    <w:rsid w:val="000B306D"/>
    <w:rsid w:val="000B3699"/>
    <w:rsid w:val="000B3D3F"/>
    <w:rsid w:val="000B4864"/>
    <w:rsid w:val="000B4E5C"/>
    <w:rsid w:val="000B503A"/>
    <w:rsid w:val="000B5174"/>
    <w:rsid w:val="000B545A"/>
    <w:rsid w:val="000B654F"/>
    <w:rsid w:val="000B6709"/>
    <w:rsid w:val="000B6BE5"/>
    <w:rsid w:val="000B6D43"/>
    <w:rsid w:val="000B6DB4"/>
    <w:rsid w:val="000B6EF5"/>
    <w:rsid w:val="000B76BE"/>
    <w:rsid w:val="000B7E1F"/>
    <w:rsid w:val="000C02F8"/>
    <w:rsid w:val="000C05BF"/>
    <w:rsid w:val="000C080F"/>
    <w:rsid w:val="000C128D"/>
    <w:rsid w:val="000C1591"/>
    <w:rsid w:val="000C20B5"/>
    <w:rsid w:val="000C2D2A"/>
    <w:rsid w:val="000C3650"/>
    <w:rsid w:val="000C3A82"/>
    <w:rsid w:val="000C3FC1"/>
    <w:rsid w:val="000C4119"/>
    <w:rsid w:val="000C42A9"/>
    <w:rsid w:val="000C4E3F"/>
    <w:rsid w:val="000C5380"/>
    <w:rsid w:val="000C584D"/>
    <w:rsid w:val="000C59C9"/>
    <w:rsid w:val="000C5A0E"/>
    <w:rsid w:val="000C5D46"/>
    <w:rsid w:val="000C604C"/>
    <w:rsid w:val="000C679F"/>
    <w:rsid w:val="000C68B0"/>
    <w:rsid w:val="000C6F6E"/>
    <w:rsid w:val="000C7197"/>
    <w:rsid w:val="000C71DE"/>
    <w:rsid w:val="000C777B"/>
    <w:rsid w:val="000C792A"/>
    <w:rsid w:val="000C7BCE"/>
    <w:rsid w:val="000D1796"/>
    <w:rsid w:val="000D1BB0"/>
    <w:rsid w:val="000D2BE0"/>
    <w:rsid w:val="000D350C"/>
    <w:rsid w:val="000D363D"/>
    <w:rsid w:val="000D39EB"/>
    <w:rsid w:val="000D4470"/>
    <w:rsid w:val="000D4CB1"/>
    <w:rsid w:val="000D5E38"/>
    <w:rsid w:val="000D60D5"/>
    <w:rsid w:val="000D6D3D"/>
    <w:rsid w:val="000D72E2"/>
    <w:rsid w:val="000D79A9"/>
    <w:rsid w:val="000D7EF7"/>
    <w:rsid w:val="000E020E"/>
    <w:rsid w:val="000E07AE"/>
    <w:rsid w:val="000E07B1"/>
    <w:rsid w:val="000E13F9"/>
    <w:rsid w:val="000E14CE"/>
    <w:rsid w:val="000E14F2"/>
    <w:rsid w:val="000E1B29"/>
    <w:rsid w:val="000E24AD"/>
    <w:rsid w:val="000E331B"/>
    <w:rsid w:val="000E3352"/>
    <w:rsid w:val="000E3DE7"/>
    <w:rsid w:val="000E4089"/>
    <w:rsid w:val="000E41FA"/>
    <w:rsid w:val="000E49FA"/>
    <w:rsid w:val="000E5683"/>
    <w:rsid w:val="000E5B24"/>
    <w:rsid w:val="000E6181"/>
    <w:rsid w:val="000E6267"/>
    <w:rsid w:val="000E649E"/>
    <w:rsid w:val="000E6B08"/>
    <w:rsid w:val="000E6E38"/>
    <w:rsid w:val="000E702E"/>
    <w:rsid w:val="000E76DF"/>
    <w:rsid w:val="000E771C"/>
    <w:rsid w:val="000E7CE6"/>
    <w:rsid w:val="000F0C6A"/>
    <w:rsid w:val="000F0D7E"/>
    <w:rsid w:val="000F2406"/>
    <w:rsid w:val="000F317D"/>
    <w:rsid w:val="000F33BB"/>
    <w:rsid w:val="000F3AB6"/>
    <w:rsid w:val="000F3C89"/>
    <w:rsid w:val="000F4075"/>
    <w:rsid w:val="000F413B"/>
    <w:rsid w:val="000F553F"/>
    <w:rsid w:val="000F568F"/>
    <w:rsid w:val="000F61B9"/>
    <w:rsid w:val="000F667E"/>
    <w:rsid w:val="000F68E1"/>
    <w:rsid w:val="000F6DBC"/>
    <w:rsid w:val="000F7320"/>
    <w:rsid w:val="000F7F78"/>
    <w:rsid w:val="001004D6"/>
    <w:rsid w:val="00100BD8"/>
    <w:rsid w:val="00101235"/>
    <w:rsid w:val="00101E66"/>
    <w:rsid w:val="00101F98"/>
    <w:rsid w:val="0010207E"/>
    <w:rsid w:val="00102537"/>
    <w:rsid w:val="00102D8B"/>
    <w:rsid w:val="00103154"/>
    <w:rsid w:val="001043AB"/>
    <w:rsid w:val="00104CAE"/>
    <w:rsid w:val="00105D6B"/>
    <w:rsid w:val="00106C00"/>
    <w:rsid w:val="00106D1E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581"/>
    <w:rsid w:val="00115F18"/>
    <w:rsid w:val="001162B5"/>
    <w:rsid w:val="00116474"/>
    <w:rsid w:val="001165BE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1B57"/>
    <w:rsid w:val="00122252"/>
    <w:rsid w:val="00122543"/>
    <w:rsid w:val="0012282B"/>
    <w:rsid w:val="001231EB"/>
    <w:rsid w:val="00123319"/>
    <w:rsid w:val="00123893"/>
    <w:rsid w:val="00123B40"/>
    <w:rsid w:val="00123C9D"/>
    <w:rsid w:val="00124608"/>
    <w:rsid w:val="001249DC"/>
    <w:rsid w:val="00125D56"/>
    <w:rsid w:val="0012704D"/>
    <w:rsid w:val="001300B9"/>
    <w:rsid w:val="0013059C"/>
    <w:rsid w:val="00131206"/>
    <w:rsid w:val="00132347"/>
    <w:rsid w:val="001333F9"/>
    <w:rsid w:val="001334DF"/>
    <w:rsid w:val="001338E0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37B75"/>
    <w:rsid w:val="0014058F"/>
    <w:rsid w:val="00140628"/>
    <w:rsid w:val="001406F3"/>
    <w:rsid w:val="0014083D"/>
    <w:rsid w:val="00140F62"/>
    <w:rsid w:val="001410C9"/>
    <w:rsid w:val="00141481"/>
    <w:rsid w:val="0014273C"/>
    <w:rsid w:val="00142BB4"/>
    <w:rsid w:val="00143066"/>
    <w:rsid w:val="001434A7"/>
    <w:rsid w:val="001435BE"/>
    <w:rsid w:val="001437B7"/>
    <w:rsid w:val="00143B17"/>
    <w:rsid w:val="0014419A"/>
    <w:rsid w:val="00144540"/>
    <w:rsid w:val="001445B8"/>
    <w:rsid w:val="00145596"/>
    <w:rsid w:val="0014573D"/>
    <w:rsid w:val="0014585C"/>
    <w:rsid w:val="0014596C"/>
    <w:rsid w:val="00145DED"/>
    <w:rsid w:val="0014608A"/>
    <w:rsid w:val="00147974"/>
    <w:rsid w:val="00147AEE"/>
    <w:rsid w:val="001503AF"/>
    <w:rsid w:val="001506F0"/>
    <w:rsid w:val="00150995"/>
    <w:rsid w:val="0015214E"/>
    <w:rsid w:val="001521CB"/>
    <w:rsid w:val="0015271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791"/>
    <w:rsid w:val="0016185A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8CE"/>
    <w:rsid w:val="00166C01"/>
    <w:rsid w:val="00166F03"/>
    <w:rsid w:val="00167520"/>
    <w:rsid w:val="00167734"/>
    <w:rsid w:val="00167AC4"/>
    <w:rsid w:val="00167AE5"/>
    <w:rsid w:val="00167AF6"/>
    <w:rsid w:val="0017033C"/>
    <w:rsid w:val="00170446"/>
    <w:rsid w:val="0017079F"/>
    <w:rsid w:val="001708AC"/>
    <w:rsid w:val="0017096F"/>
    <w:rsid w:val="00170DC5"/>
    <w:rsid w:val="00170F46"/>
    <w:rsid w:val="001710B7"/>
    <w:rsid w:val="001719F8"/>
    <w:rsid w:val="00171F26"/>
    <w:rsid w:val="00172259"/>
    <w:rsid w:val="00172284"/>
    <w:rsid w:val="00172B02"/>
    <w:rsid w:val="001732BB"/>
    <w:rsid w:val="001733B9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2E14"/>
    <w:rsid w:val="00183597"/>
    <w:rsid w:val="0018368E"/>
    <w:rsid w:val="001846E2"/>
    <w:rsid w:val="00184745"/>
    <w:rsid w:val="00184D25"/>
    <w:rsid w:val="00185237"/>
    <w:rsid w:val="001854A7"/>
    <w:rsid w:val="00185EF8"/>
    <w:rsid w:val="001861A9"/>
    <w:rsid w:val="0018627E"/>
    <w:rsid w:val="00186685"/>
    <w:rsid w:val="0018742D"/>
    <w:rsid w:val="0018744D"/>
    <w:rsid w:val="00187562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5DF"/>
    <w:rsid w:val="001936D2"/>
    <w:rsid w:val="0019399B"/>
    <w:rsid w:val="00193D01"/>
    <w:rsid w:val="0019466B"/>
    <w:rsid w:val="00194831"/>
    <w:rsid w:val="001954D6"/>
    <w:rsid w:val="00195AA7"/>
    <w:rsid w:val="001963CB"/>
    <w:rsid w:val="001967A1"/>
    <w:rsid w:val="00196F75"/>
    <w:rsid w:val="001979C0"/>
    <w:rsid w:val="00197CA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992"/>
    <w:rsid w:val="001A3DD5"/>
    <w:rsid w:val="001A4F12"/>
    <w:rsid w:val="001A526B"/>
    <w:rsid w:val="001A52E1"/>
    <w:rsid w:val="001A575C"/>
    <w:rsid w:val="001A59FA"/>
    <w:rsid w:val="001A69DE"/>
    <w:rsid w:val="001A71ED"/>
    <w:rsid w:val="001A76B5"/>
    <w:rsid w:val="001A77EC"/>
    <w:rsid w:val="001B1FF0"/>
    <w:rsid w:val="001B20C0"/>
    <w:rsid w:val="001B23A0"/>
    <w:rsid w:val="001B28E2"/>
    <w:rsid w:val="001B2EAB"/>
    <w:rsid w:val="001B2EE1"/>
    <w:rsid w:val="001B2F8D"/>
    <w:rsid w:val="001B3698"/>
    <w:rsid w:val="001B39D1"/>
    <w:rsid w:val="001B40EE"/>
    <w:rsid w:val="001B44CF"/>
    <w:rsid w:val="001B490F"/>
    <w:rsid w:val="001B49D2"/>
    <w:rsid w:val="001B4EFB"/>
    <w:rsid w:val="001B5B70"/>
    <w:rsid w:val="001B62EA"/>
    <w:rsid w:val="001B63BC"/>
    <w:rsid w:val="001B67E0"/>
    <w:rsid w:val="001B7C44"/>
    <w:rsid w:val="001B7EED"/>
    <w:rsid w:val="001B7F8E"/>
    <w:rsid w:val="001C004E"/>
    <w:rsid w:val="001C00A6"/>
    <w:rsid w:val="001C01B6"/>
    <w:rsid w:val="001C024F"/>
    <w:rsid w:val="001C04F3"/>
    <w:rsid w:val="001C0619"/>
    <w:rsid w:val="001C0756"/>
    <w:rsid w:val="001C102F"/>
    <w:rsid w:val="001C2FF0"/>
    <w:rsid w:val="001C340A"/>
    <w:rsid w:val="001C37E1"/>
    <w:rsid w:val="001C386D"/>
    <w:rsid w:val="001C404A"/>
    <w:rsid w:val="001C457F"/>
    <w:rsid w:val="001C4973"/>
    <w:rsid w:val="001C4CF0"/>
    <w:rsid w:val="001C56D8"/>
    <w:rsid w:val="001C5A7D"/>
    <w:rsid w:val="001C616E"/>
    <w:rsid w:val="001C6569"/>
    <w:rsid w:val="001C65EC"/>
    <w:rsid w:val="001C6A4F"/>
    <w:rsid w:val="001C74B1"/>
    <w:rsid w:val="001C7D0E"/>
    <w:rsid w:val="001D0206"/>
    <w:rsid w:val="001D03AC"/>
    <w:rsid w:val="001D0897"/>
    <w:rsid w:val="001D13F3"/>
    <w:rsid w:val="001D1B19"/>
    <w:rsid w:val="001D1BA2"/>
    <w:rsid w:val="001D1BC8"/>
    <w:rsid w:val="001D1C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D7AC1"/>
    <w:rsid w:val="001E01BC"/>
    <w:rsid w:val="001E0386"/>
    <w:rsid w:val="001E0895"/>
    <w:rsid w:val="001E106B"/>
    <w:rsid w:val="001E192C"/>
    <w:rsid w:val="001E1AD6"/>
    <w:rsid w:val="001E2CCF"/>
    <w:rsid w:val="001E3040"/>
    <w:rsid w:val="001E36C1"/>
    <w:rsid w:val="001E3BFD"/>
    <w:rsid w:val="001E3CEC"/>
    <w:rsid w:val="001E3E46"/>
    <w:rsid w:val="001E40CB"/>
    <w:rsid w:val="001E4449"/>
    <w:rsid w:val="001E4C86"/>
    <w:rsid w:val="001E5C72"/>
    <w:rsid w:val="001E6840"/>
    <w:rsid w:val="001E79FA"/>
    <w:rsid w:val="001E7CBE"/>
    <w:rsid w:val="001F0485"/>
    <w:rsid w:val="001F0A22"/>
    <w:rsid w:val="001F0A5A"/>
    <w:rsid w:val="001F0D94"/>
    <w:rsid w:val="001F0EA7"/>
    <w:rsid w:val="001F0F3A"/>
    <w:rsid w:val="001F0F7F"/>
    <w:rsid w:val="001F16C3"/>
    <w:rsid w:val="001F16DA"/>
    <w:rsid w:val="001F1D04"/>
    <w:rsid w:val="001F2699"/>
    <w:rsid w:val="001F28AB"/>
    <w:rsid w:val="001F28EB"/>
    <w:rsid w:val="001F2DEE"/>
    <w:rsid w:val="001F4186"/>
    <w:rsid w:val="001F4CCF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4D32"/>
    <w:rsid w:val="0020547A"/>
    <w:rsid w:val="00205922"/>
    <w:rsid w:val="00205E7E"/>
    <w:rsid w:val="00205E92"/>
    <w:rsid w:val="00206649"/>
    <w:rsid w:val="002069E9"/>
    <w:rsid w:val="00206B63"/>
    <w:rsid w:val="00206C9E"/>
    <w:rsid w:val="00206FED"/>
    <w:rsid w:val="002075BD"/>
    <w:rsid w:val="00210F28"/>
    <w:rsid w:val="00211C02"/>
    <w:rsid w:val="00212758"/>
    <w:rsid w:val="002128FD"/>
    <w:rsid w:val="0021378D"/>
    <w:rsid w:val="002139B3"/>
    <w:rsid w:val="00213BAA"/>
    <w:rsid w:val="00214413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70C"/>
    <w:rsid w:val="00217FA6"/>
    <w:rsid w:val="002201C2"/>
    <w:rsid w:val="00220788"/>
    <w:rsid w:val="002210C8"/>
    <w:rsid w:val="00221180"/>
    <w:rsid w:val="00221749"/>
    <w:rsid w:val="00221948"/>
    <w:rsid w:val="00221E04"/>
    <w:rsid w:val="002222D6"/>
    <w:rsid w:val="00222380"/>
    <w:rsid w:val="0022243D"/>
    <w:rsid w:val="00222AD2"/>
    <w:rsid w:val="00222D31"/>
    <w:rsid w:val="00223889"/>
    <w:rsid w:val="0022457E"/>
    <w:rsid w:val="00224AA9"/>
    <w:rsid w:val="00225090"/>
    <w:rsid w:val="00225434"/>
    <w:rsid w:val="00225D49"/>
    <w:rsid w:val="00226584"/>
    <w:rsid w:val="00226732"/>
    <w:rsid w:val="00226CE8"/>
    <w:rsid w:val="00226E90"/>
    <w:rsid w:val="00226EB9"/>
    <w:rsid w:val="00227201"/>
    <w:rsid w:val="002274D9"/>
    <w:rsid w:val="002274ED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69D7"/>
    <w:rsid w:val="00236EF1"/>
    <w:rsid w:val="0023701F"/>
    <w:rsid w:val="002371B5"/>
    <w:rsid w:val="00237641"/>
    <w:rsid w:val="00237862"/>
    <w:rsid w:val="00237D25"/>
    <w:rsid w:val="00237E06"/>
    <w:rsid w:val="002400E1"/>
    <w:rsid w:val="0024012B"/>
    <w:rsid w:val="00240EF1"/>
    <w:rsid w:val="00240FF8"/>
    <w:rsid w:val="00241318"/>
    <w:rsid w:val="002414BD"/>
    <w:rsid w:val="00241B5E"/>
    <w:rsid w:val="002421E3"/>
    <w:rsid w:val="00242267"/>
    <w:rsid w:val="0024245C"/>
    <w:rsid w:val="002426EF"/>
    <w:rsid w:val="00242842"/>
    <w:rsid w:val="00242CA1"/>
    <w:rsid w:val="00243140"/>
    <w:rsid w:val="00243AAE"/>
    <w:rsid w:val="00243C42"/>
    <w:rsid w:val="00244A6E"/>
    <w:rsid w:val="00244EFB"/>
    <w:rsid w:val="00245D83"/>
    <w:rsid w:val="0024601D"/>
    <w:rsid w:val="002461CE"/>
    <w:rsid w:val="00246421"/>
    <w:rsid w:val="002467D6"/>
    <w:rsid w:val="00246EFC"/>
    <w:rsid w:val="00246F38"/>
    <w:rsid w:val="002472BB"/>
    <w:rsid w:val="00247471"/>
    <w:rsid w:val="00247656"/>
    <w:rsid w:val="002508DE"/>
    <w:rsid w:val="00251200"/>
    <w:rsid w:val="0025144A"/>
    <w:rsid w:val="00251804"/>
    <w:rsid w:val="00251E34"/>
    <w:rsid w:val="00251F7E"/>
    <w:rsid w:val="00252839"/>
    <w:rsid w:val="00252AF9"/>
    <w:rsid w:val="0025342F"/>
    <w:rsid w:val="00253C9D"/>
    <w:rsid w:val="00253D3C"/>
    <w:rsid w:val="00253DB5"/>
    <w:rsid w:val="00253E5C"/>
    <w:rsid w:val="0025459C"/>
    <w:rsid w:val="0025470A"/>
    <w:rsid w:val="002547EF"/>
    <w:rsid w:val="00254CCF"/>
    <w:rsid w:val="00254FEF"/>
    <w:rsid w:val="0025515F"/>
    <w:rsid w:val="0025595E"/>
    <w:rsid w:val="00255AD2"/>
    <w:rsid w:val="00255D47"/>
    <w:rsid w:val="00255DE4"/>
    <w:rsid w:val="0025621D"/>
    <w:rsid w:val="00256AF0"/>
    <w:rsid w:val="00257A32"/>
    <w:rsid w:val="00257EF1"/>
    <w:rsid w:val="002607D1"/>
    <w:rsid w:val="00260A56"/>
    <w:rsid w:val="0026124A"/>
    <w:rsid w:val="0026136F"/>
    <w:rsid w:val="002614A3"/>
    <w:rsid w:val="002616F6"/>
    <w:rsid w:val="00261DB6"/>
    <w:rsid w:val="0026232D"/>
    <w:rsid w:val="00262594"/>
    <w:rsid w:val="0026270C"/>
    <w:rsid w:val="00262B29"/>
    <w:rsid w:val="00262DF3"/>
    <w:rsid w:val="002631DD"/>
    <w:rsid w:val="002635CA"/>
    <w:rsid w:val="002639C2"/>
    <w:rsid w:val="00264061"/>
    <w:rsid w:val="002646AB"/>
    <w:rsid w:val="00266D88"/>
    <w:rsid w:val="0026738B"/>
    <w:rsid w:val="002676D3"/>
    <w:rsid w:val="00267A96"/>
    <w:rsid w:val="00267ABC"/>
    <w:rsid w:val="00267D93"/>
    <w:rsid w:val="00267F89"/>
    <w:rsid w:val="00270031"/>
    <w:rsid w:val="00270BF0"/>
    <w:rsid w:val="00270F3E"/>
    <w:rsid w:val="002713B8"/>
    <w:rsid w:val="002719B9"/>
    <w:rsid w:val="00271A87"/>
    <w:rsid w:val="002722D1"/>
    <w:rsid w:val="00272AA4"/>
    <w:rsid w:val="0027368E"/>
    <w:rsid w:val="00273E7A"/>
    <w:rsid w:val="00273F49"/>
    <w:rsid w:val="00273FC0"/>
    <w:rsid w:val="0027408B"/>
    <w:rsid w:val="0027414D"/>
    <w:rsid w:val="00274327"/>
    <w:rsid w:val="00274A02"/>
    <w:rsid w:val="00274C38"/>
    <w:rsid w:val="00274E83"/>
    <w:rsid w:val="00274EAB"/>
    <w:rsid w:val="002753C3"/>
    <w:rsid w:val="00275788"/>
    <w:rsid w:val="00275966"/>
    <w:rsid w:val="00276E3F"/>
    <w:rsid w:val="00276FB9"/>
    <w:rsid w:val="00277161"/>
    <w:rsid w:val="00277AA0"/>
    <w:rsid w:val="002800C4"/>
    <w:rsid w:val="00280221"/>
    <w:rsid w:val="002803B8"/>
    <w:rsid w:val="00280BC8"/>
    <w:rsid w:val="002811E7"/>
    <w:rsid w:val="002822E2"/>
    <w:rsid w:val="00282F03"/>
    <w:rsid w:val="00283120"/>
    <w:rsid w:val="00283BD4"/>
    <w:rsid w:val="00283EB1"/>
    <w:rsid w:val="0028428A"/>
    <w:rsid w:val="00285005"/>
    <w:rsid w:val="002850BE"/>
    <w:rsid w:val="002858E2"/>
    <w:rsid w:val="00286377"/>
    <w:rsid w:val="002863C4"/>
    <w:rsid w:val="0028678D"/>
    <w:rsid w:val="00286D8E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3B77"/>
    <w:rsid w:val="00294000"/>
    <w:rsid w:val="00294B64"/>
    <w:rsid w:val="00295053"/>
    <w:rsid w:val="00295064"/>
    <w:rsid w:val="002952A0"/>
    <w:rsid w:val="00295434"/>
    <w:rsid w:val="00296232"/>
    <w:rsid w:val="00296367"/>
    <w:rsid w:val="00296678"/>
    <w:rsid w:val="002967FD"/>
    <w:rsid w:val="00296C00"/>
    <w:rsid w:val="00296C98"/>
    <w:rsid w:val="00297313"/>
    <w:rsid w:val="002976A8"/>
    <w:rsid w:val="00297A16"/>
    <w:rsid w:val="002A072D"/>
    <w:rsid w:val="002A1650"/>
    <w:rsid w:val="002A17BB"/>
    <w:rsid w:val="002A1D7F"/>
    <w:rsid w:val="002A2565"/>
    <w:rsid w:val="002A2E8A"/>
    <w:rsid w:val="002A2F19"/>
    <w:rsid w:val="002A3DC2"/>
    <w:rsid w:val="002A5766"/>
    <w:rsid w:val="002A5C53"/>
    <w:rsid w:val="002A5ED9"/>
    <w:rsid w:val="002A66AA"/>
    <w:rsid w:val="002A73FD"/>
    <w:rsid w:val="002A756F"/>
    <w:rsid w:val="002A7AFB"/>
    <w:rsid w:val="002A7FDD"/>
    <w:rsid w:val="002B00FA"/>
    <w:rsid w:val="002B06E8"/>
    <w:rsid w:val="002B079B"/>
    <w:rsid w:val="002B0B51"/>
    <w:rsid w:val="002B1BB9"/>
    <w:rsid w:val="002B2293"/>
    <w:rsid w:val="002B2391"/>
    <w:rsid w:val="002B2408"/>
    <w:rsid w:val="002B273D"/>
    <w:rsid w:val="002B29F0"/>
    <w:rsid w:val="002B2F52"/>
    <w:rsid w:val="002B2FC8"/>
    <w:rsid w:val="002B3288"/>
    <w:rsid w:val="002B39C3"/>
    <w:rsid w:val="002B3B44"/>
    <w:rsid w:val="002B4C56"/>
    <w:rsid w:val="002B4DED"/>
    <w:rsid w:val="002B4EF5"/>
    <w:rsid w:val="002B523C"/>
    <w:rsid w:val="002B533B"/>
    <w:rsid w:val="002B5758"/>
    <w:rsid w:val="002B6121"/>
    <w:rsid w:val="002B6EDF"/>
    <w:rsid w:val="002B702C"/>
    <w:rsid w:val="002B7484"/>
    <w:rsid w:val="002B777D"/>
    <w:rsid w:val="002B7BB2"/>
    <w:rsid w:val="002B7DE2"/>
    <w:rsid w:val="002C086C"/>
    <w:rsid w:val="002C0D60"/>
    <w:rsid w:val="002C0D63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8CC"/>
    <w:rsid w:val="002C4E1F"/>
    <w:rsid w:val="002C5D14"/>
    <w:rsid w:val="002C5F08"/>
    <w:rsid w:val="002C6CBA"/>
    <w:rsid w:val="002C6E35"/>
    <w:rsid w:val="002C7288"/>
    <w:rsid w:val="002C753D"/>
    <w:rsid w:val="002C7E93"/>
    <w:rsid w:val="002D037A"/>
    <w:rsid w:val="002D16C1"/>
    <w:rsid w:val="002D1B93"/>
    <w:rsid w:val="002D2FA4"/>
    <w:rsid w:val="002D3375"/>
    <w:rsid w:val="002D3DC4"/>
    <w:rsid w:val="002D3E6A"/>
    <w:rsid w:val="002D44B0"/>
    <w:rsid w:val="002D4500"/>
    <w:rsid w:val="002D5559"/>
    <w:rsid w:val="002D57A1"/>
    <w:rsid w:val="002D594E"/>
    <w:rsid w:val="002D5DD4"/>
    <w:rsid w:val="002D5EE0"/>
    <w:rsid w:val="002D5F98"/>
    <w:rsid w:val="002D6542"/>
    <w:rsid w:val="002D6909"/>
    <w:rsid w:val="002D6A57"/>
    <w:rsid w:val="002D6A9E"/>
    <w:rsid w:val="002D6B3A"/>
    <w:rsid w:val="002D7787"/>
    <w:rsid w:val="002E0079"/>
    <w:rsid w:val="002E0448"/>
    <w:rsid w:val="002E1FA0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0765"/>
    <w:rsid w:val="002F189F"/>
    <w:rsid w:val="002F22C3"/>
    <w:rsid w:val="002F2ACE"/>
    <w:rsid w:val="002F2DAE"/>
    <w:rsid w:val="002F3C7B"/>
    <w:rsid w:val="002F3FF6"/>
    <w:rsid w:val="002F40B0"/>
    <w:rsid w:val="002F435F"/>
    <w:rsid w:val="002F44F2"/>
    <w:rsid w:val="002F4A4B"/>
    <w:rsid w:val="002F53BB"/>
    <w:rsid w:val="002F5A60"/>
    <w:rsid w:val="002F6329"/>
    <w:rsid w:val="002F675A"/>
    <w:rsid w:val="002F67DE"/>
    <w:rsid w:val="002F6B4A"/>
    <w:rsid w:val="002F6F62"/>
    <w:rsid w:val="002F7040"/>
    <w:rsid w:val="002F77E2"/>
    <w:rsid w:val="002F7A46"/>
    <w:rsid w:val="002F7C85"/>
    <w:rsid w:val="00300166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3A3A"/>
    <w:rsid w:val="00303E6F"/>
    <w:rsid w:val="00304CE7"/>
    <w:rsid w:val="00305628"/>
    <w:rsid w:val="00305806"/>
    <w:rsid w:val="00305939"/>
    <w:rsid w:val="00305EF7"/>
    <w:rsid w:val="00305F21"/>
    <w:rsid w:val="00306538"/>
    <w:rsid w:val="0030689C"/>
    <w:rsid w:val="003069DA"/>
    <w:rsid w:val="00306C07"/>
    <w:rsid w:val="00306E41"/>
    <w:rsid w:val="003075F6"/>
    <w:rsid w:val="0030783E"/>
    <w:rsid w:val="00307B03"/>
    <w:rsid w:val="003102A4"/>
    <w:rsid w:val="0031189D"/>
    <w:rsid w:val="00311BC8"/>
    <w:rsid w:val="00312040"/>
    <w:rsid w:val="00312A0F"/>
    <w:rsid w:val="00312FA4"/>
    <w:rsid w:val="00313301"/>
    <w:rsid w:val="003136CC"/>
    <w:rsid w:val="0031380B"/>
    <w:rsid w:val="00314041"/>
    <w:rsid w:val="00314130"/>
    <w:rsid w:val="0031445C"/>
    <w:rsid w:val="003149C1"/>
    <w:rsid w:val="003157E2"/>
    <w:rsid w:val="00315C79"/>
    <w:rsid w:val="0031627A"/>
    <w:rsid w:val="00316625"/>
    <w:rsid w:val="0031679A"/>
    <w:rsid w:val="00317441"/>
    <w:rsid w:val="00317856"/>
    <w:rsid w:val="00317B12"/>
    <w:rsid w:val="00320570"/>
    <w:rsid w:val="00320F18"/>
    <w:rsid w:val="003211CC"/>
    <w:rsid w:val="00321438"/>
    <w:rsid w:val="003218AE"/>
    <w:rsid w:val="00321DB3"/>
    <w:rsid w:val="00321E03"/>
    <w:rsid w:val="0032243C"/>
    <w:rsid w:val="003224AE"/>
    <w:rsid w:val="00322A6C"/>
    <w:rsid w:val="00322E25"/>
    <w:rsid w:val="00322EC1"/>
    <w:rsid w:val="00324F47"/>
    <w:rsid w:val="00325585"/>
    <w:rsid w:val="0032566C"/>
    <w:rsid w:val="00326ABA"/>
    <w:rsid w:val="00326E07"/>
    <w:rsid w:val="0032704B"/>
    <w:rsid w:val="003276A3"/>
    <w:rsid w:val="00327A29"/>
    <w:rsid w:val="00327F79"/>
    <w:rsid w:val="00327FFB"/>
    <w:rsid w:val="00330192"/>
    <w:rsid w:val="0033069A"/>
    <w:rsid w:val="00331945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08F"/>
    <w:rsid w:val="00340327"/>
    <w:rsid w:val="00341586"/>
    <w:rsid w:val="003418DB"/>
    <w:rsid w:val="0034271B"/>
    <w:rsid w:val="00342DAA"/>
    <w:rsid w:val="00343353"/>
    <w:rsid w:val="00344C8F"/>
    <w:rsid w:val="00345986"/>
    <w:rsid w:val="00345F15"/>
    <w:rsid w:val="00346542"/>
    <w:rsid w:val="003466E1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5E8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2F5D"/>
    <w:rsid w:val="00363102"/>
    <w:rsid w:val="00363224"/>
    <w:rsid w:val="003635DA"/>
    <w:rsid w:val="003636F7"/>
    <w:rsid w:val="0036387E"/>
    <w:rsid w:val="003644EE"/>
    <w:rsid w:val="003644F4"/>
    <w:rsid w:val="00364960"/>
    <w:rsid w:val="00364D09"/>
    <w:rsid w:val="00364E6E"/>
    <w:rsid w:val="00364FD3"/>
    <w:rsid w:val="0036516F"/>
    <w:rsid w:val="003652BC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33C9"/>
    <w:rsid w:val="003743A4"/>
    <w:rsid w:val="003749F5"/>
    <w:rsid w:val="00375111"/>
    <w:rsid w:val="0037564D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13"/>
    <w:rsid w:val="00385EF5"/>
    <w:rsid w:val="00386353"/>
    <w:rsid w:val="00386CDA"/>
    <w:rsid w:val="00386F3C"/>
    <w:rsid w:val="003871B0"/>
    <w:rsid w:val="003879BD"/>
    <w:rsid w:val="0039045A"/>
    <w:rsid w:val="00390631"/>
    <w:rsid w:val="00390F02"/>
    <w:rsid w:val="00391164"/>
    <w:rsid w:val="00391588"/>
    <w:rsid w:val="003916D5"/>
    <w:rsid w:val="00391CE5"/>
    <w:rsid w:val="00391EFA"/>
    <w:rsid w:val="003920A7"/>
    <w:rsid w:val="003921CF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3B7"/>
    <w:rsid w:val="003A1784"/>
    <w:rsid w:val="003A17F6"/>
    <w:rsid w:val="003A26B5"/>
    <w:rsid w:val="003A2AD3"/>
    <w:rsid w:val="003A2B6C"/>
    <w:rsid w:val="003A2BD3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6F4F"/>
    <w:rsid w:val="003A72F1"/>
    <w:rsid w:val="003A77EA"/>
    <w:rsid w:val="003A7A76"/>
    <w:rsid w:val="003A7B1A"/>
    <w:rsid w:val="003B0EDC"/>
    <w:rsid w:val="003B0F33"/>
    <w:rsid w:val="003B107C"/>
    <w:rsid w:val="003B1364"/>
    <w:rsid w:val="003B159A"/>
    <w:rsid w:val="003B256D"/>
    <w:rsid w:val="003B2C49"/>
    <w:rsid w:val="003B2FA3"/>
    <w:rsid w:val="003B34B1"/>
    <w:rsid w:val="003B366F"/>
    <w:rsid w:val="003B3956"/>
    <w:rsid w:val="003B4129"/>
    <w:rsid w:val="003B4609"/>
    <w:rsid w:val="003B5F3C"/>
    <w:rsid w:val="003B5F66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19D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2DC"/>
    <w:rsid w:val="003D15A8"/>
    <w:rsid w:val="003D1AFD"/>
    <w:rsid w:val="003D1E7D"/>
    <w:rsid w:val="003D1FAE"/>
    <w:rsid w:val="003D2356"/>
    <w:rsid w:val="003D24A5"/>
    <w:rsid w:val="003D25C8"/>
    <w:rsid w:val="003D2900"/>
    <w:rsid w:val="003D2F12"/>
    <w:rsid w:val="003D3322"/>
    <w:rsid w:val="003D3A3E"/>
    <w:rsid w:val="003D4199"/>
    <w:rsid w:val="003D4B0D"/>
    <w:rsid w:val="003D4C4D"/>
    <w:rsid w:val="003D5232"/>
    <w:rsid w:val="003D5601"/>
    <w:rsid w:val="003D6552"/>
    <w:rsid w:val="003D6DFF"/>
    <w:rsid w:val="003D780F"/>
    <w:rsid w:val="003D7BE9"/>
    <w:rsid w:val="003E0357"/>
    <w:rsid w:val="003E0954"/>
    <w:rsid w:val="003E169B"/>
    <w:rsid w:val="003E2266"/>
    <w:rsid w:val="003E2D2D"/>
    <w:rsid w:val="003E326D"/>
    <w:rsid w:val="003E35EA"/>
    <w:rsid w:val="003E40F5"/>
    <w:rsid w:val="003E421D"/>
    <w:rsid w:val="003E4247"/>
    <w:rsid w:val="003E4259"/>
    <w:rsid w:val="003E4B0B"/>
    <w:rsid w:val="003E523A"/>
    <w:rsid w:val="003E5450"/>
    <w:rsid w:val="003E5954"/>
    <w:rsid w:val="003E5A7C"/>
    <w:rsid w:val="003E620F"/>
    <w:rsid w:val="003E646F"/>
    <w:rsid w:val="003E6494"/>
    <w:rsid w:val="003E6704"/>
    <w:rsid w:val="003E71E2"/>
    <w:rsid w:val="003E748C"/>
    <w:rsid w:val="003E76C7"/>
    <w:rsid w:val="003E76C9"/>
    <w:rsid w:val="003E7A27"/>
    <w:rsid w:val="003E7CD3"/>
    <w:rsid w:val="003E7DD6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B2B"/>
    <w:rsid w:val="003F3D48"/>
    <w:rsid w:val="003F449C"/>
    <w:rsid w:val="003F479A"/>
    <w:rsid w:val="003F509D"/>
    <w:rsid w:val="003F50B9"/>
    <w:rsid w:val="003F526A"/>
    <w:rsid w:val="003F572E"/>
    <w:rsid w:val="003F5A55"/>
    <w:rsid w:val="003F5B5A"/>
    <w:rsid w:val="003F5F57"/>
    <w:rsid w:val="003F6405"/>
    <w:rsid w:val="003F6AAB"/>
    <w:rsid w:val="003F6B61"/>
    <w:rsid w:val="003F6BF3"/>
    <w:rsid w:val="003F6CEB"/>
    <w:rsid w:val="003F70CA"/>
    <w:rsid w:val="003F72BA"/>
    <w:rsid w:val="003F73E1"/>
    <w:rsid w:val="003F741D"/>
    <w:rsid w:val="0040015A"/>
    <w:rsid w:val="00400904"/>
    <w:rsid w:val="00400C89"/>
    <w:rsid w:val="004012AD"/>
    <w:rsid w:val="004012E2"/>
    <w:rsid w:val="0040143C"/>
    <w:rsid w:val="0040152C"/>
    <w:rsid w:val="00402AFE"/>
    <w:rsid w:val="004037C4"/>
    <w:rsid w:val="00403D63"/>
    <w:rsid w:val="00403F52"/>
    <w:rsid w:val="00403F5E"/>
    <w:rsid w:val="00404859"/>
    <w:rsid w:val="004049E6"/>
    <w:rsid w:val="00404F90"/>
    <w:rsid w:val="004061E7"/>
    <w:rsid w:val="004065BD"/>
    <w:rsid w:val="0040697C"/>
    <w:rsid w:val="00406D30"/>
    <w:rsid w:val="0040708D"/>
    <w:rsid w:val="004071EF"/>
    <w:rsid w:val="004074AB"/>
    <w:rsid w:val="0040788A"/>
    <w:rsid w:val="004105D8"/>
    <w:rsid w:val="00410B28"/>
    <w:rsid w:val="00411519"/>
    <w:rsid w:val="004116D3"/>
    <w:rsid w:val="0041177B"/>
    <w:rsid w:val="00411B6E"/>
    <w:rsid w:val="00413074"/>
    <w:rsid w:val="00413663"/>
    <w:rsid w:val="00413B19"/>
    <w:rsid w:val="00413C27"/>
    <w:rsid w:val="0041400C"/>
    <w:rsid w:val="004148AC"/>
    <w:rsid w:val="00414FBE"/>
    <w:rsid w:val="00415076"/>
    <w:rsid w:val="0041555F"/>
    <w:rsid w:val="00415C77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850"/>
    <w:rsid w:val="00421F97"/>
    <w:rsid w:val="004231EE"/>
    <w:rsid w:val="00423331"/>
    <w:rsid w:val="004235AF"/>
    <w:rsid w:val="004235DF"/>
    <w:rsid w:val="00424234"/>
    <w:rsid w:val="00424638"/>
    <w:rsid w:val="00424BB3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1F79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A15"/>
    <w:rsid w:val="00442CB0"/>
    <w:rsid w:val="00442D50"/>
    <w:rsid w:val="00442DBE"/>
    <w:rsid w:val="004430EE"/>
    <w:rsid w:val="004433A7"/>
    <w:rsid w:val="00444937"/>
    <w:rsid w:val="0044497B"/>
    <w:rsid w:val="004453BE"/>
    <w:rsid w:val="00445A48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3226"/>
    <w:rsid w:val="00453265"/>
    <w:rsid w:val="00454A5A"/>
    <w:rsid w:val="00455119"/>
    <w:rsid w:val="00455691"/>
    <w:rsid w:val="004556D3"/>
    <w:rsid w:val="00455C2F"/>
    <w:rsid w:val="00456856"/>
    <w:rsid w:val="00456FC9"/>
    <w:rsid w:val="00457133"/>
    <w:rsid w:val="004577B1"/>
    <w:rsid w:val="00457DC8"/>
    <w:rsid w:val="00457DCD"/>
    <w:rsid w:val="00460291"/>
    <w:rsid w:val="00460468"/>
    <w:rsid w:val="00460B8B"/>
    <w:rsid w:val="00460F27"/>
    <w:rsid w:val="00461037"/>
    <w:rsid w:val="004610FE"/>
    <w:rsid w:val="004611CF"/>
    <w:rsid w:val="004617D7"/>
    <w:rsid w:val="00462C3D"/>
    <w:rsid w:val="00462FB8"/>
    <w:rsid w:val="00462FCA"/>
    <w:rsid w:val="00463075"/>
    <w:rsid w:val="00465DFA"/>
    <w:rsid w:val="00465F90"/>
    <w:rsid w:val="0046639F"/>
    <w:rsid w:val="004666C9"/>
    <w:rsid w:val="0046681D"/>
    <w:rsid w:val="004674DA"/>
    <w:rsid w:val="00467682"/>
    <w:rsid w:val="00467EA8"/>
    <w:rsid w:val="00470180"/>
    <w:rsid w:val="00471710"/>
    <w:rsid w:val="00471786"/>
    <w:rsid w:val="00472E78"/>
    <w:rsid w:val="004730A8"/>
    <w:rsid w:val="0047321D"/>
    <w:rsid w:val="004738FD"/>
    <w:rsid w:val="00473AAF"/>
    <w:rsid w:val="00473C0F"/>
    <w:rsid w:val="00473D49"/>
    <w:rsid w:val="00473FE7"/>
    <w:rsid w:val="00474758"/>
    <w:rsid w:val="00474844"/>
    <w:rsid w:val="00475790"/>
    <w:rsid w:val="00475A26"/>
    <w:rsid w:val="00475F36"/>
    <w:rsid w:val="00475F4E"/>
    <w:rsid w:val="004762F0"/>
    <w:rsid w:val="0047680B"/>
    <w:rsid w:val="00477511"/>
    <w:rsid w:val="004777DF"/>
    <w:rsid w:val="00477880"/>
    <w:rsid w:val="00477A7E"/>
    <w:rsid w:val="00477E5B"/>
    <w:rsid w:val="00480001"/>
    <w:rsid w:val="004803E5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BCC"/>
    <w:rsid w:val="00486D83"/>
    <w:rsid w:val="00486EB9"/>
    <w:rsid w:val="004874A7"/>
    <w:rsid w:val="00487A82"/>
    <w:rsid w:val="00487D07"/>
    <w:rsid w:val="00487E05"/>
    <w:rsid w:val="00487EB2"/>
    <w:rsid w:val="00490156"/>
    <w:rsid w:val="0049026B"/>
    <w:rsid w:val="004909AE"/>
    <w:rsid w:val="00490D54"/>
    <w:rsid w:val="0049124E"/>
    <w:rsid w:val="00492251"/>
    <w:rsid w:val="00492B21"/>
    <w:rsid w:val="00492B94"/>
    <w:rsid w:val="00493129"/>
    <w:rsid w:val="004939D6"/>
    <w:rsid w:val="00494B5F"/>
    <w:rsid w:val="00494FC1"/>
    <w:rsid w:val="004952AF"/>
    <w:rsid w:val="004958A9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E1B"/>
    <w:rsid w:val="004A0FB0"/>
    <w:rsid w:val="004A1D58"/>
    <w:rsid w:val="004A2338"/>
    <w:rsid w:val="004A2678"/>
    <w:rsid w:val="004A31D9"/>
    <w:rsid w:val="004A369B"/>
    <w:rsid w:val="004A423C"/>
    <w:rsid w:val="004A4564"/>
    <w:rsid w:val="004A69FD"/>
    <w:rsid w:val="004A6AB6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349B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C7FFA"/>
    <w:rsid w:val="004D00CB"/>
    <w:rsid w:val="004D02D5"/>
    <w:rsid w:val="004D05D6"/>
    <w:rsid w:val="004D110E"/>
    <w:rsid w:val="004D12C0"/>
    <w:rsid w:val="004D1B34"/>
    <w:rsid w:val="004D1CB9"/>
    <w:rsid w:val="004D1E90"/>
    <w:rsid w:val="004D2913"/>
    <w:rsid w:val="004D2E55"/>
    <w:rsid w:val="004D2F54"/>
    <w:rsid w:val="004D3035"/>
    <w:rsid w:val="004D31A2"/>
    <w:rsid w:val="004D3B32"/>
    <w:rsid w:val="004D53A0"/>
    <w:rsid w:val="004D576D"/>
    <w:rsid w:val="004D5982"/>
    <w:rsid w:val="004D5C6D"/>
    <w:rsid w:val="004D6222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1E33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6E80"/>
    <w:rsid w:val="004E7223"/>
    <w:rsid w:val="004E7345"/>
    <w:rsid w:val="004E7AE9"/>
    <w:rsid w:val="004E7C27"/>
    <w:rsid w:val="004E7CCD"/>
    <w:rsid w:val="004F00EB"/>
    <w:rsid w:val="004F0262"/>
    <w:rsid w:val="004F02BC"/>
    <w:rsid w:val="004F062C"/>
    <w:rsid w:val="004F091C"/>
    <w:rsid w:val="004F0DAD"/>
    <w:rsid w:val="004F0E55"/>
    <w:rsid w:val="004F1742"/>
    <w:rsid w:val="004F17D8"/>
    <w:rsid w:val="004F1C82"/>
    <w:rsid w:val="004F1ED8"/>
    <w:rsid w:val="004F213E"/>
    <w:rsid w:val="004F29F1"/>
    <w:rsid w:val="004F2F11"/>
    <w:rsid w:val="004F3337"/>
    <w:rsid w:val="004F41BF"/>
    <w:rsid w:val="004F4617"/>
    <w:rsid w:val="004F4661"/>
    <w:rsid w:val="004F476E"/>
    <w:rsid w:val="004F47A9"/>
    <w:rsid w:val="004F4844"/>
    <w:rsid w:val="004F4B7F"/>
    <w:rsid w:val="004F4E5E"/>
    <w:rsid w:val="004F4FCB"/>
    <w:rsid w:val="004F50CB"/>
    <w:rsid w:val="004F50E9"/>
    <w:rsid w:val="004F52B0"/>
    <w:rsid w:val="004F5691"/>
    <w:rsid w:val="004F666E"/>
    <w:rsid w:val="004F6B17"/>
    <w:rsid w:val="004F6FEE"/>
    <w:rsid w:val="004F70FF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2015"/>
    <w:rsid w:val="00502BB4"/>
    <w:rsid w:val="00503CE0"/>
    <w:rsid w:val="00503D96"/>
    <w:rsid w:val="00504613"/>
    <w:rsid w:val="00504D74"/>
    <w:rsid w:val="0050567D"/>
    <w:rsid w:val="0050570B"/>
    <w:rsid w:val="005071E7"/>
    <w:rsid w:val="00507953"/>
    <w:rsid w:val="00507A3C"/>
    <w:rsid w:val="00507ADE"/>
    <w:rsid w:val="0051014F"/>
    <w:rsid w:val="00510458"/>
    <w:rsid w:val="00510603"/>
    <w:rsid w:val="00510735"/>
    <w:rsid w:val="00510AA0"/>
    <w:rsid w:val="00511328"/>
    <w:rsid w:val="00511A5A"/>
    <w:rsid w:val="00511D19"/>
    <w:rsid w:val="00512149"/>
    <w:rsid w:val="00512883"/>
    <w:rsid w:val="005132F7"/>
    <w:rsid w:val="0051342A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2C3E"/>
    <w:rsid w:val="005233C3"/>
    <w:rsid w:val="0052433A"/>
    <w:rsid w:val="005245CB"/>
    <w:rsid w:val="0052491C"/>
    <w:rsid w:val="00524CAF"/>
    <w:rsid w:val="00525D9A"/>
    <w:rsid w:val="005260EF"/>
    <w:rsid w:val="0052684C"/>
    <w:rsid w:val="00526A75"/>
    <w:rsid w:val="00526B09"/>
    <w:rsid w:val="00526B2C"/>
    <w:rsid w:val="00526D94"/>
    <w:rsid w:val="00526EB1"/>
    <w:rsid w:val="0052712E"/>
    <w:rsid w:val="00527B2F"/>
    <w:rsid w:val="005303B1"/>
    <w:rsid w:val="00530786"/>
    <w:rsid w:val="00530B7E"/>
    <w:rsid w:val="00530FDE"/>
    <w:rsid w:val="00531222"/>
    <w:rsid w:val="00531338"/>
    <w:rsid w:val="00531852"/>
    <w:rsid w:val="00531AAF"/>
    <w:rsid w:val="005330FE"/>
    <w:rsid w:val="005339F7"/>
    <w:rsid w:val="00533C51"/>
    <w:rsid w:val="00533CD3"/>
    <w:rsid w:val="00534021"/>
    <w:rsid w:val="00534877"/>
    <w:rsid w:val="00534F21"/>
    <w:rsid w:val="00535067"/>
    <w:rsid w:val="0053550E"/>
    <w:rsid w:val="005355A7"/>
    <w:rsid w:val="00536A88"/>
    <w:rsid w:val="00536D89"/>
    <w:rsid w:val="005371F5"/>
    <w:rsid w:val="0053764D"/>
    <w:rsid w:val="0053789E"/>
    <w:rsid w:val="00537C73"/>
    <w:rsid w:val="00537DED"/>
    <w:rsid w:val="0054000E"/>
    <w:rsid w:val="00540183"/>
    <w:rsid w:val="005404A0"/>
    <w:rsid w:val="0054055F"/>
    <w:rsid w:val="0054146D"/>
    <w:rsid w:val="0054165F"/>
    <w:rsid w:val="005423CE"/>
    <w:rsid w:val="0054251C"/>
    <w:rsid w:val="00543549"/>
    <w:rsid w:val="005439C8"/>
    <w:rsid w:val="00544ABB"/>
    <w:rsid w:val="00544C94"/>
    <w:rsid w:val="00544D16"/>
    <w:rsid w:val="00545B6E"/>
    <w:rsid w:val="005461CB"/>
    <w:rsid w:val="00546365"/>
    <w:rsid w:val="005463E1"/>
    <w:rsid w:val="005465E1"/>
    <w:rsid w:val="0054713E"/>
    <w:rsid w:val="005476A8"/>
    <w:rsid w:val="005477CA"/>
    <w:rsid w:val="005508F0"/>
    <w:rsid w:val="00550A98"/>
    <w:rsid w:val="00550AEA"/>
    <w:rsid w:val="00550D0F"/>
    <w:rsid w:val="00551298"/>
    <w:rsid w:val="00551A4E"/>
    <w:rsid w:val="00551E04"/>
    <w:rsid w:val="00551EDB"/>
    <w:rsid w:val="0055201D"/>
    <w:rsid w:val="00552032"/>
    <w:rsid w:val="0055282D"/>
    <w:rsid w:val="00552BE4"/>
    <w:rsid w:val="005530CE"/>
    <w:rsid w:val="005532E3"/>
    <w:rsid w:val="005535F2"/>
    <w:rsid w:val="00553BA4"/>
    <w:rsid w:val="00555323"/>
    <w:rsid w:val="00557405"/>
    <w:rsid w:val="00560966"/>
    <w:rsid w:val="00560BEC"/>
    <w:rsid w:val="00561457"/>
    <w:rsid w:val="00561906"/>
    <w:rsid w:val="00561C29"/>
    <w:rsid w:val="00561EA9"/>
    <w:rsid w:val="00562644"/>
    <w:rsid w:val="00562958"/>
    <w:rsid w:val="00563AC8"/>
    <w:rsid w:val="00563CB0"/>
    <w:rsid w:val="00564586"/>
    <w:rsid w:val="00564853"/>
    <w:rsid w:val="00564A02"/>
    <w:rsid w:val="00564A8F"/>
    <w:rsid w:val="00564C17"/>
    <w:rsid w:val="00565185"/>
    <w:rsid w:val="0056535A"/>
    <w:rsid w:val="00565B60"/>
    <w:rsid w:val="00566393"/>
    <w:rsid w:val="00566B16"/>
    <w:rsid w:val="00567709"/>
    <w:rsid w:val="00567848"/>
    <w:rsid w:val="00567AD6"/>
    <w:rsid w:val="0057028B"/>
    <w:rsid w:val="00570544"/>
    <w:rsid w:val="005727AB"/>
    <w:rsid w:val="005729AB"/>
    <w:rsid w:val="00573691"/>
    <w:rsid w:val="00573D7F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B91"/>
    <w:rsid w:val="00582D13"/>
    <w:rsid w:val="00582F37"/>
    <w:rsid w:val="00583BD3"/>
    <w:rsid w:val="00584F2C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98E"/>
    <w:rsid w:val="00587D69"/>
    <w:rsid w:val="00590188"/>
    <w:rsid w:val="00590348"/>
    <w:rsid w:val="005903F5"/>
    <w:rsid w:val="00590D99"/>
    <w:rsid w:val="005917F5"/>
    <w:rsid w:val="00591971"/>
    <w:rsid w:val="00591B80"/>
    <w:rsid w:val="005924B3"/>
    <w:rsid w:val="0059264D"/>
    <w:rsid w:val="0059292A"/>
    <w:rsid w:val="0059294E"/>
    <w:rsid w:val="00593195"/>
    <w:rsid w:val="005938AF"/>
    <w:rsid w:val="005939E1"/>
    <w:rsid w:val="00593D8C"/>
    <w:rsid w:val="00593D99"/>
    <w:rsid w:val="00594B4E"/>
    <w:rsid w:val="00594E20"/>
    <w:rsid w:val="0059579C"/>
    <w:rsid w:val="00596684"/>
    <w:rsid w:val="005968B2"/>
    <w:rsid w:val="00597031"/>
    <w:rsid w:val="005977C2"/>
    <w:rsid w:val="00597A8C"/>
    <w:rsid w:val="00597E03"/>
    <w:rsid w:val="005A01B2"/>
    <w:rsid w:val="005A0553"/>
    <w:rsid w:val="005A25D6"/>
    <w:rsid w:val="005A2B85"/>
    <w:rsid w:val="005A2FF9"/>
    <w:rsid w:val="005A3602"/>
    <w:rsid w:val="005A3789"/>
    <w:rsid w:val="005A4958"/>
    <w:rsid w:val="005A4EB0"/>
    <w:rsid w:val="005A5667"/>
    <w:rsid w:val="005A5825"/>
    <w:rsid w:val="005A5867"/>
    <w:rsid w:val="005A618F"/>
    <w:rsid w:val="005A68FB"/>
    <w:rsid w:val="005A75E7"/>
    <w:rsid w:val="005A7C42"/>
    <w:rsid w:val="005B00F7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4A5"/>
    <w:rsid w:val="005B37F9"/>
    <w:rsid w:val="005B395A"/>
    <w:rsid w:val="005B4631"/>
    <w:rsid w:val="005B47F0"/>
    <w:rsid w:val="005B57B1"/>
    <w:rsid w:val="005B59A2"/>
    <w:rsid w:val="005B5B08"/>
    <w:rsid w:val="005B6483"/>
    <w:rsid w:val="005B6763"/>
    <w:rsid w:val="005B6CBB"/>
    <w:rsid w:val="005B7292"/>
    <w:rsid w:val="005B73B9"/>
    <w:rsid w:val="005B7D4D"/>
    <w:rsid w:val="005C064E"/>
    <w:rsid w:val="005C083F"/>
    <w:rsid w:val="005C0CDC"/>
    <w:rsid w:val="005C16CE"/>
    <w:rsid w:val="005C17C1"/>
    <w:rsid w:val="005C19B0"/>
    <w:rsid w:val="005C21F9"/>
    <w:rsid w:val="005C37A6"/>
    <w:rsid w:val="005C3B3E"/>
    <w:rsid w:val="005C3ED3"/>
    <w:rsid w:val="005C3F34"/>
    <w:rsid w:val="005C404A"/>
    <w:rsid w:val="005C431D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C7A33"/>
    <w:rsid w:val="005D0853"/>
    <w:rsid w:val="005D086C"/>
    <w:rsid w:val="005D10C1"/>
    <w:rsid w:val="005D173E"/>
    <w:rsid w:val="005D190C"/>
    <w:rsid w:val="005D1CF2"/>
    <w:rsid w:val="005D20DD"/>
    <w:rsid w:val="005D273E"/>
    <w:rsid w:val="005D2950"/>
    <w:rsid w:val="005D456F"/>
    <w:rsid w:val="005D5966"/>
    <w:rsid w:val="005D5DEE"/>
    <w:rsid w:val="005D6700"/>
    <w:rsid w:val="005D7DE1"/>
    <w:rsid w:val="005E0A42"/>
    <w:rsid w:val="005E1032"/>
    <w:rsid w:val="005E14B3"/>
    <w:rsid w:val="005E14E5"/>
    <w:rsid w:val="005E1600"/>
    <w:rsid w:val="005E1B87"/>
    <w:rsid w:val="005E1EF5"/>
    <w:rsid w:val="005E22F9"/>
    <w:rsid w:val="005E2D72"/>
    <w:rsid w:val="005E3232"/>
    <w:rsid w:val="005E3385"/>
    <w:rsid w:val="005E3B5A"/>
    <w:rsid w:val="005E4588"/>
    <w:rsid w:val="005E46FE"/>
    <w:rsid w:val="005E4A44"/>
    <w:rsid w:val="005E4F11"/>
    <w:rsid w:val="005E5190"/>
    <w:rsid w:val="005E5825"/>
    <w:rsid w:val="005E5B34"/>
    <w:rsid w:val="005E5EB8"/>
    <w:rsid w:val="005E6112"/>
    <w:rsid w:val="005E61A1"/>
    <w:rsid w:val="005E71F9"/>
    <w:rsid w:val="005E782A"/>
    <w:rsid w:val="005E79A2"/>
    <w:rsid w:val="005E7BD0"/>
    <w:rsid w:val="005E7DC6"/>
    <w:rsid w:val="005F06AF"/>
    <w:rsid w:val="005F06F5"/>
    <w:rsid w:val="005F0A35"/>
    <w:rsid w:val="005F1350"/>
    <w:rsid w:val="005F17BD"/>
    <w:rsid w:val="005F1C06"/>
    <w:rsid w:val="005F23EA"/>
    <w:rsid w:val="005F252E"/>
    <w:rsid w:val="005F2555"/>
    <w:rsid w:val="005F2CB0"/>
    <w:rsid w:val="005F2EF9"/>
    <w:rsid w:val="005F3451"/>
    <w:rsid w:val="005F3800"/>
    <w:rsid w:val="005F4DE1"/>
    <w:rsid w:val="005F5533"/>
    <w:rsid w:val="005F5C87"/>
    <w:rsid w:val="005F602A"/>
    <w:rsid w:val="005F70CD"/>
    <w:rsid w:val="005F72C0"/>
    <w:rsid w:val="0060025F"/>
    <w:rsid w:val="00600DC0"/>
    <w:rsid w:val="0060115D"/>
    <w:rsid w:val="006015D1"/>
    <w:rsid w:val="0060170F"/>
    <w:rsid w:val="006019BE"/>
    <w:rsid w:val="00601A58"/>
    <w:rsid w:val="0060207B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66B3"/>
    <w:rsid w:val="00607051"/>
    <w:rsid w:val="0060763A"/>
    <w:rsid w:val="00610B1C"/>
    <w:rsid w:val="00610B58"/>
    <w:rsid w:val="00610E4B"/>
    <w:rsid w:val="00611DA2"/>
    <w:rsid w:val="006121BD"/>
    <w:rsid w:val="0061261F"/>
    <w:rsid w:val="00612B4F"/>
    <w:rsid w:val="00613092"/>
    <w:rsid w:val="00613278"/>
    <w:rsid w:val="00613730"/>
    <w:rsid w:val="006137FC"/>
    <w:rsid w:val="00613852"/>
    <w:rsid w:val="00613D0D"/>
    <w:rsid w:val="00613DF8"/>
    <w:rsid w:val="0061407E"/>
    <w:rsid w:val="00614A18"/>
    <w:rsid w:val="00614D46"/>
    <w:rsid w:val="00614F16"/>
    <w:rsid w:val="00615223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38B"/>
    <w:rsid w:val="00621AA3"/>
    <w:rsid w:val="00621CDA"/>
    <w:rsid w:val="00621EDC"/>
    <w:rsid w:val="00621F65"/>
    <w:rsid w:val="006221AC"/>
    <w:rsid w:val="00622867"/>
    <w:rsid w:val="00622893"/>
    <w:rsid w:val="006228B5"/>
    <w:rsid w:val="00623159"/>
    <w:rsid w:val="0062330B"/>
    <w:rsid w:val="00623571"/>
    <w:rsid w:val="0062374B"/>
    <w:rsid w:val="00623BA5"/>
    <w:rsid w:val="00623C50"/>
    <w:rsid w:val="006242A8"/>
    <w:rsid w:val="006248C5"/>
    <w:rsid w:val="00624F4E"/>
    <w:rsid w:val="006255EF"/>
    <w:rsid w:val="00625E1A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B89"/>
    <w:rsid w:val="00633DA3"/>
    <w:rsid w:val="00634585"/>
    <w:rsid w:val="0063482C"/>
    <w:rsid w:val="00634FE4"/>
    <w:rsid w:val="0063652D"/>
    <w:rsid w:val="00636C0C"/>
    <w:rsid w:val="00636E97"/>
    <w:rsid w:val="00637166"/>
    <w:rsid w:val="00637B1A"/>
    <w:rsid w:val="00637CB9"/>
    <w:rsid w:val="006401C4"/>
    <w:rsid w:val="0064021B"/>
    <w:rsid w:val="0064124F"/>
    <w:rsid w:val="00641270"/>
    <w:rsid w:val="00641AE5"/>
    <w:rsid w:val="00641EA5"/>
    <w:rsid w:val="0064203D"/>
    <w:rsid w:val="00642104"/>
    <w:rsid w:val="0064213B"/>
    <w:rsid w:val="00642F41"/>
    <w:rsid w:val="006431C5"/>
    <w:rsid w:val="00643596"/>
    <w:rsid w:val="00643ED3"/>
    <w:rsid w:val="00643F70"/>
    <w:rsid w:val="00644035"/>
    <w:rsid w:val="006446C2"/>
    <w:rsid w:val="00645D63"/>
    <w:rsid w:val="0064618F"/>
    <w:rsid w:val="0064639A"/>
    <w:rsid w:val="00646C31"/>
    <w:rsid w:val="0064739B"/>
    <w:rsid w:val="0064750D"/>
    <w:rsid w:val="006475E5"/>
    <w:rsid w:val="00647DAA"/>
    <w:rsid w:val="006500FD"/>
    <w:rsid w:val="006505D8"/>
    <w:rsid w:val="00650AF6"/>
    <w:rsid w:val="00650FA3"/>
    <w:rsid w:val="0065110D"/>
    <w:rsid w:val="0065130D"/>
    <w:rsid w:val="00651E1F"/>
    <w:rsid w:val="0065251B"/>
    <w:rsid w:val="00652902"/>
    <w:rsid w:val="00652D3E"/>
    <w:rsid w:val="00653080"/>
    <w:rsid w:val="006535F2"/>
    <w:rsid w:val="006543E2"/>
    <w:rsid w:val="006547B4"/>
    <w:rsid w:val="00654B9E"/>
    <w:rsid w:val="006551DD"/>
    <w:rsid w:val="0065527F"/>
    <w:rsid w:val="006555B5"/>
    <w:rsid w:val="006564B1"/>
    <w:rsid w:val="006566C5"/>
    <w:rsid w:val="00657193"/>
    <w:rsid w:val="0065798D"/>
    <w:rsid w:val="006601EF"/>
    <w:rsid w:val="0066072C"/>
    <w:rsid w:val="006609C3"/>
    <w:rsid w:val="00660E4C"/>
    <w:rsid w:val="00661125"/>
    <w:rsid w:val="00661F03"/>
    <w:rsid w:val="006624C0"/>
    <w:rsid w:val="006625F1"/>
    <w:rsid w:val="00662B8E"/>
    <w:rsid w:val="00663096"/>
    <w:rsid w:val="006632F1"/>
    <w:rsid w:val="00663363"/>
    <w:rsid w:val="006638F5"/>
    <w:rsid w:val="00663B26"/>
    <w:rsid w:val="00663BE6"/>
    <w:rsid w:val="00665C2A"/>
    <w:rsid w:val="0066627F"/>
    <w:rsid w:val="00666CB4"/>
    <w:rsid w:val="00666EF9"/>
    <w:rsid w:val="006674C4"/>
    <w:rsid w:val="00667639"/>
    <w:rsid w:val="006677ED"/>
    <w:rsid w:val="00667E1D"/>
    <w:rsid w:val="00667F50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3B02"/>
    <w:rsid w:val="006740AE"/>
    <w:rsid w:val="0067436E"/>
    <w:rsid w:val="0067449E"/>
    <w:rsid w:val="00674F74"/>
    <w:rsid w:val="00676007"/>
    <w:rsid w:val="0067630E"/>
    <w:rsid w:val="00676C11"/>
    <w:rsid w:val="00676C63"/>
    <w:rsid w:val="0068077C"/>
    <w:rsid w:val="006807C0"/>
    <w:rsid w:val="00680BBF"/>
    <w:rsid w:val="00680E93"/>
    <w:rsid w:val="00682AB9"/>
    <w:rsid w:val="0068306E"/>
    <w:rsid w:val="00683926"/>
    <w:rsid w:val="00684110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82E"/>
    <w:rsid w:val="00690EBF"/>
    <w:rsid w:val="00691640"/>
    <w:rsid w:val="0069221E"/>
    <w:rsid w:val="0069260F"/>
    <w:rsid w:val="006930DF"/>
    <w:rsid w:val="00693DB9"/>
    <w:rsid w:val="0069494B"/>
    <w:rsid w:val="00694E57"/>
    <w:rsid w:val="00694F16"/>
    <w:rsid w:val="00695E58"/>
    <w:rsid w:val="00696CBF"/>
    <w:rsid w:val="0069749D"/>
    <w:rsid w:val="00697B00"/>
    <w:rsid w:val="00697BF9"/>
    <w:rsid w:val="006A03A8"/>
    <w:rsid w:val="006A1650"/>
    <w:rsid w:val="006A1E1B"/>
    <w:rsid w:val="006A29B0"/>
    <w:rsid w:val="006A3321"/>
    <w:rsid w:val="006A3A45"/>
    <w:rsid w:val="006A3EE8"/>
    <w:rsid w:val="006A40BF"/>
    <w:rsid w:val="006A42BB"/>
    <w:rsid w:val="006A4454"/>
    <w:rsid w:val="006A45EC"/>
    <w:rsid w:val="006A4680"/>
    <w:rsid w:val="006A478D"/>
    <w:rsid w:val="006A67B7"/>
    <w:rsid w:val="006A6D0D"/>
    <w:rsid w:val="006B0219"/>
    <w:rsid w:val="006B06E7"/>
    <w:rsid w:val="006B0F00"/>
    <w:rsid w:val="006B10B5"/>
    <w:rsid w:val="006B1545"/>
    <w:rsid w:val="006B2E2A"/>
    <w:rsid w:val="006B30E8"/>
    <w:rsid w:val="006B3117"/>
    <w:rsid w:val="006B3E5A"/>
    <w:rsid w:val="006B4693"/>
    <w:rsid w:val="006B50E9"/>
    <w:rsid w:val="006B5402"/>
    <w:rsid w:val="006B5E55"/>
    <w:rsid w:val="006B63A3"/>
    <w:rsid w:val="006B6914"/>
    <w:rsid w:val="006B6C13"/>
    <w:rsid w:val="006B6D93"/>
    <w:rsid w:val="006B73E1"/>
    <w:rsid w:val="006B73E4"/>
    <w:rsid w:val="006B740B"/>
    <w:rsid w:val="006B7A3E"/>
    <w:rsid w:val="006C036A"/>
    <w:rsid w:val="006C0380"/>
    <w:rsid w:val="006C112E"/>
    <w:rsid w:val="006C116C"/>
    <w:rsid w:val="006C11B3"/>
    <w:rsid w:val="006C138E"/>
    <w:rsid w:val="006C144F"/>
    <w:rsid w:val="006C26A9"/>
    <w:rsid w:val="006C2D3E"/>
    <w:rsid w:val="006C2D47"/>
    <w:rsid w:val="006C3990"/>
    <w:rsid w:val="006C3C3E"/>
    <w:rsid w:val="006C4B59"/>
    <w:rsid w:val="006C4DBB"/>
    <w:rsid w:val="006C527C"/>
    <w:rsid w:val="006C536E"/>
    <w:rsid w:val="006C54AF"/>
    <w:rsid w:val="006C57D6"/>
    <w:rsid w:val="006C59E1"/>
    <w:rsid w:val="006C60BD"/>
    <w:rsid w:val="006C650C"/>
    <w:rsid w:val="006C68CD"/>
    <w:rsid w:val="006C73E4"/>
    <w:rsid w:val="006C759A"/>
    <w:rsid w:val="006C76E2"/>
    <w:rsid w:val="006C777F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419F"/>
    <w:rsid w:val="006D693B"/>
    <w:rsid w:val="006D6AC3"/>
    <w:rsid w:val="006D6E8B"/>
    <w:rsid w:val="006D77C9"/>
    <w:rsid w:val="006D78D9"/>
    <w:rsid w:val="006E02D2"/>
    <w:rsid w:val="006E148F"/>
    <w:rsid w:val="006E1786"/>
    <w:rsid w:val="006E18FA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0E4A"/>
    <w:rsid w:val="006F130E"/>
    <w:rsid w:val="006F16E5"/>
    <w:rsid w:val="006F1D52"/>
    <w:rsid w:val="006F2694"/>
    <w:rsid w:val="006F2A97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560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4E65"/>
    <w:rsid w:val="007058F8"/>
    <w:rsid w:val="00705EB5"/>
    <w:rsid w:val="00705F58"/>
    <w:rsid w:val="00706BC7"/>
    <w:rsid w:val="00706BF7"/>
    <w:rsid w:val="00706C7F"/>
    <w:rsid w:val="007070BB"/>
    <w:rsid w:val="00707A0A"/>
    <w:rsid w:val="00707B4D"/>
    <w:rsid w:val="00710301"/>
    <w:rsid w:val="007110C6"/>
    <w:rsid w:val="00711DAE"/>
    <w:rsid w:val="0071209D"/>
    <w:rsid w:val="00712339"/>
    <w:rsid w:val="007125AC"/>
    <w:rsid w:val="007128CC"/>
    <w:rsid w:val="00712CDB"/>
    <w:rsid w:val="00713874"/>
    <w:rsid w:val="00713D39"/>
    <w:rsid w:val="00714B6D"/>
    <w:rsid w:val="00715427"/>
    <w:rsid w:val="007156B0"/>
    <w:rsid w:val="00715D4B"/>
    <w:rsid w:val="007161B9"/>
    <w:rsid w:val="007167C1"/>
    <w:rsid w:val="00716A9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4FD9"/>
    <w:rsid w:val="00725AFB"/>
    <w:rsid w:val="007267B0"/>
    <w:rsid w:val="00727096"/>
    <w:rsid w:val="00727167"/>
    <w:rsid w:val="0072758C"/>
    <w:rsid w:val="007276F1"/>
    <w:rsid w:val="007306CA"/>
    <w:rsid w:val="007307E5"/>
    <w:rsid w:val="00731E33"/>
    <w:rsid w:val="007331ED"/>
    <w:rsid w:val="00733E39"/>
    <w:rsid w:val="00734529"/>
    <w:rsid w:val="0073545C"/>
    <w:rsid w:val="00735D67"/>
    <w:rsid w:val="00735ED7"/>
    <w:rsid w:val="007361A1"/>
    <w:rsid w:val="007362ED"/>
    <w:rsid w:val="007363DD"/>
    <w:rsid w:val="0073703B"/>
    <w:rsid w:val="0073754D"/>
    <w:rsid w:val="00737C47"/>
    <w:rsid w:val="00737FF5"/>
    <w:rsid w:val="00740664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15C"/>
    <w:rsid w:val="00743E4C"/>
    <w:rsid w:val="00744963"/>
    <w:rsid w:val="00744FFA"/>
    <w:rsid w:val="007452B8"/>
    <w:rsid w:val="00745C57"/>
    <w:rsid w:val="00745F7E"/>
    <w:rsid w:val="0074622A"/>
    <w:rsid w:val="00746D0B"/>
    <w:rsid w:val="00747297"/>
    <w:rsid w:val="00747831"/>
    <w:rsid w:val="00747BB8"/>
    <w:rsid w:val="00747CB4"/>
    <w:rsid w:val="00750198"/>
    <w:rsid w:val="00750A0C"/>
    <w:rsid w:val="00750A57"/>
    <w:rsid w:val="00750ADB"/>
    <w:rsid w:val="00750BC9"/>
    <w:rsid w:val="007510B8"/>
    <w:rsid w:val="007513FB"/>
    <w:rsid w:val="00751778"/>
    <w:rsid w:val="007520A1"/>
    <w:rsid w:val="007523EA"/>
    <w:rsid w:val="0075251E"/>
    <w:rsid w:val="007537B8"/>
    <w:rsid w:val="00753907"/>
    <w:rsid w:val="00753A17"/>
    <w:rsid w:val="00753C5F"/>
    <w:rsid w:val="00754108"/>
    <w:rsid w:val="007542FF"/>
    <w:rsid w:val="00754CEA"/>
    <w:rsid w:val="00754D95"/>
    <w:rsid w:val="00754F39"/>
    <w:rsid w:val="00755116"/>
    <w:rsid w:val="007555DA"/>
    <w:rsid w:val="00755950"/>
    <w:rsid w:val="00755C0C"/>
    <w:rsid w:val="00755C4F"/>
    <w:rsid w:val="00755EF5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0A4"/>
    <w:rsid w:val="007606BA"/>
    <w:rsid w:val="00760C40"/>
    <w:rsid w:val="00760DC7"/>
    <w:rsid w:val="00760E49"/>
    <w:rsid w:val="00761217"/>
    <w:rsid w:val="007613E0"/>
    <w:rsid w:val="0076162E"/>
    <w:rsid w:val="0076174B"/>
    <w:rsid w:val="00761A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880"/>
    <w:rsid w:val="00766C5A"/>
    <w:rsid w:val="0076731D"/>
    <w:rsid w:val="0076771B"/>
    <w:rsid w:val="00767D17"/>
    <w:rsid w:val="00770287"/>
    <w:rsid w:val="0077037A"/>
    <w:rsid w:val="00770B03"/>
    <w:rsid w:val="0077121A"/>
    <w:rsid w:val="007712C3"/>
    <w:rsid w:val="00771393"/>
    <w:rsid w:val="00771932"/>
    <w:rsid w:val="00771F17"/>
    <w:rsid w:val="00772128"/>
    <w:rsid w:val="00772D79"/>
    <w:rsid w:val="00773891"/>
    <w:rsid w:val="00773B56"/>
    <w:rsid w:val="0077419D"/>
    <w:rsid w:val="007743AC"/>
    <w:rsid w:val="00774931"/>
    <w:rsid w:val="00774FF2"/>
    <w:rsid w:val="007751D5"/>
    <w:rsid w:val="0077533D"/>
    <w:rsid w:val="007758FE"/>
    <w:rsid w:val="0077598D"/>
    <w:rsid w:val="00775BDE"/>
    <w:rsid w:val="00775BFB"/>
    <w:rsid w:val="00775C22"/>
    <w:rsid w:val="0077608F"/>
    <w:rsid w:val="00776480"/>
    <w:rsid w:val="007769B4"/>
    <w:rsid w:val="007802C0"/>
    <w:rsid w:val="0078088C"/>
    <w:rsid w:val="007808CB"/>
    <w:rsid w:val="007808D0"/>
    <w:rsid w:val="00780D54"/>
    <w:rsid w:val="00781B2D"/>
    <w:rsid w:val="007828A1"/>
    <w:rsid w:val="00782FB7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12"/>
    <w:rsid w:val="00790EBF"/>
    <w:rsid w:val="00791068"/>
    <w:rsid w:val="00791299"/>
    <w:rsid w:val="0079195A"/>
    <w:rsid w:val="00792692"/>
    <w:rsid w:val="007929F7"/>
    <w:rsid w:val="00792FF2"/>
    <w:rsid w:val="0079375C"/>
    <w:rsid w:val="00793970"/>
    <w:rsid w:val="00793B19"/>
    <w:rsid w:val="00793E92"/>
    <w:rsid w:val="00794B41"/>
    <w:rsid w:val="00794C20"/>
    <w:rsid w:val="00795247"/>
    <w:rsid w:val="0079541D"/>
    <w:rsid w:val="007955DE"/>
    <w:rsid w:val="00795C71"/>
    <w:rsid w:val="00795FF6"/>
    <w:rsid w:val="00796A74"/>
    <w:rsid w:val="00797901"/>
    <w:rsid w:val="00797E0E"/>
    <w:rsid w:val="00797F7D"/>
    <w:rsid w:val="007A10A6"/>
    <w:rsid w:val="007A190C"/>
    <w:rsid w:val="007A213E"/>
    <w:rsid w:val="007A2391"/>
    <w:rsid w:val="007A2893"/>
    <w:rsid w:val="007A2E31"/>
    <w:rsid w:val="007A36D4"/>
    <w:rsid w:val="007A4189"/>
    <w:rsid w:val="007A478D"/>
    <w:rsid w:val="007A4B88"/>
    <w:rsid w:val="007A4C93"/>
    <w:rsid w:val="007A56F6"/>
    <w:rsid w:val="007A5D19"/>
    <w:rsid w:val="007A62CE"/>
    <w:rsid w:val="007A650A"/>
    <w:rsid w:val="007A7043"/>
    <w:rsid w:val="007A706A"/>
    <w:rsid w:val="007A7B25"/>
    <w:rsid w:val="007A7BC3"/>
    <w:rsid w:val="007A7BF3"/>
    <w:rsid w:val="007B00B0"/>
    <w:rsid w:val="007B03E1"/>
    <w:rsid w:val="007B048D"/>
    <w:rsid w:val="007B0782"/>
    <w:rsid w:val="007B1494"/>
    <w:rsid w:val="007B156A"/>
    <w:rsid w:val="007B189A"/>
    <w:rsid w:val="007B1F39"/>
    <w:rsid w:val="007B2309"/>
    <w:rsid w:val="007B294A"/>
    <w:rsid w:val="007B2F52"/>
    <w:rsid w:val="007B2F7E"/>
    <w:rsid w:val="007B32D0"/>
    <w:rsid w:val="007B40E5"/>
    <w:rsid w:val="007B41AE"/>
    <w:rsid w:val="007B42C1"/>
    <w:rsid w:val="007B47E2"/>
    <w:rsid w:val="007B4843"/>
    <w:rsid w:val="007B531D"/>
    <w:rsid w:val="007B53C4"/>
    <w:rsid w:val="007B58E0"/>
    <w:rsid w:val="007B5BC6"/>
    <w:rsid w:val="007B5FC7"/>
    <w:rsid w:val="007B601C"/>
    <w:rsid w:val="007B6080"/>
    <w:rsid w:val="007B63E6"/>
    <w:rsid w:val="007B66D6"/>
    <w:rsid w:val="007B6746"/>
    <w:rsid w:val="007B6832"/>
    <w:rsid w:val="007B6892"/>
    <w:rsid w:val="007B6A35"/>
    <w:rsid w:val="007B6B6A"/>
    <w:rsid w:val="007B6CFB"/>
    <w:rsid w:val="007C05F6"/>
    <w:rsid w:val="007C0635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7F2"/>
    <w:rsid w:val="007C4DAA"/>
    <w:rsid w:val="007C4DB2"/>
    <w:rsid w:val="007C588A"/>
    <w:rsid w:val="007C58D7"/>
    <w:rsid w:val="007C5A5C"/>
    <w:rsid w:val="007C5AD0"/>
    <w:rsid w:val="007C7345"/>
    <w:rsid w:val="007D00E4"/>
    <w:rsid w:val="007D151E"/>
    <w:rsid w:val="007D2D28"/>
    <w:rsid w:val="007D3328"/>
    <w:rsid w:val="007D34BE"/>
    <w:rsid w:val="007D3D2C"/>
    <w:rsid w:val="007D3F8B"/>
    <w:rsid w:val="007D45A3"/>
    <w:rsid w:val="007D4B65"/>
    <w:rsid w:val="007D51EE"/>
    <w:rsid w:val="007D58A8"/>
    <w:rsid w:val="007D5B24"/>
    <w:rsid w:val="007D5BE0"/>
    <w:rsid w:val="007D5F11"/>
    <w:rsid w:val="007D6662"/>
    <w:rsid w:val="007D6999"/>
    <w:rsid w:val="007D69A8"/>
    <w:rsid w:val="007D6AEB"/>
    <w:rsid w:val="007D6DE8"/>
    <w:rsid w:val="007D7150"/>
    <w:rsid w:val="007D7562"/>
    <w:rsid w:val="007D7CFD"/>
    <w:rsid w:val="007D7D99"/>
    <w:rsid w:val="007D7EB0"/>
    <w:rsid w:val="007E018F"/>
    <w:rsid w:val="007E0566"/>
    <w:rsid w:val="007E0AB5"/>
    <w:rsid w:val="007E0CF5"/>
    <w:rsid w:val="007E1A81"/>
    <w:rsid w:val="007E2766"/>
    <w:rsid w:val="007E2B58"/>
    <w:rsid w:val="007E2EEF"/>
    <w:rsid w:val="007E35A8"/>
    <w:rsid w:val="007E37D4"/>
    <w:rsid w:val="007E383E"/>
    <w:rsid w:val="007E3A74"/>
    <w:rsid w:val="007E3AA0"/>
    <w:rsid w:val="007E448A"/>
    <w:rsid w:val="007E4E50"/>
    <w:rsid w:val="007E4F6A"/>
    <w:rsid w:val="007E524F"/>
    <w:rsid w:val="007E5F94"/>
    <w:rsid w:val="007E6BFF"/>
    <w:rsid w:val="007E7281"/>
    <w:rsid w:val="007F0314"/>
    <w:rsid w:val="007F0638"/>
    <w:rsid w:val="007F0830"/>
    <w:rsid w:val="007F0929"/>
    <w:rsid w:val="007F0CB5"/>
    <w:rsid w:val="007F1043"/>
    <w:rsid w:val="007F123F"/>
    <w:rsid w:val="007F24EF"/>
    <w:rsid w:val="007F2BB7"/>
    <w:rsid w:val="007F2C73"/>
    <w:rsid w:val="007F3013"/>
    <w:rsid w:val="007F305A"/>
    <w:rsid w:val="007F3227"/>
    <w:rsid w:val="007F37BC"/>
    <w:rsid w:val="007F3E59"/>
    <w:rsid w:val="007F3EAF"/>
    <w:rsid w:val="007F3FC4"/>
    <w:rsid w:val="007F42A3"/>
    <w:rsid w:val="007F4488"/>
    <w:rsid w:val="007F4F2F"/>
    <w:rsid w:val="007F552B"/>
    <w:rsid w:val="007F5C0F"/>
    <w:rsid w:val="007F5CA4"/>
    <w:rsid w:val="007F5CE5"/>
    <w:rsid w:val="007F5E0A"/>
    <w:rsid w:val="007F62BB"/>
    <w:rsid w:val="007F6544"/>
    <w:rsid w:val="007F6846"/>
    <w:rsid w:val="007F70B2"/>
    <w:rsid w:val="007F710E"/>
    <w:rsid w:val="007F7BCD"/>
    <w:rsid w:val="008001B9"/>
    <w:rsid w:val="008004E7"/>
    <w:rsid w:val="00800914"/>
    <w:rsid w:val="00800F50"/>
    <w:rsid w:val="0080131C"/>
    <w:rsid w:val="00801B03"/>
    <w:rsid w:val="00801E59"/>
    <w:rsid w:val="0080218E"/>
    <w:rsid w:val="0080242A"/>
    <w:rsid w:val="00802D78"/>
    <w:rsid w:val="0080364C"/>
    <w:rsid w:val="0080544F"/>
    <w:rsid w:val="00805998"/>
    <w:rsid w:val="008066AE"/>
    <w:rsid w:val="00807220"/>
    <w:rsid w:val="008073F7"/>
    <w:rsid w:val="00807857"/>
    <w:rsid w:val="00807B66"/>
    <w:rsid w:val="00807E0D"/>
    <w:rsid w:val="00807F66"/>
    <w:rsid w:val="00810079"/>
    <w:rsid w:val="00810598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D49"/>
    <w:rsid w:val="00813FDB"/>
    <w:rsid w:val="00814460"/>
    <w:rsid w:val="00814DDC"/>
    <w:rsid w:val="00815496"/>
    <w:rsid w:val="00815D79"/>
    <w:rsid w:val="00815EAA"/>
    <w:rsid w:val="008160BE"/>
    <w:rsid w:val="0081765D"/>
    <w:rsid w:val="008179BA"/>
    <w:rsid w:val="00817CF8"/>
    <w:rsid w:val="008205A6"/>
    <w:rsid w:val="008208B6"/>
    <w:rsid w:val="0082142F"/>
    <w:rsid w:val="00821834"/>
    <w:rsid w:val="00821940"/>
    <w:rsid w:val="008222FA"/>
    <w:rsid w:val="008228A0"/>
    <w:rsid w:val="00822B56"/>
    <w:rsid w:val="008232D2"/>
    <w:rsid w:val="00823A7B"/>
    <w:rsid w:val="008240DD"/>
    <w:rsid w:val="00824928"/>
    <w:rsid w:val="00824F09"/>
    <w:rsid w:val="0082589E"/>
    <w:rsid w:val="00825FB9"/>
    <w:rsid w:val="0082614F"/>
    <w:rsid w:val="00826E49"/>
    <w:rsid w:val="00827294"/>
    <w:rsid w:val="008276B1"/>
    <w:rsid w:val="008279EE"/>
    <w:rsid w:val="00827C67"/>
    <w:rsid w:val="0083098B"/>
    <w:rsid w:val="00830ECA"/>
    <w:rsid w:val="00831D80"/>
    <w:rsid w:val="00831ECB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590"/>
    <w:rsid w:val="00834D3B"/>
    <w:rsid w:val="008352A1"/>
    <w:rsid w:val="00835FAE"/>
    <w:rsid w:val="0083761F"/>
    <w:rsid w:val="00837CA1"/>
    <w:rsid w:val="00837F1B"/>
    <w:rsid w:val="008403F8"/>
    <w:rsid w:val="00840567"/>
    <w:rsid w:val="008407A1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217"/>
    <w:rsid w:val="00854AD4"/>
    <w:rsid w:val="00855854"/>
    <w:rsid w:val="00855B4C"/>
    <w:rsid w:val="0085632C"/>
    <w:rsid w:val="008564FF"/>
    <w:rsid w:val="00857086"/>
    <w:rsid w:val="008577FD"/>
    <w:rsid w:val="00857D3E"/>
    <w:rsid w:val="00860AD5"/>
    <w:rsid w:val="00860C47"/>
    <w:rsid w:val="00860E9E"/>
    <w:rsid w:val="008619FA"/>
    <w:rsid w:val="00861BD4"/>
    <w:rsid w:val="00861F7A"/>
    <w:rsid w:val="00862C11"/>
    <w:rsid w:val="00862ED4"/>
    <w:rsid w:val="00862EE9"/>
    <w:rsid w:val="0086311D"/>
    <w:rsid w:val="00863322"/>
    <w:rsid w:val="008634B1"/>
    <w:rsid w:val="008637B1"/>
    <w:rsid w:val="00864255"/>
    <w:rsid w:val="0086434A"/>
    <w:rsid w:val="008648DB"/>
    <w:rsid w:val="00864CD2"/>
    <w:rsid w:val="008654AA"/>
    <w:rsid w:val="008657CD"/>
    <w:rsid w:val="008661BA"/>
    <w:rsid w:val="00866C76"/>
    <w:rsid w:val="00866E49"/>
    <w:rsid w:val="0086722B"/>
    <w:rsid w:val="0086722C"/>
    <w:rsid w:val="00867A2C"/>
    <w:rsid w:val="00867C73"/>
    <w:rsid w:val="00867DE7"/>
    <w:rsid w:val="008702BC"/>
    <w:rsid w:val="008702F7"/>
    <w:rsid w:val="00870A29"/>
    <w:rsid w:val="00870C95"/>
    <w:rsid w:val="0087148A"/>
    <w:rsid w:val="00871D5A"/>
    <w:rsid w:val="00871D95"/>
    <w:rsid w:val="00873382"/>
    <w:rsid w:val="00873759"/>
    <w:rsid w:val="008739DA"/>
    <w:rsid w:val="008741E0"/>
    <w:rsid w:val="008743DC"/>
    <w:rsid w:val="00874608"/>
    <w:rsid w:val="0087462B"/>
    <w:rsid w:val="00875E49"/>
    <w:rsid w:val="00875E6F"/>
    <w:rsid w:val="008760BC"/>
    <w:rsid w:val="00876A2C"/>
    <w:rsid w:val="00877BEE"/>
    <w:rsid w:val="00880292"/>
    <w:rsid w:val="00880518"/>
    <w:rsid w:val="00881108"/>
    <w:rsid w:val="0088133D"/>
    <w:rsid w:val="008813D4"/>
    <w:rsid w:val="008816CD"/>
    <w:rsid w:val="008816F0"/>
    <w:rsid w:val="00881BF8"/>
    <w:rsid w:val="00881EA4"/>
    <w:rsid w:val="008822D1"/>
    <w:rsid w:val="00882881"/>
    <w:rsid w:val="0088299A"/>
    <w:rsid w:val="00882BCD"/>
    <w:rsid w:val="008832B7"/>
    <w:rsid w:val="00883632"/>
    <w:rsid w:val="00883AE9"/>
    <w:rsid w:val="008847B9"/>
    <w:rsid w:val="00884FAD"/>
    <w:rsid w:val="008851A1"/>
    <w:rsid w:val="0088523B"/>
    <w:rsid w:val="008856CA"/>
    <w:rsid w:val="00885FD5"/>
    <w:rsid w:val="00886690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83C"/>
    <w:rsid w:val="00893B4F"/>
    <w:rsid w:val="0089467A"/>
    <w:rsid w:val="00894A0A"/>
    <w:rsid w:val="00894ED9"/>
    <w:rsid w:val="00895DB5"/>
    <w:rsid w:val="00895EDF"/>
    <w:rsid w:val="0089600C"/>
    <w:rsid w:val="00896613"/>
    <w:rsid w:val="00897498"/>
    <w:rsid w:val="008979E8"/>
    <w:rsid w:val="00897AF6"/>
    <w:rsid w:val="00897BB2"/>
    <w:rsid w:val="00897F86"/>
    <w:rsid w:val="008A010D"/>
    <w:rsid w:val="008A071E"/>
    <w:rsid w:val="008A0C8D"/>
    <w:rsid w:val="008A16BE"/>
    <w:rsid w:val="008A273E"/>
    <w:rsid w:val="008A27A4"/>
    <w:rsid w:val="008A303B"/>
    <w:rsid w:val="008A3610"/>
    <w:rsid w:val="008A4021"/>
    <w:rsid w:val="008A42C6"/>
    <w:rsid w:val="008A4847"/>
    <w:rsid w:val="008A48B2"/>
    <w:rsid w:val="008A49A4"/>
    <w:rsid w:val="008A4C9C"/>
    <w:rsid w:val="008A4D10"/>
    <w:rsid w:val="008A4DD1"/>
    <w:rsid w:val="008A4F0D"/>
    <w:rsid w:val="008A65B4"/>
    <w:rsid w:val="008A69EB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526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3F62"/>
    <w:rsid w:val="008C42AA"/>
    <w:rsid w:val="008C435E"/>
    <w:rsid w:val="008C49E1"/>
    <w:rsid w:val="008C51F6"/>
    <w:rsid w:val="008C5B29"/>
    <w:rsid w:val="008C6039"/>
    <w:rsid w:val="008C6106"/>
    <w:rsid w:val="008C6478"/>
    <w:rsid w:val="008C6648"/>
    <w:rsid w:val="008C68D8"/>
    <w:rsid w:val="008C6D61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37"/>
    <w:rsid w:val="008D3C69"/>
    <w:rsid w:val="008D40CD"/>
    <w:rsid w:val="008D46A2"/>
    <w:rsid w:val="008D48A5"/>
    <w:rsid w:val="008D5407"/>
    <w:rsid w:val="008D54A8"/>
    <w:rsid w:val="008D5516"/>
    <w:rsid w:val="008D5701"/>
    <w:rsid w:val="008D5824"/>
    <w:rsid w:val="008D61B1"/>
    <w:rsid w:val="008D62D2"/>
    <w:rsid w:val="008D6537"/>
    <w:rsid w:val="008D6763"/>
    <w:rsid w:val="008D678A"/>
    <w:rsid w:val="008D7DEF"/>
    <w:rsid w:val="008E0231"/>
    <w:rsid w:val="008E0660"/>
    <w:rsid w:val="008E0B5B"/>
    <w:rsid w:val="008E1564"/>
    <w:rsid w:val="008E1B16"/>
    <w:rsid w:val="008E1D56"/>
    <w:rsid w:val="008E2219"/>
    <w:rsid w:val="008E2548"/>
    <w:rsid w:val="008E281D"/>
    <w:rsid w:val="008E304F"/>
    <w:rsid w:val="008E325E"/>
    <w:rsid w:val="008E3F5F"/>
    <w:rsid w:val="008E40C9"/>
    <w:rsid w:val="008E5C8F"/>
    <w:rsid w:val="008E666F"/>
    <w:rsid w:val="008E67A9"/>
    <w:rsid w:val="008E71AC"/>
    <w:rsid w:val="008E7247"/>
    <w:rsid w:val="008E7431"/>
    <w:rsid w:val="008F09FA"/>
    <w:rsid w:val="008F1DB9"/>
    <w:rsid w:val="008F2B5A"/>
    <w:rsid w:val="008F336D"/>
    <w:rsid w:val="008F3BFE"/>
    <w:rsid w:val="008F3DF3"/>
    <w:rsid w:val="008F40F1"/>
    <w:rsid w:val="008F476A"/>
    <w:rsid w:val="008F4A46"/>
    <w:rsid w:val="008F4CF1"/>
    <w:rsid w:val="008F5513"/>
    <w:rsid w:val="008F6335"/>
    <w:rsid w:val="008F711F"/>
    <w:rsid w:val="008F746B"/>
    <w:rsid w:val="008F792C"/>
    <w:rsid w:val="008F7C15"/>
    <w:rsid w:val="008F7D3C"/>
    <w:rsid w:val="009000FB"/>
    <w:rsid w:val="009008E5"/>
    <w:rsid w:val="009016E8"/>
    <w:rsid w:val="00901785"/>
    <w:rsid w:val="009017A5"/>
    <w:rsid w:val="00901AD3"/>
    <w:rsid w:val="00901C26"/>
    <w:rsid w:val="00901CC6"/>
    <w:rsid w:val="00901E20"/>
    <w:rsid w:val="0090230D"/>
    <w:rsid w:val="00902573"/>
    <w:rsid w:val="00903300"/>
    <w:rsid w:val="0090342A"/>
    <w:rsid w:val="009039E9"/>
    <w:rsid w:val="00903BB0"/>
    <w:rsid w:val="00903C9B"/>
    <w:rsid w:val="00904327"/>
    <w:rsid w:val="009046DF"/>
    <w:rsid w:val="00904F61"/>
    <w:rsid w:val="009051D0"/>
    <w:rsid w:val="0090589D"/>
    <w:rsid w:val="0090597E"/>
    <w:rsid w:val="00905BCD"/>
    <w:rsid w:val="00905C03"/>
    <w:rsid w:val="0090603A"/>
    <w:rsid w:val="0090763E"/>
    <w:rsid w:val="00907957"/>
    <w:rsid w:val="009079D8"/>
    <w:rsid w:val="00907BE1"/>
    <w:rsid w:val="00907F9B"/>
    <w:rsid w:val="0091019E"/>
    <w:rsid w:val="009106EA"/>
    <w:rsid w:val="00910771"/>
    <w:rsid w:val="009107C2"/>
    <w:rsid w:val="00910FE5"/>
    <w:rsid w:val="00911CCD"/>
    <w:rsid w:val="00913583"/>
    <w:rsid w:val="009137D3"/>
    <w:rsid w:val="0091392A"/>
    <w:rsid w:val="00914089"/>
    <w:rsid w:val="00914B2A"/>
    <w:rsid w:val="00914DC4"/>
    <w:rsid w:val="00915023"/>
    <w:rsid w:val="00915ABD"/>
    <w:rsid w:val="00915B99"/>
    <w:rsid w:val="00915C01"/>
    <w:rsid w:val="00916301"/>
    <w:rsid w:val="00916524"/>
    <w:rsid w:val="00917008"/>
    <w:rsid w:val="0091730D"/>
    <w:rsid w:val="0091753C"/>
    <w:rsid w:val="009200E4"/>
    <w:rsid w:val="00920369"/>
    <w:rsid w:val="00920395"/>
    <w:rsid w:val="0092057C"/>
    <w:rsid w:val="00920ECB"/>
    <w:rsid w:val="009210CA"/>
    <w:rsid w:val="0092160B"/>
    <w:rsid w:val="0092245B"/>
    <w:rsid w:val="00922894"/>
    <w:rsid w:val="009237B7"/>
    <w:rsid w:val="00923E2B"/>
    <w:rsid w:val="0092549F"/>
    <w:rsid w:val="009257C1"/>
    <w:rsid w:val="00925A97"/>
    <w:rsid w:val="00925ABB"/>
    <w:rsid w:val="0092640E"/>
    <w:rsid w:val="00926F39"/>
    <w:rsid w:val="009271F6"/>
    <w:rsid w:val="00927456"/>
    <w:rsid w:val="00927FED"/>
    <w:rsid w:val="009301E9"/>
    <w:rsid w:val="00930DCB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2AB"/>
    <w:rsid w:val="009416D4"/>
    <w:rsid w:val="00941B60"/>
    <w:rsid w:val="00941D9E"/>
    <w:rsid w:val="009428D0"/>
    <w:rsid w:val="00944BB7"/>
    <w:rsid w:val="00944C51"/>
    <w:rsid w:val="00944D90"/>
    <w:rsid w:val="00945487"/>
    <w:rsid w:val="0094614D"/>
    <w:rsid w:val="00946602"/>
    <w:rsid w:val="00946BB0"/>
    <w:rsid w:val="00946CD5"/>
    <w:rsid w:val="00946F4A"/>
    <w:rsid w:val="00947176"/>
    <w:rsid w:val="009500D2"/>
    <w:rsid w:val="00950A46"/>
    <w:rsid w:val="00950E52"/>
    <w:rsid w:val="0095111D"/>
    <w:rsid w:val="00952281"/>
    <w:rsid w:val="00952331"/>
    <w:rsid w:val="00952957"/>
    <w:rsid w:val="0095295A"/>
    <w:rsid w:val="00952F09"/>
    <w:rsid w:val="00953A98"/>
    <w:rsid w:val="00953EE8"/>
    <w:rsid w:val="00954791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4FD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1DA"/>
    <w:rsid w:val="00970328"/>
    <w:rsid w:val="009708C9"/>
    <w:rsid w:val="00970C57"/>
    <w:rsid w:val="009711DB"/>
    <w:rsid w:val="00971256"/>
    <w:rsid w:val="009713E7"/>
    <w:rsid w:val="0097148A"/>
    <w:rsid w:val="0097161E"/>
    <w:rsid w:val="00971952"/>
    <w:rsid w:val="00971D18"/>
    <w:rsid w:val="0097207A"/>
    <w:rsid w:val="009722AC"/>
    <w:rsid w:val="00972CFF"/>
    <w:rsid w:val="00974304"/>
    <w:rsid w:val="009746CF"/>
    <w:rsid w:val="00974F05"/>
    <w:rsid w:val="00975197"/>
    <w:rsid w:val="0097558E"/>
    <w:rsid w:val="00975955"/>
    <w:rsid w:val="00975A66"/>
    <w:rsid w:val="00976175"/>
    <w:rsid w:val="009766ED"/>
    <w:rsid w:val="0098006D"/>
    <w:rsid w:val="009809FD"/>
    <w:rsid w:val="009815EA"/>
    <w:rsid w:val="00981884"/>
    <w:rsid w:val="009821B6"/>
    <w:rsid w:val="00983313"/>
    <w:rsid w:val="009834D4"/>
    <w:rsid w:val="0098359E"/>
    <w:rsid w:val="009838E9"/>
    <w:rsid w:val="00983EEA"/>
    <w:rsid w:val="00984576"/>
    <w:rsid w:val="009846E2"/>
    <w:rsid w:val="00984F5B"/>
    <w:rsid w:val="009850FF"/>
    <w:rsid w:val="009851F7"/>
    <w:rsid w:val="009856A5"/>
    <w:rsid w:val="00985EDA"/>
    <w:rsid w:val="00986A02"/>
    <w:rsid w:val="00986B6C"/>
    <w:rsid w:val="0098706E"/>
    <w:rsid w:val="0098752B"/>
    <w:rsid w:val="009875D6"/>
    <w:rsid w:val="0098769A"/>
    <w:rsid w:val="0098771C"/>
    <w:rsid w:val="009879F2"/>
    <w:rsid w:val="00987A14"/>
    <w:rsid w:val="00987EBB"/>
    <w:rsid w:val="00990B68"/>
    <w:rsid w:val="00991490"/>
    <w:rsid w:val="009917DE"/>
    <w:rsid w:val="00991A6A"/>
    <w:rsid w:val="00992A15"/>
    <w:rsid w:val="00992F2B"/>
    <w:rsid w:val="0099327D"/>
    <w:rsid w:val="009935E2"/>
    <w:rsid w:val="00993933"/>
    <w:rsid w:val="00993CD6"/>
    <w:rsid w:val="00994D7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97E62"/>
    <w:rsid w:val="009A02E1"/>
    <w:rsid w:val="009A0B1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965"/>
    <w:rsid w:val="009B0EA4"/>
    <w:rsid w:val="009B10E4"/>
    <w:rsid w:val="009B15B1"/>
    <w:rsid w:val="009B17E2"/>
    <w:rsid w:val="009B191E"/>
    <w:rsid w:val="009B2502"/>
    <w:rsid w:val="009B28AA"/>
    <w:rsid w:val="009B29CE"/>
    <w:rsid w:val="009B2FCA"/>
    <w:rsid w:val="009B3658"/>
    <w:rsid w:val="009B3702"/>
    <w:rsid w:val="009B3715"/>
    <w:rsid w:val="009B3D15"/>
    <w:rsid w:val="009B5173"/>
    <w:rsid w:val="009B51FF"/>
    <w:rsid w:val="009B59FB"/>
    <w:rsid w:val="009B6246"/>
    <w:rsid w:val="009B660A"/>
    <w:rsid w:val="009B6B70"/>
    <w:rsid w:val="009B6FC6"/>
    <w:rsid w:val="009B7075"/>
    <w:rsid w:val="009B73B0"/>
    <w:rsid w:val="009B752B"/>
    <w:rsid w:val="009C0049"/>
    <w:rsid w:val="009C05C8"/>
    <w:rsid w:val="009C0B38"/>
    <w:rsid w:val="009C0B97"/>
    <w:rsid w:val="009C1F20"/>
    <w:rsid w:val="009C21C8"/>
    <w:rsid w:val="009C293D"/>
    <w:rsid w:val="009C2968"/>
    <w:rsid w:val="009C2CA1"/>
    <w:rsid w:val="009C331C"/>
    <w:rsid w:val="009C331E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C7FC4"/>
    <w:rsid w:val="009D0D35"/>
    <w:rsid w:val="009D0F7A"/>
    <w:rsid w:val="009D1305"/>
    <w:rsid w:val="009D139D"/>
    <w:rsid w:val="009D14B4"/>
    <w:rsid w:val="009D1791"/>
    <w:rsid w:val="009D209C"/>
    <w:rsid w:val="009D28B2"/>
    <w:rsid w:val="009D2C2F"/>
    <w:rsid w:val="009D2CC4"/>
    <w:rsid w:val="009D33AB"/>
    <w:rsid w:val="009D442A"/>
    <w:rsid w:val="009D4AE3"/>
    <w:rsid w:val="009D4B06"/>
    <w:rsid w:val="009D4BAE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7D9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196"/>
    <w:rsid w:val="009E4B72"/>
    <w:rsid w:val="009E4BEB"/>
    <w:rsid w:val="009E6655"/>
    <w:rsid w:val="009E6EB9"/>
    <w:rsid w:val="009E70CD"/>
    <w:rsid w:val="009F002B"/>
    <w:rsid w:val="009F0763"/>
    <w:rsid w:val="009F087B"/>
    <w:rsid w:val="009F0E43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5B3B"/>
    <w:rsid w:val="009F6331"/>
    <w:rsid w:val="009F64A7"/>
    <w:rsid w:val="009F6598"/>
    <w:rsid w:val="009F6ED2"/>
    <w:rsid w:val="009F7020"/>
    <w:rsid w:val="009F7AF8"/>
    <w:rsid w:val="00A000D0"/>
    <w:rsid w:val="00A00B83"/>
    <w:rsid w:val="00A01600"/>
    <w:rsid w:val="00A01639"/>
    <w:rsid w:val="00A02133"/>
    <w:rsid w:val="00A026F6"/>
    <w:rsid w:val="00A0324B"/>
    <w:rsid w:val="00A03D4B"/>
    <w:rsid w:val="00A046B9"/>
    <w:rsid w:val="00A0478D"/>
    <w:rsid w:val="00A04891"/>
    <w:rsid w:val="00A04D8B"/>
    <w:rsid w:val="00A056B7"/>
    <w:rsid w:val="00A05D7F"/>
    <w:rsid w:val="00A06112"/>
    <w:rsid w:val="00A06683"/>
    <w:rsid w:val="00A06883"/>
    <w:rsid w:val="00A06A4D"/>
    <w:rsid w:val="00A0710A"/>
    <w:rsid w:val="00A07458"/>
    <w:rsid w:val="00A0754D"/>
    <w:rsid w:val="00A07BF4"/>
    <w:rsid w:val="00A07F44"/>
    <w:rsid w:val="00A10128"/>
    <w:rsid w:val="00A10404"/>
    <w:rsid w:val="00A10527"/>
    <w:rsid w:val="00A109A3"/>
    <w:rsid w:val="00A1196B"/>
    <w:rsid w:val="00A119B8"/>
    <w:rsid w:val="00A11ABC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5EFF"/>
    <w:rsid w:val="00A1698A"/>
    <w:rsid w:val="00A17D1C"/>
    <w:rsid w:val="00A20F1C"/>
    <w:rsid w:val="00A21182"/>
    <w:rsid w:val="00A21F27"/>
    <w:rsid w:val="00A226FD"/>
    <w:rsid w:val="00A22B32"/>
    <w:rsid w:val="00A248C4"/>
    <w:rsid w:val="00A24FF3"/>
    <w:rsid w:val="00A252E5"/>
    <w:rsid w:val="00A253B1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200"/>
    <w:rsid w:val="00A4239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116"/>
    <w:rsid w:val="00A46950"/>
    <w:rsid w:val="00A46EA9"/>
    <w:rsid w:val="00A474A7"/>
    <w:rsid w:val="00A47C16"/>
    <w:rsid w:val="00A47DFF"/>
    <w:rsid w:val="00A47F9A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6C8"/>
    <w:rsid w:val="00A569B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293C"/>
    <w:rsid w:val="00A629A9"/>
    <w:rsid w:val="00A62A46"/>
    <w:rsid w:val="00A62A85"/>
    <w:rsid w:val="00A6302C"/>
    <w:rsid w:val="00A63331"/>
    <w:rsid w:val="00A6373D"/>
    <w:rsid w:val="00A63CD4"/>
    <w:rsid w:val="00A64507"/>
    <w:rsid w:val="00A6479C"/>
    <w:rsid w:val="00A6527D"/>
    <w:rsid w:val="00A653DA"/>
    <w:rsid w:val="00A6573B"/>
    <w:rsid w:val="00A65FF2"/>
    <w:rsid w:val="00A6688A"/>
    <w:rsid w:val="00A668C2"/>
    <w:rsid w:val="00A66A18"/>
    <w:rsid w:val="00A66BD0"/>
    <w:rsid w:val="00A66D5A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418"/>
    <w:rsid w:val="00A7571B"/>
    <w:rsid w:val="00A75C98"/>
    <w:rsid w:val="00A76028"/>
    <w:rsid w:val="00A7616A"/>
    <w:rsid w:val="00A76894"/>
    <w:rsid w:val="00A76A1E"/>
    <w:rsid w:val="00A80105"/>
    <w:rsid w:val="00A80A69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0A"/>
    <w:rsid w:val="00A84495"/>
    <w:rsid w:val="00A861F0"/>
    <w:rsid w:val="00A865DA"/>
    <w:rsid w:val="00A87229"/>
    <w:rsid w:val="00A87384"/>
    <w:rsid w:val="00A87A71"/>
    <w:rsid w:val="00A87F53"/>
    <w:rsid w:val="00A902D3"/>
    <w:rsid w:val="00A90E9A"/>
    <w:rsid w:val="00A91C58"/>
    <w:rsid w:val="00A91FE5"/>
    <w:rsid w:val="00A92306"/>
    <w:rsid w:val="00A929E8"/>
    <w:rsid w:val="00A92EC8"/>
    <w:rsid w:val="00A931F2"/>
    <w:rsid w:val="00A9365F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6A3"/>
    <w:rsid w:val="00A957D7"/>
    <w:rsid w:val="00A95902"/>
    <w:rsid w:val="00A960C5"/>
    <w:rsid w:val="00A96226"/>
    <w:rsid w:val="00A96843"/>
    <w:rsid w:val="00A96CC5"/>
    <w:rsid w:val="00A96DCD"/>
    <w:rsid w:val="00A97195"/>
    <w:rsid w:val="00AA01C1"/>
    <w:rsid w:val="00AA03BA"/>
    <w:rsid w:val="00AA0558"/>
    <w:rsid w:val="00AA08D3"/>
    <w:rsid w:val="00AA0C28"/>
    <w:rsid w:val="00AA1822"/>
    <w:rsid w:val="00AA1E63"/>
    <w:rsid w:val="00AA1F9F"/>
    <w:rsid w:val="00AA230E"/>
    <w:rsid w:val="00AA2ABD"/>
    <w:rsid w:val="00AA2DB1"/>
    <w:rsid w:val="00AA3160"/>
    <w:rsid w:val="00AA32AC"/>
    <w:rsid w:val="00AA3672"/>
    <w:rsid w:val="00AA4B40"/>
    <w:rsid w:val="00AA4BC5"/>
    <w:rsid w:val="00AA4F68"/>
    <w:rsid w:val="00AA50FC"/>
    <w:rsid w:val="00AA55AB"/>
    <w:rsid w:val="00AA5E6D"/>
    <w:rsid w:val="00AA622A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2A55"/>
    <w:rsid w:val="00AB3343"/>
    <w:rsid w:val="00AB3489"/>
    <w:rsid w:val="00AB40DA"/>
    <w:rsid w:val="00AB42E9"/>
    <w:rsid w:val="00AB5229"/>
    <w:rsid w:val="00AB5575"/>
    <w:rsid w:val="00AB56B7"/>
    <w:rsid w:val="00AB6009"/>
    <w:rsid w:val="00AB61E1"/>
    <w:rsid w:val="00AB6AE9"/>
    <w:rsid w:val="00AB6C32"/>
    <w:rsid w:val="00AB738D"/>
    <w:rsid w:val="00AB79A2"/>
    <w:rsid w:val="00AB7D22"/>
    <w:rsid w:val="00AB7F17"/>
    <w:rsid w:val="00AB7F1E"/>
    <w:rsid w:val="00AC2460"/>
    <w:rsid w:val="00AC27AD"/>
    <w:rsid w:val="00AC2DE9"/>
    <w:rsid w:val="00AC39D2"/>
    <w:rsid w:val="00AC4A23"/>
    <w:rsid w:val="00AC4E43"/>
    <w:rsid w:val="00AC4E94"/>
    <w:rsid w:val="00AC5026"/>
    <w:rsid w:val="00AC5426"/>
    <w:rsid w:val="00AC565C"/>
    <w:rsid w:val="00AC7C89"/>
    <w:rsid w:val="00AD024F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5FF0"/>
    <w:rsid w:val="00AD6D86"/>
    <w:rsid w:val="00AD6E2D"/>
    <w:rsid w:val="00AD77E0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AF7"/>
    <w:rsid w:val="00AE4EC7"/>
    <w:rsid w:val="00AE4EDE"/>
    <w:rsid w:val="00AE4FC6"/>
    <w:rsid w:val="00AE544C"/>
    <w:rsid w:val="00AE547E"/>
    <w:rsid w:val="00AE5728"/>
    <w:rsid w:val="00AE58E7"/>
    <w:rsid w:val="00AE5C96"/>
    <w:rsid w:val="00AE5D72"/>
    <w:rsid w:val="00AE6813"/>
    <w:rsid w:val="00AE6CE7"/>
    <w:rsid w:val="00AE6D97"/>
    <w:rsid w:val="00AE6F07"/>
    <w:rsid w:val="00AE6F83"/>
    <w:rsid w:val="00AE7420"/>
    <w:rsid w:val="00AE74AD"/>
    <w:rsid w:val="00AE7A27"/>
    <w:rsid w:val="00AE7B35"/>
    <w:rsid w:val="00AF11E3"/>
    <w:rsid w:val="00AF1601"/>
    <w:rsid w:val="00AF1CE0"/>
    <w:rsid w:val="00AF1DF2"/>
    <w:rsid w:val="00AF23BE"/>
    <w:rsid w:val="00AF2E40"/>
    <w:rsid w:val="00AF3251"/>
    <w:rsid w:val="00AF42CA"/>
    <w:rsid w:val="00AF4DEE"/>
    <w:rsid w:val="00AF5032"/>
    <w:rsid w:val="00AF5437"/>
    <w:rsid w:val="00AF567F"/>
    <w:rsid w:val="00AF5F93"/>
    <w:rsid w:val="00AF6156"/>
    <w:rsid w:val="00AF6337"/>
    <w:rsid w:val="00AF6CA3"/>
    <w:rsid w:val="00AF75BE"/>
    <w:rsid w:val="00AF77A0"/>
    <w:rsid w:val="00AF7A96"/>
    <w:rsid w:val="00B0032E"/>
    <w:rsid w:val="00B00B46"/>
    <w:rsid w:val="00B00BE0"/>
    <w:rsid w:val="00B00C69"/>
    <w:rsid w:val="00B01165"/>
    <w:rsid w:val="00B01FC1"/>
    <w:rsid w:val="00B02149"/>
    <w:rsid w:val="00B030B1"/>
    <w:rsid w:val="00B038EF"/>
    <w:rsid w:val="00B03A71"/>
    <w:rsid w:val="00B03D9D"/>
    <w:rsid w:val="00B04057"/>
    <w:rsid w:val="00B04436"/>
    <w:rsid w:val="00B0476D"/>
    <w:rsid w:val="00B05341"/>
    <w:rsid w:val="00B05359"/>
    <w:rsid w:val="00B0582F"/>
    <w:rsid w:val="00B05C09"/>
    <w:rsid w:val="00B0604C"/>
    <w:rsid w:val="00B06084"/>
    <w:rsid w:val="00B0777F"/>
    <w:rsid w:val="00B07B50"/>
    <w:rsid w:val="00B07C75"/>
    <w:rsid w:val="00B10007"/>
    <w:rsid w:val="00B10189"/>
    <w:rsid w:val="00B1083A"/>
    <w:rsid w:val="00B10BB1"/>
    <w:rsid w:val="00B112AC"/>
    <w:rsid w:val="00B120C5"/>
    <w:rsid w:val="00B12720"/>
    <w:rsid w:val="00B1355F"/>
    <w:rsid w:val="00B1485F"/>
    <w:rsid w:val="00B14BE9"/>
    <w:rsid w:val="00B1553A"/>
    <w:rsid w:val="00B15E16"/>
    <w:rsid w:val="00B15F64"/>
    <w:rsid w:val="00B16604"/>
    <w:rsid w:val="00B167D1"/>
    <w:rsid w:val="00B16814"/>
    <w:rsid w:val="00B169BB"/>
    <w:rsid w:val="00B16ABE"/>
    <w:rsid w:val="00B16DD9"/>
    <w:rsid w:val="00B172B5"/>
    <w:rsid w:val="00B174F7"/>
    <w:rsid w:val="00B201CD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403"/>
    <w:rsid w:val="00B26B5D"/>
    <w:rsid w:val="00B26C30"/>
    <w:rsid w:val="00B26D74"/>
    <w:rsid w:val="00B275CB"/>
    <w:rsid w:val="00B30080"/>
    <w:rsid w:val="00B307FB"/>
    <w:rsid w:val="00B31506"/>
    <w:rsid w:val="00B315B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6EF1"/>
    <w:rsid w:val="00B3704B"/>
    <w:rsid w:val="00B37209"/>
    <w:rsid w:val="00B37444"/>
    <w:rsid w:val="00B378B8"/>
    <w:rsid w:val="00B37B47"/>
    <w:rsid w:val="00B40177"/>
    <w:rsid w:val="00B40425"/>
    <w:rsid w:val="00B405C5"/>
    <w:rsid w:val="00B406BA"/>
    <w:rsid w:val="00B4097F"/>
    <w:rsid w:val="00B4128B"/>
    <w:rsid w:val="00B41FC8"/>
    <w:rsid w:val="00B42048"/>
    <w:rsid w:val="00B43065"/>
    <w:rsid w:val="00B448AD"/>
    <w:rsid w:val="00B44D1B"/>
    <w:rsid w:val="00B44F1A"/>
    <w:rsid w:val="00B45702"/>
    <w:rsid w:val="00B46E99"/>
    <w:rsid w:val="00B46F1F"/>
    <w:rsid w:val="00B470AF"/>
    <w:rsid w:val="00B47548"/>
    <w:rsid w:val="00B47EFD"/>
    <w:rsid w:val="00B50039"/>
    <w:rsid w:val="00B50C32"/>
    <w:rsid w:val="00B50D6A"/>
    <w:rsid w:val="00B51071"/>
    <w:rsid w:val="00B5109B"/>
    <w:rsid w:val="00B518BC"/>
    <w:rsid w:val="00B519B3"/>
    <w:rsid w:val="00B51DBA"/>
    <w:rsid w:val="00B520FF"/>
    <w:rsid w:val="00B53228"/>
    <w:rsid w:val="00B5370B"/>
    <w:rsid w:val="00B53964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26A"/>
    <w:rsid w:val="00B6030C"/>
    <w:rsid w:val="00B6044D"/>
    <w:rsid w:val="00B60460"/>
    <w:rsid w:val="00B6052B"/>
    <w:rsid w:val="00B61090"/>
    <w:rsid w:val="00B61123"/>
    <w:rsid w:val="00B61222"/>
    <w:rsid w:val="00B616FC"/>
    <w:rsid w:val="00B61C9F"/>
    <w:rsid w:val="00B61E24"/>
    <w:rsid w:val="00B6289B"/>
    <w:rsid w:val="00B62D0E"/>
    <w:rsid w:val="00B62EAF"/>
    <w:rsid w:val="00B62F39"/>
    <w:rsid w:val="00B63D72"/>
    <w:rsid w:val="00B63F09"/>
    <w:rsid w:val="00B64465"/>
    <w:rsid w:val="00B649A2"/>
    <w:rsid w:val="00B64B93"/>
    <w:rsid w:val="00B64E51"/>
    <w:rsid w:val="00B64E78"/>
    <w:rsid w:val="00B652DA"/>
    <w:rsid w:val="00B658F9"/>
    <w:rsid w:val="00B65999"/>
    <w:rsid w:val="00B65C7E"/>
    <w:rsid w:val="00B6623F"/>
    <w:rsid w:val="00B6763A"/>
    <w:rsid w:val="00B67BD2"/>
    <w:rsid w:val="00B67EAB"/>
    <w:rsid w:val="00B709AE"/>
    <w:rsid w:val="00B7116A"/>
    <w:rsid w:val="00B71F28"/>
    <w:rsid w:val="00B7228F"/>
    <w:rsid w:val="00B724AB"/>
    <w:rsid w:val="00B725A1"/>
    <w:rsid w:val="00B739D9"/>
    <w:rsid w:val="00B73EFE"/>
    <w:rsid w:val="00B74155"/>
    <w:rsid w:val="00B7471E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2E35"/>
    <w:rsid w:val="00B831A2"/>
    <w:rsid w:val="00B845C0"/>
    <w:rsid w:val="00B845D5"/>
    <w:rsid w:val="00B847E2"/>
    <w:rsid w:val="00B85939"/>
    <w:rsid w:val="00B85C03"/>
    <w:rsid w:val="00B86076"/>
    <w:rsid w:val="00B86A38"/>
    <w:rsid w:val="00B86CE4"/>
    <w:rsid w:val="00B8774D"/>
    <w:rsid w:val="00B90B8B"/>
    <w:rsid w:val="00B90FCE"/>
    <w:rsid w:val="00B910BF"/>
    <w:rsid w:val="00B912B2"/>
    <w:rsid w:val="00B91341"/>
    <w:rsid w:val="00B9134A"/>
    <w:rsid w:val="00B91457"/>
    <w:rsid w:val="00B917DF"/>
    <w:rsid w:val="00B9191B"/>
    <w:rsid w:val="00B91E63"/>
    <w:rsid w:val="00B921D8"/>
    <w:rsid w:val="00B92325"/>
    <w:rsid w:val="00B9272C"/>
    <w:rsid w:val="00B928CA"/>
    <w:rsid w:val="00B92927"/>
    <w:rsid w:val="00B93096"/>
    <w:rsid w:val="00B93260"/>
    <w:rsid w:val="00B93ACF"/>
    <w:rsid w:val="00B93D75"/>
    <w:rsid w:val="00B9416C"/>
    <w:rsid w:val="00B944A4"/>
    <w:rsid w:val="00B9478B"/>
    <w:rsid w:val="00B947E6"/>
    <w:rsid w:val="00B95776"/>
    <w:rsid w:val="00B95A69"/>
    <w:rsid w:val="00B97246"/>
    <w:rsid w:val="00B973E7"/>
    <w:rsid w:val="00BA1087"/>
    <w:rsid w:val="00BA1B05"/>
    <w:rsid w:val="00BA2D1A"/>
    <w:rsid w:val="00BA2E56"/>
    <w:rsid w:val="00BA3710"/>
    <w:rsid w:val="00BA3934"/>
    <w:rsid w:val="00BA3FB6"/>
    <w:rsid w:val="00BA4497"/>
    <w:rsid w:val="00BA486E"/>
    <w:rsid w:val="00BA4C87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807"/>
    <w:rsid w:val="00BB2E36"/>
    <w:rsid w:val="00BB3287"/>
    <w:rsid w:val="00BB354A"/>
    <w:rsid w:val="00BB4A8D"/>
    <w:rsid w:val="00BB4C97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00F"/>
    <w:rsid w:val="00BC2366"/>
    <w:rsid w:val="00BC296D"/>
    <w:rsid w:val="00BC4DF2"/>
    <w:rsid w:val="00BC5088"/>
    <w:rsid w:val="00BC5208"/>
    <w:rsid w:val="00BC54C5"/>
    <w:rsid w:val="00BC5BFA"/>
    <w:rsid w:val="00BC5FE9"/>
    <w:rsid w:val="00BC681A"/>
    <w:rsid w:val="00BC6CC7"/>
    <w:rsid w:val="00BC73EC"/>
    <w:rsid w:val="00BD0057"/>
    <w:rsid w:val="00BD00B8"/>
    <w:rsid w:val="00BD06B5"/>
    <w:rsid w:val="00BD097E"/>
    <w:rsid w:val="00BD0CB6"/>
    <w:rsid w:val="00BD0EDE"/>
    <w:rsid w:val="00BD217C"/>
    <w:rsid w:val="00BD2A13"/>
    <w:rsid w:val="00BD2AD1"/>
    <w:rsid w:val="00BD2B46"/>
    <w:rsid w:val="00BD2EDB"/>
    <w:rsid w:val="00BD321C"/>
    <w:rsid w:val="00BD3C35"/>
    <w:rsid w:val="00BD40CD"/>
    <w:rsid w:val="00BD4A7A"/>
    <w:rsid w:val="00BD4ACA"/>
    <w:rsid w:val="00BD51B1"/>
    <w:rsid w:val="00BD59DB"/>
    <w:rsid w:val="00BD5E98"/>
    <w:rsid w:val="00BD5F30"/>
    <w:rsid w:val="00BD64AC"/>
    <w:rsid w:val="00BD7800"/>
    <w:rsid w:val="00BE0153"/>
    <w:rsid w:val="00BE0382"/>
    <w:rsid w:val="00BE080C"/>
    <w:rsid w:val="00BE0B1A"/>
    <w:rsid w:val="00BE11FE"/>
    <w:rsid w:val="00BE1703"/>
    <w:rsid w:val="00BE1DA1"/>
    <w:rsid w:val="00BE1FA4"/>
    <w:rsid w:val="00BE2336"/>
    <w:rsid w:val="00BE2763"/>
    <w:rsid w:val="00BE298D"/>
    <w:rsid w:val="00BE30F2"/>
    <w:rsid w:val="00BE3361"/>
    <w:rsid w:val="00BE3F75"/>
    <w:rsid w:val="00BE41EE"/>
    <w:rsid w:val="00BE4434"/>
    <w:rsid w:val="00BE4F34"/>
    <w:rsid w:val="00BE5434"/>
    <w:rsid w:val="00BE5EB5"/>
    <w:rsid w:val="00BE6938"/>
    <w:rsid w:val="00BE7516"/>
    <w:rsid w:val="00BE7543"/>
    <w:rsid w:val="00BE7F57"/>
    <w:rsid w:val="00BF0BEC"/>
    <w:rsid w:val="00BF1305"/>
    <w:rsid w:val="00BF1670"/>
    <w:rsid w:val="00BF21B2"/>
    <w:rsid w:val="00BF21D9"/>
    <w:rsid w:val="00BF341F"/>
    <w:rsid w:val="00BF3615"/>
    <w:rsid w:val="00BF43FD"/>
    <w:rsid w:val="00BF4433"/>
    <w:rsid w:val="00BF5FD7"/>
    <w:rsid w:val="00BF6A95"/>
    <w:rsid w:val="00BF6BDC"/>
    <w:rsid w:val="00BF6F22"/>
    <w:rsid w:val="00C000D1"/>
    <w:rsid w:val="00C0088E"/>
    <w:rsid w:val="00C00C76"/>
    <w:rsid w:val="00C017AE"/>
    <w:rsid w:val="00C01847"/>
    <w:rsid w:val="00C02514"/>
    <w:rsid w:val="00C027A0"/>
    <w:rsid w:val="00C028E9"/>
    <w:rsid w:val="00C02EDE"/>
    <w:rsid w:val="00C03871"/>
    <w:rsid w:val="00C044C4"/>
    <w:rsid w:val="00C04978"/>
    <w:rsid w:val="00C049B3"/>
    <w:rsid w:val="00C04A2D"/>
    <w:rsid w:val="00C04A8D"/>
    <w:rsid w:val="00C04EA6"/>
    <w:rsid w:val="00C0545A"/>
    <w:rsid w:val="00C05D00"/>
    <w:rsid w:val="00C06361"/>
    <w:rsid w:val="00C06C00"/>
    <w:rsid w:val="00C06C6B"/>
    <w:rsid w:val="00C06E1D"/>
    <w:rsid w:val="00C06FBB"/>
    <w:rsid w:val="00C070FE"/>
    <w:rsid w:val="00C076DA"/>
    <w:rsid w:val="00C07880"/>
    <w:rsid w:val="00C10B83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6BE"/>
    <w:rsid w:val="00C166D9"/>
    <w:rsid w:val="00C16711"/>
    <w:rsid w:val="00C1681A"/>
    <w:rsid w:val="00C17101"/>
    <w:rsid w:val="00C17141"/>
    <w:rsid w:val="00C173F9"/>
    <w:rsid w:val="00C17560"/>
    <w:rsid w:val="00C20005"/>
    <w:rsid w:val="00C208C2"/>
    <w:rsid w:val="00C20B35"/>
    <w:rsid w:val="00C21047"/>
    <w:rsid w:val="00C210F1"/>
    <w:rsid w:val="00C2173B"/>
    <w:rsid w:val="00C219F9"/>
    <w:rsid w:val="00C21B85"/>
    <w:rsid w:val="00C21BAE"/>
    <w:rsid w:val="00C2266D"/>
    <w:rsid w:val="00C22A56"/>
    <w:rsid w:val="00C23291"/>
    <w:rsid w:val="00C2335C"/>
    <w:rsid w:val="00C23FFD"/>
    <w:rsid w:val="00C24B93"/>
    <w:rsid w:val="00C24BC5"/>
    <w:rsid w:val="00C25893"/>
    <w:rsid w:val="00C25969"/>
    <w:rsid w:val="00C25ABE"/>
    <w:rsid w:val="00C262B0"/>
    <w:rsid w:val="00C26427"/>
    <w:rsid w:val="00C27C92"/>
    <w:rsid w:val="00C27FBE"/>
    <w:rsid w:val="00C305A4"/>
    <w:rsid w:val="00C30C66"/>
    <w:rsid w:val="00C30E73"/>
    <w:rsid w:val="00C30FBD"/>
    <w:rsid w:val="00C3197A"/>
    <w:rsid w:val="00C32101"/>
    <w:rsid w:val="00C32623"/>
    <w:rsid w:val="00C32A3B"/>
    <w:rsid w:val="00C32E8E"/>
    <w:rsid w:val="00C33AB9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086"/>
    <w:rsid w:val="00C422A4"/>
    <w:rsid w:val="00C42569"/>
    <w:rsid w:val="00C42BF6"/>
    <w:rsid w:val="00C431E6"/>
    <w:rsid w:val="00C434CC"/>
    <w:rsid w:val="00C43C6D"/>
    <w:rsid w:val="00C441BC"/>
    <w:rsid w:val="00C444EC"/>
    <w:rsid w:val="00C44510"/>
    <w:rsid w:val="00C44971"/>
    <w:rsid w:val="00C45DCB"/>
    <w:rsid w:val="00C4671A"/>
    <w:rsid w:val="00C46903"/>
    <w:rsid w:val="00C46AEC"/>
    <w:rsid w:val="00C46C87"/>
    <w:rsid w:val="00C479CA"/>
    <w:rsid w:val="00C47AC6"/>
    <w:rsid w:val="00C50C4F"/>
    <w:rsid w:val="00C51651"/>
    <w:rsid w:val="00C519D8"/>
    <w:rsid w:val="00C526C0"/>
    <w:rsid w:val="00C52B0E"/>
    <w:rsid w:val="00C52FF8"/>
    <w:rsid w:val="00C5313C"/>
    <w:rsid w:val="00C53861"/>
    <w:rsid w:val="00C5392B"/>
    <w:rsid w:val="00C54B9E"/>
    <w:rsid w:val="00C55F04"/>
    <w:rsid w:val="00C5671F"/>
    <w:rsid w:val="00C56775"/>
    <w:rsid w:val="00C56893"/>
    <w:rsid w:val="00C56A06"/>
    <w:rsid w:val="00C57243"/>
    <w:rsid w:val="00C57661"/>
    <w:rsid w:val="00C57DD4"/>
    <w:rsid w:val="00C57DD7"/>
    <w:rsid w:val="00C57E80"/>
    <w:rsid w:val="00C60564"/>
    <w:rsid w:val="00C6056E"/>
    <w:rsid w:val="00C6065A"/>
    <w:rsid w:val="00C60729"/>
    <w:rsid w:val="00C6076A"/>
    <w:rsid w:val="00C60B23"/>
    <w:rsid w:val="00C60C18"/>
    <w:rsid w:val="00C61258"/>
    <w:rsid w:val="00C617CB"/>
    <w:rsid w:val="00C624F9"/>
    <w:rsid w:val="00C63070"/>
    <w:rsid w:val="00C6338A"/>
    <w:rsid w:val="00C63792"/>
    <w:rsid w:val="00C63E66"/>
    <w:rsid w:val="00C640BB"/>
    <w:rsid w:val="00C64926"/>
    <w:rsid w:val="00C64BB0"/>
    <w:rsid w:val="00C650E3"/>
    <w:rsid w:val="00C6554F"/>
    <w:rsid w:val="00C656C1"/>
    <w:rsid w:val="00C65876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2F5"/>
    <w:rsid w:val="00C72C45"/>
    <w:rsid w:val="00C72DA0"/>
    <w:rsid w:val="00C730F4"/>
    <w:rsid w:val="00C7360D"/>
    <w:rsid w:val="00C73764"/>
    <w:rsid w:val="00C7427C"/>
    <w:rsid w:val="00C74818"/>
    <w:rsid w:val="00C752E4"/>
    <w:rsid w:val="00C75908"/>
    <w:rsid w:val="00C75C41"/>
    <w:rsid w:val="00C75F1D"/>
    <w:rsid w:val="00C7651B"/>
    <w:rsid w:val="00C7740D"/>
    <w:rsid w:val="00C77620"/>
    <w:rsid w:val="00C80DD4"/>
    <w:rsid w:val="00C81BA8"/>
    <w:rsid w:val="00C82932"/>
    <w:rsid w:val="00C84332"/>
    <w:rsid w:val="00C84B55"/>
    <w:rsid w:val="00C859CF"/>
    <w:rsid w:val="00C85D33"/>
    <w:rsid w:val="00C86220"/>
    <w:rsid w:val="00C8661F"/>
    <w:rsid w:val="00C87083"/>
    <w:rsid w:val="00C87EEB"/>
    <w:rsid w:val="00C90358"/>
    <w:rsid w:val="00C90AC6"/>
    <w:rsid w:val="00C90EFB"/>
    <w:rsid w:val="00C9114B"/>
    <w:rsid w:val="00C91E8D"/>
    <w:rsid w:val="00C91FA6"/>
    <w:rsid w:val="00C9220A"/>
    <w:rsid w:val="00C922B3"/>
    <w:rsid w:val="00C92385"/>
    <w:rsid w:val="00C92508"/>
    <w:rsid w:val="00C927DE"/>
    <w:rsid w:val="00C932C3"/>
    <w:rsid w:val="00C933CC"/>
    <w:rsid w:val="00C93724"/>
    <w:rsid w:val="00C93C8A"/>
    <w:rsid w:val="00C93F23"/>
    <w:rsid w:val="00C94264"/>
    <w:rsid w:val="00C944AD"/>
    <w:rsid w:val="00C94A1D"/>
    <w:rsid w:val="00C94B02"/>
    <w:rsid w:val="00C94C95"/>
    <w:rsid w:val="00C95298"/>
    <w:rsid w:val="00C963E1"/>
    <w:rsid w:val="00C96845"/>
    <w:rsid w:val="00C96939"/>
    <w:rsid w:val="00C96DAC"/>
    <w:rsid w:val="00C97AD5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9D7"/>
    <w:rsid w:val="00CA3F9F"/>
    <w:rsid w:val="00CA4960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05D7"/>
    <w:rsid w:val="00CB1316"/>
    <w:rsid w:val="00CB291C"/>
    <w:rsid w:val="00CB2FEF"/>
    <w:rsid w:val="00CB3723"/>
    <w:rsid w:val="00CB3F31"/>
    <w:rsid w:val="00CB4047"/>
    <w:rsid w:val="00CB44C7"/>
    <w:rsid w:val="00CB467F"/>
    <w:rsid w:val="00CB4895"/>
    <w:rsid w:val="00CB4C0F"/>
    <w:rsid w:val="00CB4D6F"/>
    <w:rsid w:val="00CB53C0"/>
    <w:rsid w:val="00CB54E3"/>
    <w:rsid w:val="00CB5818"/>
    <w:rsid w:val="00CB5D11"/>
    <w:rsid w:val="00CB5E97"/>
    <w:rsid w:val="00CB7161"/>
    <w:rsid w:val="00CB7301"/>
    <w:rsid w:val="00CB79C1"/>
    <w:rsid w:val="00CC0485"/>
    <w:rsid w:val="00CC10E4"/>
    <w:rsid w:val="00CC17B1"/>
    <w:rsid w:val="00CC1E87"/>
    <w:rsid w:val="00CC2109"/>
    <w:rsid w:val="00CC2790"/>
    <w:rsid w:val="00CC3B84"/>
    <w:rsid w:val="00CC43B0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5BE"/>
    <w:rsid w:val="00CD2FEE"/>
    <w:rsid w:val="00CD474B"/>
    <w:rsid w:val="00CD4770"/>
    <w:rsid w:val="00CD4EC3"/>
    <w:rsid w:val="00CD51D4"/>
    <w:rsid w:val="00CD5940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4F18"/>
    <w:rsid w:val="00CE5188"/>
    <w:rsid w:val="00CE5512"/>
    <w:rsid w:val="00CE5828"/>
    <w:rsid w:val="00CE64E1"/>
    <w:rsid w:val="00CE7785"/>
    <w:rsid w:val="00CF03A6"/>
    <w:rsid w:val="00CF04A6"/>
    <w:rsid w:val="00CF06EC"/>
    <w:rsid w:val="00CF089A"/>
    <w:rsid w:val="00CF0D86"/>
    <w:rsid w:val="00CF1F2D"/>
    <w:rsid w:val="00CF2724"/>
    <w:rsid w:val="00CF2E71"/>
    <w:rsid w:val="00CF2FDF"/>
    <w:rsid w:val="00CF30D6"/>
    <w:rsid w:val="00CF35C0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113"/>
    <w:rsid w:val="00CF724E"/>
    <w:rsid w:val="00CF72B1"/>
    <w:rsid w:val="00CF76F6"/>
    <w:rsid w:val="00CF7714"/>
    <w:rsid w:val="00CF7E2C"/>
    <w:rsid w:val="00D0039D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891"/>
    <w:rsid w:val="00D04A0E"/>
    <w:rsid w:val="00D04A28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294"/>
    <w:rsid w:val="00D117F8"/>
    <w:rsid w:val="00D11813"/>
    <w:rsid w:val="00D11FA4"/>
    <w:rsid w:val="00D12066"/>
    <w:rsid w:val="00D13199"/>
    <w:rsid w:val="00D13758"/>
    <w:rsid w:val="00D139F6"/>
    <w:rsid w:val="00D14581"/>
    <w:rsid w:val="00D158AC"/>
    <w:rsid w:val="00D15E87"/>
    <w:rsid w:val="00D1682D"/>
    <w:rsid w:val="00D169C5"/>
    <w:rsid w:val="00D171CC"/>
    <w:rsid w:val="00D17605"/>
    <w:rsid w:val="00D1772A"/>
    <w:rsid w:val="00D1775A"/>
    <w:rsid w:val="00D1783C"/>
    <w:rsid w:val="00D17B41"/>
    <w:rsid w:val="00D17B84"/>
    <w:rsid w:val="00D17C40"/>
    <w:rsid w:val="00D20292"/>
    <w:rsid w:val="00D204D6"/>
    <w:rsid w:val="00D2056A"/>
    <w:rsid w:val="00D2086A"/>
    <w:rsid w:val="00D20E35"/>
    <w:rsid w:val="00D20E5C"/>
    <w:rsid w:val="00D21909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C22"/>
    <w:rsid w:val="00D24E65"/>
    <w:rsid w:val="00D252E4"/>
    <w:rsid w:val="00D253E8"/>
    <w:rsid w:val="00D25EA1"/>
    <w:rsid w:val="00D25F58"/>
    <w:rsid w:val="00D2689B"/>
    <w:rsid w:val="00D26E5B"/>
    <w:rsid w:val="00D26EF0"/>
    <w:rsid w:val="00D27AD8"/>
    <w:rsid w:val="00D27F4A"/>
    <w:rsid w:val="00D300F8"/>
    <w:rsid w:val="00D30368"/>
    <w:rsid w:val="00D3055D"/>
    <w:rsid w:val="00D30D70"/>
    <w:rsid w:val="00D31279"/>
    <w:rsid w:val="00D3185F"/>
    <w:rsid w:val="00D31924"/>
    <w:rsid w:val="00D32C64"/>
    <w:rsid w:val="00D332CD"/>
    <w:rsid w:val="00D34251"/>
    <w:rsid w:val="00D3428C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691"/>
    <w:rsid w:val="00D4176F"/>
    <w:rsid w:val="00D41C9E"/>
    <w:rsid w:val="00D422DB"/>
    <w:rsid w:val="00D423D8"/>
    <w:rsid w:val="00D424E6"/>
    <w:rsid w:val="00D42604"/>
    <w:rsid w:val="00D4262D"/>
    <w:rsid w:val="00D426C6"/>
    <w:rsid w:val="00D429DC"/>
    <w:rsid w:val="00D42BCB"/>
    <w:rsid w:val="00D42E47"/>
    <w:rsid w:val="00D431EE"/>
    <w:rsid w:val="00D4345B"/>
    <w:rsid w:val="00D43551"/>
    <w:rsid w:val="00D43C84"/>
    <w:rsid w:val="00D44023"/>
    <w:rsid w:val="00D44043"/>
    <w:rsid w:val="00D44A49"/>
    <w:rsid w:val="00D44A81"/>
    <w:rsid w:val="00D44C40"/>
    <w:rsid w:val="00D45773"/>
    <w:rsid w:val="00D45B7A"/>
    <w:rsid w:val="00D45DC5"/>
    <w:rsid w:val="00D46DB9"/>
    <w:rsid w:val="00D46FC6"/>
    <w:rsid w:val="00D47EA3"/>
    <w:rsid w:val="00D47EFD"/>
    <w:rsid w:val="00D50269"/>
    <w:rsid w:val="00D502F1"/>
    <w:rsid w:val="00D50482"/>
    <w:rsid w:val="00D50D52"/>
    <w:rsid w:val="00D5142B"/>
    <w:rsid w:val="00D51729"/>
    <w:rsid w:val="00D5288C"/>
    <w:rsid w:val="00D52B21"/>
    <w:rsid w:val="00D52E7F"/>
    <w:rsid w:val="00D52F05"/>
    <w:rsid w:val="00D535D7"/>
    <w:rsid w:val="00D53986"/>
    <w:rsid w:val="00D54067"/>
    <w:rsid w:val="00D545BB"/>
    <w:rsid w:val="00D54FFA"/>
    <w:rsid w:val="00D557B2"/>
    <w:rsid w:val="00D558C1"/>
    <w:rsid w:val="00D55ED7"/>
    <w:rsid w:val="00D55F24"/>
    <w:rsid w:val="00D56BB7"/>
    <w:rsid w:val="00D600A2"/>
    <w:rsid w:val="00D60732"/>
    <w:rsid w:val="00D60D0A"/>
    <w:rsid w:val="00D61C61"/>
    <w:rsid w:val="00D62ABB"/>
    <w:rsid w:val="00D62C6A"/>
    <w:rsid w:val="00D62ED7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AB5"/>
    <w:rsid w:val="00D73BCE"/>
    <w:rsid w:val="00D73E6F"/>
    <w:rsid w:val="00D7515E"/>
    <w:rsid w:val="00D758AB"/>
    <w:rsid w:val="00D75E99"/>
    <w:rsid w:val="00D75F52"/>
    <w:rsid w:val="00D7618C"/>
    <w:rsid w:val="00D762CC"/>
    <w:rsid w:val="00D763B8"/>
    <w:rsid w:val="00D768EF"/>
    <w:rsid w:val="00D76E01"/>
    <w:rsid w:val="00D77635"/>
    <w:rsid w:val="00D77932"/>
    <w:rsid w:val="00D77A2F"/>
    <w:rsid w:val="00D77C3D"/>
    <w:rsid w:val="00D77E84"/>
    <w:rsid w:val="00D8042C"/>
    <w:rsid w:val="00D80944"/>
    <w:rsid w:val="00D813B6"/>
    <w:rsid w:val="00D81F4D"/>
    <w:rsid w:val="00D82D50"/>
    <w:rsid w:val="00D834F4"/>
    <w:rsid w:val="00D84064"/>
    <w:rsid w:val="00D841A9"/>
    <w:rsid w:val="00D8436B"/>
    <w:rsid w:val="00D849BE"/>
    <w:rsid w:val="00D854B6"/>
    <w:rsid w:val="00D85E25"/>
    <w:rsid w:val="00D86090"/>
    <w:rsid w:val="00D86651"/>
    <w:rsid w:val="00D870B6"/>
    <w:rsid w:val="00D8732A"/>
    <w:rsid w:val="00D8795A"/>
    <w:rsid w:val="00D90142"/>
    <w:rsid w:val="00D90394"/>
    <w:rsid w:val="00D90FB8"/>
    <w:rsid w:val="00D91C2B"/>
    <w:rsid w:val="00D9210F"/>
    <w:rsid w:val="00D92307"/>
    <w:rsid w:val="00D9233B"/>
    <w:rsid w:val="00D92973"/>
    <w:rsid w:val="00D92BC3"/>
    <w:rsid w:val="00D931ED"/>
    <w:rsid w:val="00D93EE9"/>
    <w:rsid w:val="00D942F0"/>
    <w:rsid w:val="00D9479D"/>
    <w:rsid w:val="00D949C8"/>
    <w:rsid w:val="00D94EB3"/>
    <w:rsid w:val="00D94EB9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0894"/>
    <w:rsid w:val="00DA0B65"/>
    <w:rsid w:val="00DA0F91"/>
    <w:rsid w:val="00DA1B6B"/>
    <w:rsid w:val="00DA2C85"/>
    <w:rsid w:val="00DA2F7A"/>
    <w:rsid w:val="00DA3065"/>
    <w:rsid w:val="00DA337E"/>
    <w:rsid w:val="00DA3DAA"/>
    <w:rsid w:val="00DA4934"/>
    <w:rsid w:val="00DA4AB6"/>
    <w:rsid w:val="00DA5623"/>
    <w:rsid w:val="00DA583C"/>
    <w:rsid w:val="00DA6270"/>
    <w:rsid w:val="00DA63A7"/>
    <w:rsid w:val="00DA68B9"/>
    <w:rsid w:val="00DB0048"/>
    <w:rsid w:val="00DB08D4"/>
    <w:rsid w:val="00DB124D"/>
    <w:rsid w:val="00DB141F"/>
    <w:rsid w:val="00DB14F3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570"/>
    <w:rsid w:val="00DB4733"/>
    <w:rsid w:val="00DB4F8C"/>
    <w:rsid w:val="00DB5B07"/>
    <w:rsid w:val="00DB5B5A"/>
    <w:rsid w:val="00DB6134"/>
    <w:rsid w:val="00DB649A"/>
    <w:rsid w:val="00DB6555"/>
    <w:rsid w:val="00DB6D8B"/>
    <w:rsid w:val="00DB6F2F"/>
    <w:rsid w:val="00DB78FF"/>
    <w:rsid w:val="00DB7B01"/>
    <w:rsid w:val="00DB7DE4"/>
    <w:rsid w:val="00DC097C"/>
    <w:rsid w:val="00DC0CDD"/>
    <w:rsid w:val="00DC152F"/>
    <w:rsid w:val="00DC25CE"/>
    <w:rsid w:val="00DC2631"/>
    <w:rsid w:val="00DC27C5"/>
    <w:rsid w:val="00DC3042"/>
    <w:rsid w:val="00DC3FF3"/>
    <w:rsid w:val="00DC4117"/>
    <w:rsid w:val="00DC41E9"/>
    <w:rsid w:val="00DC5A52"/>
    <w:rsid w:val="00DC5DBD"/>
    <w:rsid w:val="00DC5FA2"/>
    <w:rsid w:val="00DC7A3B"/>
    <w:rsid w:val="00DD11B6"/>
    <w:rsid w:val="00DD127B"/>
    <w:rsid w:val="00DD23AF"/>
    <w:rsid w:val="00DD278B"/>
    <w:rsid w:val="00DD27AA"/>
    <w:rsid w:val="00DD28B0"/>
    <w:rsid w:val="00DD2E69"/>
    <w:rsid w:val="00DD34E2"/>
    <w:rsid w:val="00DD3545"/>
    <w:rsid w:val="00DD3983"/>
    <w:rsid w:val="00DD3B00"/>
    <w:rsid w:val="00DD40A9"/>
    <w:rsid w:val="00DD4201"/>
    <w:rsid w:val="00DD44C0"/>
    <w:rsid w:val="00DD4648"/>
    <w:rsid w:val="00DD4A4E"/>
    <w:rsid w:val="00DD5119"/>
    <w:rsid w:val="00DD5269"/>
    <w:rsid w:val="00DD5DFF"/>
    <w:rsid w:val="00DD5EBF"/>
    <w:rsid w:val="00DD63A7"/>
    <w:rsid w:val="00DD65A7"/>
    <w:rsid w:val="00DD6807"/>
    <w:rsid w:val="00DD7AEA"/>
    <w:rsid w:val="00DD7E56"/>
    <w:rsid w:val="00DE0102"/>
    <w:rsid w:val="00DE0740"/>
    <w:rsid w:val="00DE0FFE"/>
    <w:rsid w:val="00DE1738"/>
    <w:rsid w:val="00DE1992"/>
    <w:rsid w:val="00DE2295"/>
    <w:rsid w:val="00DE289D"/>
    <w:rsid w:val="00DE2C95"/>
    <w:rsid w:val="00DE2E33"/>
    <w:rsid w:val="00DE34FE"/>
    <w:rsid w:val="00DE360B"/>
    <w:rsid w:val="00DE3733"/>
    <w:rsid w:val="00DE3822"/>
    <w:rsid w:val="00DE41D9"/>
    <w:rsid w:val="00DE430D"/>
    <w:rsid w:val="00DE4396"/>
    <w:rsid w:val="00DE463B"/>
    <w:rsid w:val="00DE4866"/>
    <w:rsid w:val="00DE4D5B"/>
    <w:rsid w:val="00DE59B3"/>
    <w:rsid w:val="00DE5B23"/>
    <w:rsid w:val="00DE6499"/>
    <w:rsid w:val="00DE684D"/>
    <w:rsid w:val="00DE6953"/>
    <w:rsid w:val="00DE708B"/>
    <w:rsid w:val="00DE731A"/>
    <w:rsid w:val="00DE7399"/>
    <w:rsid w:val="00DE73A8"/>
    <w:rsid w:val="00DE77C7"/>
    <w:rsid w:val="00DE7825"/>
    <w:rsid w:val="00DE7B53"/>
    <w:rsid w:val="00DF0407"/>
    <w:rsid w:val="00DF079E"/>
    <w:rsid w:val="00DF0BFB"/>
    <w:rsid w:val="00DF0D68"/>
    <w:rsid w:val="00DF13DC"/>
    <w:rsid w:val="00DF14A6"/>
    <w:rsid w:val="00DF2689"/>
    <w:rsid w:val="00DF271D"/>
    <w:rsid w:val="00DF28A1"/>
    <w:rsid w:val="00DF2E6B"/>
    <w:rsid w:val="00DF308D"/>
    <w:rsid w:val="00DF37DD"/>
    <w:rsid w:val="00DF398B"/>
    <w:rsid w:val="00DF3A1A"/>
    <w:rsid w:val="00DF3D5B"/>
    <w:rsid w:val="00DF4D3C"/>
    <w:rsid w:val="00DF559B"/>
    <w:rsid w:val="00DF5C66"/>
    <w:rsid w:val="00DF5D27"/>
    <w:rsid w:val="00DF5DF5"/>
    <w:rsid w:val="00DF6598"/>
    <w:rsid w:val="00DF7A2F"/>
    <w:rsid w:val="00DF7A7A"/>
    <w:rsid w:val="00DF7B0C"/>
    <w:rsid w:val="00DF7DBF"/>
    <w:rsid w:val="00E005A1"/>
    <w:rsid w:val="00E00961"/>
    <w:rsid w:val="00E00C7A"/>
    <w:rsid w:val="00E00F6E"/>
    <w:rsid w:val="00E012A6"/>
    <w:rsid w:val="00E01379"/>
    <w:rsid w:val="00E017A1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5EA"/>
    <w:rsid w:val="00E15A42"/>
    <w:rsid w:val="00E15B79"/>
    <w:rsid w:val="00E15D96"/>
    <w:rsid w:val="00E15EFE"/>
    <w:rsid w:val="00E17029"/>
    <w:rsid w:val="00E17116"/>
    <w:rsid w:val="00E17B67"/>
    <w:rsid w:val="00E17BE5"/>
    <w:rsid w:val="00E2092F"/>
    <w:rsid w:val="00E20EC7"/>
    <w:rsid w:val="00E22B44"/>
    <w:rsid w:val="00E22B96"/>
    <w:rsid w:val="00E239EA"/>
    <w:rsid w:val="00E23C9B"/>
    <w:rsid w:val="00E23DCD"/>
    <w:rsid w:val="00E2421B"/>
    <w:rsid w:val="00E244EE"/>
    <w:rsid w:val="00E24C5C"/>
    <w:rsid w:val="00E26032"/>
    <w:rsid w:val="00E26579"/>
    <w:rsid w:val="00E2696E"/>
    <w:rsid w:val="00E26F43"/>
    <w:rsid w:val="00E27927"/>
    <w:rsid w:val="00E27E70"/>
    <w:rsid w:val="00E307E0"/>
    <w:rsid w:val="00E31BAF"/>
    <w:rsid w:val="00E320CE"/>
    <w:rsid w:val="00E32115"/>
    <w:rsid w:val="00E32790"/>
    <w:rsid w:val="00E32B9E"/>
    <w:rsid w:val="00E334D1"/>
    <w:rsid w:val="00E337FC"/>
    <w:rsid w:val="00E33C9F"/>
    <w:rsid w:val="00E3444A"/>
    <w:rsid w:val="00E3444B"/>
    <w:rsid w:val="00E344C3"/>
    <w:rsid w:val="00E344E7"/>
    <w:rsid w:val="00E346FC"/>
    <w:rsid w:val="00E34B93"/>
    <w:rsid w:val="00E34F29"/>
    <w:rsid w:val="00E36328"/>
    <w:rsid w:val="00E36640"/>
    <w:rsid w:val="00E36E91"/>
    <w:rsid w:val="00E377F0"/>
    <w:rsid w:val="00E37959"/>
    <w:rsid w:val="00E37A89"/>
    <w:rsid w:val="00E37E74"/>
    <w:rsid w:val="00E37E83"/>
    <w:rsid w:val="00E407B4"/>
    <w:rsid w:val="00E40B46"/>
    <w:rsid w:val="00E4149D"/>
    <w:rsid w:val="00E42229"/>
    <w:rsid w:val="00E42862"/>
    <w:rsid w:val="00E42F4B"/>
    <w:rsid w:val="00E43623"/>
    <w:rsid w:val="00E43638"/>
    <w:rsid w:val="00E44076"/>
    <w:rsid w:val="00E44585"/>
    <w:rsid w:val="00E4464B"/>
    <w:rsid w:val="00E44B0D"/>
    <w:rsid w:val="00E4528D"/>
    <w:rsid w:val="00E466B9"/>
    <w:rsid w:val="00E46790"/>
    <w:rsid w:val="00E46827"/>
    <w:rsid w:val="00E46B2F"/>
    <w:rsid w:val="00E470EE"/>
    <w:rsid w:val="00E47149"/>
    <w:rsid w:val="00E4717A"/>
    <w:rsid w:val="00E4725A"/>
    <w:rsid w:val="00E476D7"/>
    <w:rsid w:val="00E478D4"/>
    <w:rsid w:val="00E47CD8"/>
    <w:rsid w:val="00E5026B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6DFC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CD9"/>
    <w:rsid w:val="00E63DAC"/>
    <w:rsid w:val="00E643CF"/>
    <w:rsid w:val="00E64E7C"/>
    <w:rsid w:val="00E6529B"/>
    <w:rsid w:val="00E65E97"/>
    <w:rsid w:val="00E6601F"/>
    <w:rsid w:val="00E673A3"/>
    <w:rsid w:val="00E67663"/>
    <w:rsid w:val="00E67792"/>
    <w:rsid w:val="00E67DF9"/>
    <w:rsid w:val="00E67E36"/>
    <w:rsid w:val="00E67ED8"/>
    <w:rsid w:val="00E703EB"/>
    <w:rsid w:val="00E70538"/>
    <w:rsid w:val="00E70EC0"/>
    <w:rsid w:val="00E7153D"/>
    <w:rsid w:val="00E718E1"/>
    <w:rsid w:val="00E71C9C"/>
    <w:rsid w:val="00E726F9"/>
    <w:rsid w:val="00E726FC"/>
    <w:rsid w:val="00E730A2"/>
    <w:rsid w:val="00E731EB"/>
    <w:rsid w:val="00E73217"/>
    <w:rsid w:val="00E739D8"/>
    <w:rsid w:val="00E73A71"/>
    <w:rsid w:val="00E73E79"/>
    <w:rsid w:val="00E74122"/>
    <w:rsid w:val="00E74455"/>
    <w:rsid w:val="00E74567"/>
    <w:rsid w:val="00E7485B"/>
    <w:rsid w:val="00E74D00"/>
    <w:rsid w:val="00E757C3"/>
    <w:rsid w:val="00E75A77"/>
    <w:rsid w:val="00E75A8E"/>
    <w:rsid w:val="00E7699E"/>
    <w:rsid w:val="00E76CDF"/>
    <w:rsid w:val="00E76EF0"/>
    <w:rsid w:val="00E76F06"/>
    <w:rsid w:val="00E77D28"/>
    <w:rsid w:val="00E809B3"/>
    <w:rsid w:val="00E8116D"/>
    <w:rsid w:val="00E81FE8"/>
    <w:rsid w:val="00E82C54"/>
    <w:rsid w:val="00E833F1"/>
    <w:rsid w:val="00E83DD0"/>
    <w:rsid w:val="00E83E91"/>
    <w:rsid w:val="00E846DF"/>
    <w:rsid w:val="00E84782"/>
    <w:rsid w:val="00E84ED2"/>
    <w:rsid w:val="00E85358"/>
    <w:rsid w:val="00E858F7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1831"/>
    <w:rsid w:val="00E9232D"/>
    <w:rsid w:val="00E92508"/>
    <w:rsid w:val="00E926E7"/>
    <w:rsid w:val="00E9339C"/>
    <w:rsid w:val="00E939D7"/>
    <w:rsid w:val="00E93A48"/>
    <w:rsid w:val="00E93B9D"/>
    <w:rsid w:val="00E93D24"/>
    <w:rsid w:val="00E943F8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648"/>
    <w:rsid w:val="00EA5BD8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4B9"/>
    <w:rsid w:val="00EB3CCD"/>
    <w:rsid w:val="00EB43B5"/>
    <w:rsid w:val="00EB45F1"/>
    <w:rsid w:val="00EB473E"/>
    <w:rsid w:val="00EB4962"/>
    <w:rsid w:val="00EB5446"/>
    <w:rsid w:val="00EB5E0B"/>
    <w:rsid w:val="00EB666B"/>
    <w:rsid w:val="00EB6D0D"/>
    <w:rsid w:val="00EB6F69"/>
    <w:rsid w:val="00EB72A7"/>
    <w:rsid w:val="00EB7374"/>
    <w:rsid w:val="00EB7EAA"/>
    <w:rsid w:val="00EC0545"/>
    <w:rsid w:val="00EC1D47"/>
    <w:rsid w:val="00EC1D84"/>
    <w:rsid w:val="00EC1DAB"/>
    <w:rsid w:val="00EC23BE"/>
    <w:rsid w:val="00EC2A9D"/>
    <w:rsid w:val="00EC2CD2"/>
    <w:rsid w:val="00EC3A1C"/>
    <w:rsid w:val="00EC3B10"/>
    <w:rsid w:val="00EC3BBB"/>
    <w:rsid w:val="00EC421F"/>
    <w:rsid w:val="00EC4432"/>
    <w:rsid w:val="00EC4CAB"/>
    <w:rsid w:val="00EC4CE9"/>
    <w:rsid w:val="00EC5014"/>
    <w:rsid w:val="00EC510E"/>
    <w:rsid w:val="00EC52E0"/>
    <w:rsid w:val="00EC5376"/>
    <w:rsid w:val="00EC5385"/>
    <w:rsid w:val="00EC5E05"/>
    <w:rsid w:val="00EC6359"/>
    <w:rsid w:val="00EC6468"/>
    <w:rsid w:val="00EC65F6"/>
    <w:rsid w:val="00EC66D6"/>
    <w:rsid w:val="00EC74B5"/>
    <w:rsid w:val="00EC7F62"/>
    <w:rsid w:val="00EC7FD7"/>
    <w:rsid w:val="00ED10A5"/>
    <w:rsid w:val="00ED215C"/>
    <w:rsid w:val="00ED2259"/>
    <w:rsid w:val="00ED362E"/>
    <w:rsid w:val="00ED375E"/>
    <w:rsid w:val="00ED3D4F"/>
    <w:rsid w:val="00ED3EDB"/>
    <w:rsid w:val="00ED3F66"/>
    <w:rsid w:val="00ED40B9"/>
    <w:rsid w:val="00ED4FC9"/>
    <w:rsid w:val="00ED5005"/>
    <w:rsid w:val="00ED503C"/>
    <w:rsid w:val="00ED51D1"/>
    <w:rsid w:val="00ED54EE"/>
    <w:rsid w:val="00ED5C1B"/>
    <w:rsid w:val="00ED5C79"/>
    <w:rsid w:val="00ED5D72"/>
    <w:rsid w:val="00ED6971"/>
    <w:rsid w:val="00ED6B30"/>
    <w:rsid w:val="00ED6C59"/>
    <w:rsid w:val="00ED6D77"/>
    <w:rsid w:val="00ED73D1"/>
    <w:rsid w:val="00ED7991"/>
    <w:rsid w:val="00ED799C"/>
    <w:rsid w:val="00EE022F"/>
    <w:rsid w:val="00EE04DD"/>
    <w:rsid w:val="00EE05BD"/>
    <w:rsid w:val="00EE1462"/>
    <w:rsid w:val="00EE1564"/>
    <w:rsid w:val="00EE15FE"/>
    <w:rsid w:val="00EE173D"/>
    <w:rsid w:val="00EE17A4"/>
    <w:rsid w:val="00EE19E6"/>
    <w:rsid w:val="00EE1AEE"/>
    <w:rsid w:val="00EE1D34"/>
    <w:rsid w:val="00EE1DAF"/>
    <w:rsid w:val="00EE1DB2"/>
    <w:rsid w:val="00EE1ECA"/>
    <w:rsid w:val="00EE23CA"/>
    <w:rsid w:val="00EE28D1"/>
    <w:rsid w:val="00EE29B2"/>
    <w:rsid w:val="00EE29E8"/>
    <w:rsid w:val="00EE2B34"/>
    <w:rsid w:val="00EE2E82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5C51"/>
    <w:rsid w:val="00EE60F3"/>
    <w:rsid w:val="00EE6C79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69B"/>
    <w:rsid w:val="00EF38FC"/>
    <w:rsid w:val="00EF469D"/>
    <w:rsid w:val="00EF480E"/>
    <w:rsid w:val="00EF548E"/>
    <w:rsid w:val="00EF5B9C"/>
    <w:rsid w:val="00EF5DE8"/>
    <w:rsid w:val="00EF60D0"/>
    <w:rsid w:val="00EF63FA"/>
    <w:rsid w:val="00EF641E"/>
    <w:rsid w:val="00EF707D"/>
    <w:rsid w:val="00EF7796"/>
    <w:rsid w:val="00EF7A10"/>
    <w:rsid w:val="00EF7C54"/>
    <w:rsid w:val="00F006DF"/>
    <w:rsid w:val="00F010B4"/>
    <w:rsid w:val="00F01BE7"/>
    <w:rsid w:val="00F01E3A"/>
    <w:rsid w:val="00F01EBA"/>
    <w:rsid w:val="00F02017"/>
    <w:rsid w:val="00F021F3"/>
    <w:rsid w:val="00F02A29"/>
    <w:rsid w:val="00F02CEF"/>
    <w:rsid w:val="00F04262"/>
    <w:rsid w:val="00F04401"/>
    <w:rsid w:val="00F0468F"/>
    <w:rsid w:val="00F04F21"/>
    <w:rsid w:val="00F051B1"/>
    <w:rsid w:val="00F05595"/>
    <w:rsid w:val="00F05CA2"/>
    <w:rsid w:val="00F05EB1"/>
    <w:rsid w:val="00F06093"/>
    <w:rsid w:val="00F066A5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5DC8"/>
    <w:rsid w:val="00F16064"/>
    <w:rsid w:val="00F162AD"/>
    <w:rsid w:val="00F16382"/>
    <w:rsid w:val="00F16751"/>
    <w:rsid w:val="00F168A0"/>
    <w:rsid w:val="00F17ECC"/>
    <w:rsid w:val="00F17FA4"/>
    <w:rsid w:val="00F20594"/>
    <w:rsid w:val="00F206ED"/>
    <w:rsid w:val="00F20E8E"/>
    <w:rsid w:val="00F20EB8"/>
    <w:rsid w:val="00F20EC7"/>
    <w:rsid w:val="00F211F0"/>
    <w:rsid w:val="00F21854"/>
    <w:rsid w:val="00F21B8A"/>
    <w:rsid w:val="00F21DB0"/>
    <w:rsid w:val="00F222A5"/>
    <w:rsid w:val="00F227F1"/>
    <w:rsid w:val="00F22ABB"/>
    <w:rsid w:val="00F22FDD"/>
    <w:rsid w:val="00F23680"/>
    <w:rsid w:val="00F236C3"/>
    <w:rsid w:val="00F23B7C"/>
    <w:rsid w:val="00F246C7"/>
    <w:rsid w:val="00F2485D"/>
    <w:rsid w:val="00F24E42"/>
    <w:rsid w:val="00F25A84"/>
    <w:rsid w:val="00F25E9F"/>
    <w:rsid w:val="00F2610A"/>
    <w:rsid w:val="00F266CF"/>
    <w:rsid w:val="00F26843"/>
    <w:rsid w:val="00F268EC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1B65"/>
    <w:rsid w:val="00F322A0"/>
    <w:rsid w:val="00F32418"/>
    <w:rsid w:val="00F32757"/>
    <w:rsid w:val="00F32A15"/>
    <w:rsid w:val="00F32BF7"/>
    <w:rsid w:val="00F33572"/>
    <w:rsid w:val="00F33D5C"/>
    <w:rsid w:val="00F33E02"/>
    <w:rsid w:val="00F34483"/>
    <w:rsid w:val="00F34525"/>
    <w:rsid w:val="00F34B99"/>
    <w:rsid w:val="00F34CEE"/>
    <w:rsid w:val="00F34E91"/>
    <w:rsid w:val="00F35511"/>
    <w:rsid w:val="00F35B3B"/>
    <w:rsid w:val="00F35BCB"/>
    <w:rsid w:val="00F36259"/>
    <w:rsid w:val="00F364CA"/>
    <w:rsid w:val="00F36C79"/>
    <w:rsid w:val="00F36D5B"/>
    <w:rsid w:val="00F36EC4"/>
    <w:rsid w:val="00F372B0"/>
    <w:rsid w:val="00F372FC"/>
    <w:rsid w:val="00F37506"/>
    <w:rsid w:val="00F37A28"/>
    <w:rsid w:val="00F37DE0"/>
    <w:rsid w:val="00F4187E"/>
    <w:rsid w:val="00F41AAD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5DE2"/>
    <w:rsid w:val="00F46ADB"/>
    <w:rsid w:val="00F46C7F"/>
    <w:rsid w:val="00F47074"/>
    <w:rsid w:val="00F47449"/>
    <w:rsid w:val="00F476DB"/>
    <w:rsid w:val="00F477E4"/>
    <w:rsid w:val="00F47FCD"/>
    <w:rsid w:val="00F50005"/>
    <w:rsid w:val="00F50270"/>
    <w:rsid w:val="00F50352"/>
    <w:rsid w:val="00F50CEC"/>
    <w:rsid w:val="00F5171C"/>
    <w:rsid w:val="00F51CB0"/>
    <w:rsid w:val="00F520B8"/>
    <w:rsid w:val="00F53297"/>
    <w:rsid w:val="00F5398F"/>
    <w:rsid w:val="00F53DF2"/>
    <w:rsid w:val="00F54525"/>
    <w:rsid w:val="00F54D3A"/>
    <w:rsid w:val="00F54FB9"/>
    <w:rsid w:val="00F55297"/>
    <w:rsid w:val="00F556F5"/>
    <w:rsid w:val="00F55FC7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46EB"/>
    <w:rsid w:val="00F65FA2"/>
    <w:rsid w:val="00F66103"/>
    <w:rsid w:val="00F675C4"/>
    <w:rsid w:val="00F67702"/>
    <w:rsid w:val="00F67CC9"/>
    <w:rsid w:val="00F70150"/>
    <w:rsid w:val="00F701E2"/>
    <w:rsid w:val="00F70BAA"/>
    <w:rsid w:val="00F70FFD"/>
    <w:rsid w:val="00F71ADF"/>
    <w:rsid w:val="00F71CBC"/>
    <w:rsid w:val="00F726B1"/>
    <w:rsid w:val="00F72C7C"/>
    <w:rsid w:val="00F72E7A"/>
    <w:rsid w:val="00F74506"/>
    <w:rsid w:val="00F74854"/>
    <w:rsid w:val="00F74F0C"/>
    <w:rsid w:val="00F7692C"/>
    <w:rsid w:val="00F7721C"/>
    <w:rsid w:val="00F778C0"/>
    <w:rsid w:val="00F77A2F"/>
    <w:rsid w:val="00F77C84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5F8"/>
    <w:rsid w:val="00F84640"/>
    <w:rsid w:val="00F847E1"/>
    <w:rsid w:val="00F848A6"/>
    <w:rsid w:val="00F849D0"/>
    <w:rsid w:val="00F84E66"/>
    <w:rsid w:val="00F85137"/>
    <w:rsid w:val="00F85464"/>
    <w:rsid w:val="00F857AD"/>
    <w:rsid w:val="00F85E45"/>
    <w:rsid w:val="00F86963"/>
    <w:rsid w:val="00F86D6C"/>
    <w:rsid w:val="00F87424"/>
    <w:rsid w:val="00F87CB9"/>
    <w:rsid w:val="00F90A8D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8CC"/>
    <w:rsid w:val="00F96CF7"/>
    <w:rsid w:val="00F96E8F"/>
    <w:rsid w:val="00F971F6"/>
    <w:rsid w:val="00F9727D"/>
    <w:rsid w:val="00F97521"/>
    <w:rsid w:val="00F97FD7"/>
    <w:rsid w:val="00FA0192"/>
    <w:rsid w:val="00FA0486"/>
    <w:rsid w:val="00FA0A9D"/>
    <w:rsid w:val="00FA133E"/>
    <w:rsid w:val="00FA1396"/>
    <w:rsid w:val="00FA233C"/>
    <w:rsid w:val="00FA2663"/>
    <w:rsid w:val="00FA3AB9"/>
    <w:rsid w:val="00FA3BA3"/>
    <w:rsid w:val="00FA4557"/>
    <w:rsid w:val="00FA4B4A"/>
    <w:rsid w:val="00FA4BDF"/>
    <w:rsid w:val="00FA4D0C"/>
    <w:rsid w:val="00FA5BF9"/>
    <w:rsid w:val="00FA5F03"/>
    <w:rsid w:val="00FA6066"/>
    <w:rsid w:val="00FA616D"/>
    <w:rsid w:val="00FA6295"/>
    <w:rsid w:val="00FA6620"/>
    <w:rsid w:val="00FA66BC"/>
    <w:rsid w:val="00FA6FF0"/>
    <w:rsid w:val="00FA70D3"/>
    <w:rsid w:val="00FA7632"/>
    <w:rsid w:val="00FA79B7"/>
    <w:rsid w:val="00FB01A0"/>
    <w:rsid w:val="00FB0F7F"/>
    <w:rsid w:val="00FB13EC"/>
    <w:rsid w:val="00FB1411"/>
    <w:rsid w:val="00FB1661"/>
    <w:rsid w:val="00FB26CF"/>
    <w:rsid w:val="00FB26FA"/>
    <w:rsid w:val="00FB29B3"/>
    <w:rsid w:val="00FB2E70"/>
    <w:rsid w:val="00FB31CA"/>
    <w:rsid w:val="00FB3AF1"/>
    <w:rsid w:val="00FB3B3C"/>
    <w:rsid w:val="00FB3FF6"/>
    <w:rsid w:val="00FB413D"/>
    <w:rsid w:val="00FB4855"/>
    <w:rsid w:val="00FB4ADC"/>
    <w:rsid w:val="00FB4C3B"/>
    <w:rsid w:val="00FB53AA"/>
    <w:rsid w:val="00FB5873"/>
    <w:rsid w:val="00FB61CB"/>
    <w:rsid w:val="00FB6A64"/>
    <w:rsid w:val="00FB74B9"/>
    <w:rsid w:val="00FB793E"/>
    <w:rsid w:val="00FC0020"/>
    <w:rsid w:val="00FC024A"/>
    <w:rsid w:val="00FC05D0"/>
    <w:rsid w:val="00FC0B0D"/>
    <w:rsid w:val="00FC1351"/>
    <w:rsid w:val="00FC13C3"/>
    <w:rsid w:val="00FC13DC"/>
    <w:rsid w:val="00FC1EF6"/>
    <w:rsid w:val="00FC2016"/>
    <w:rsid w:val="00FC2297"/>
    <w:rsid w:val="00FC22EC"/>
    <w:rsid w:val="00FC2797"/>
    <w:rsid w:val="00FC35B6"/>
    <w:rsid w:val="00FC3A14"/>
    <w:rsid w:val="00FC4074"/>
    <w:rsid w:val="00FC46B7"/>
    <w:rsid w:val="00FC4949"/>
    <w:rsid w:val="00FC4E9F"/>
    <w:rsid w:val="00FC5202"/>
    <w:rsid w:val="00FC6BFE"/>
    <w:rsid w:val="00FC7060"/>
    <w:rsid w:val="00FD064E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373"/>
    <w:rsid w:val="00FD55BB"/>
    <w:rsid w:val="00FD5778"/>
    <w:rsid w:val="00FD5D8B"/>
    <w:rsid w:val="00FD5FAA"/>
    <w:rsid w:val="00FD67AE"/>
    <w:rsid w:val="00FD6840"/>
    <w:rsid w:val="00FD6948"/>
    <w:rsid w:val="00FD6C5D"/>
    <w:rsid w:val="00FD7509"/>
    <w:rsid w:val="00FD7632"/>
    <w:rsid w:val="00FD7A1A"/>
    <w:rsid w:val="00FE00DE"/>
    <w:rsid w:val="00FE0355"/>
    <w:rsid w:val="00FE0A56"/>
    <w:rsid w:val="00FE0AE3"/>
    <w:rsid w:val="00FE11AB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6F5E"/>
    <w:rsid w:val="00FE7610"/>
    <w:rsid w:val="00FE7A05"/>
    <w:rsid w:val="00FE7BB7"/>
    <w:rsid w:val="00FE7CF6"/>
    <w:rsid w:val="00FE7D88"/>
    <w:rsid w:val="00FF01BF"/>
    <w:rsid w:val="00FF085C"/>
    <w:rsid w:val="00FF0A0F"/>
    <w:rsid w:val="00FF0EAC"/>
    <w:rsid w:val="00FF1E16"/>
    <w:rsid w:val="00FF221F"/>
    <w:rsid w:val="00FF243F"/>
    <w:rsid w:val="00FF259E"/>
    <w:rsid w:val="00FF27DC"/>
    <w:rsid w:val="00FF2D4E"/>
    <w:rsid w:val="00FF31A6"/>
    <w:rsid w:val="00FF3A9B"/>
    <w:rsid w:val="00FF46DD"/>
    <w:rsid w:val="00FF4CEC"/>
    <w:rsid w:val="00FF51BF"/>
    <w:rsid w:val="00FF55BF"/>
    <w:rsid w:val="00FF5E40"/>
    <w:rsid w:val="00FF7469"/>
    <w:rsid w:val="00FF75D8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  <w:style w:type="numbering" w:customStyle="1" w:styleId="CurrentList1">
    <w:name w:val="Current List1"/>
    <w:uiPriority w:val="99"/>
    <w:rsid w:val="00DF559B"/>
    <w:pPr>
      <w:numPr>
        <w:numId w:val="9"/>
      </w:numPr>
    </w:pPr>
  </w:style>
  <w:style w:type="paragraph" w:styleId="Revision">
    <w:name w:val="Revision"/>
    <w:hidden/>
    <w:uiPriority w:val="99"/>
    <w:semiHidden/>
    <w:rsid w:val="00F04401"/>
    <w:rPr>
      <w:rFonts w:ascii="Century Schoolbook" w:hAnsi="Century School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1</TotalTime>
  <Pages>3</Pages>
  <Words>700</Words>
  <Characters>3680</Characters>
  <Application>Microsoft Office Word</Application>
  <DocSecurity>0</DocSecurity>
  <Lines>14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74</cp:revision>
  <cp:lastPrinted>2024-03-22T23:07:00Z</cp:lastPrinted>
  <dcterms:created xsi:type="dcterms:W3CDTF">2024-04-03T23:49:00Z</dcterms:created>
  <dcterms:modified xsi:type="dcterms:W3CDTF">2024-04-1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